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EC0CAE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55D4">
        <w:rPr>
          <w:rFonts w:eastAsia="Times New Roman" w:cstheme="minorHAnsi"/>
          <w:b/>
        </w:rPr>
        <w:t>68230</w:t>
      </w:r>
    </w:p>
    <w:p w14:paraId="2F6924E5" w14:textId="4D78F3F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55D4">
        <w:rPr>
          <w:rFonts w:eastAsia="Times New Roman" w:cstheme="minorHAnsi"/>
          <w:b/>
        </w:rPr>
        <w:t>Sulakshana Karkala</w:t>
      </w:r>
    </w:p>
    <w:p w14:paraId="6FB9233B" w14:textId="0CC7B0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055D4" w:rsidRPr="0051447A">
          <w:rPr>
            <w:rStyle w:val="Hyperlink"/>
            <w:rFonts w:eastAsia="Times New Roman" w:cstheme="minorHAnsi"/>
            <w:b/>
          </w:rPr>
          <w:t>https://review.jove.com/account/file-uploader?src=20810198</w:t>
        </w:r>
      </w:hyperlink>
    </w:p>
    <w:p w14:paraId="08F89CD4" w14:textId="77777777" w:rsidR="00F055D4" w:rsidRPr="00B07A3B" w:rsidRDefault="00F055D4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1DECF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15E0F" w:rsidRPr="00915E0F">
        <w:rPr>
          <w:rStyle w:val="ArticleTitle"/>
          <w:rFonts w:cstheme="minorHAnsi"/>
        </w:rPr>
        <w:t>Optimized Fabrication Procedure for High-Quality Graphene-</w:t>
      </w:r>
      <w:r w:rsidR="00915E0F">
        <w:rPr>
          <w:rStyle w:val="ArticleTitle"/>
          <w:rFonts w:cstheme="minorHAnsi"/>
        </w:rPr>
        <w:t>B</w:t>
      </w:r>
      <w:r w:rsidR="00915E0F" w:rsidRPr="00915E0F">
        <w:rPr>
          <w:rStyle w:val="ArticleTitle"/>
          <w:rFonts w:cstheme="minorHAnsi"/>
        </w:rPr>
        <w:t>ased Moiré Superlattice Devic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B77AF8F" w14:textId="17CC7165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15E0F">
        <w:rPr>
          <w:rFonts w:eastAsia="Times New Roman" w:cstheme="minorHAnsi"/>
          <w:b/>
          <w:sz w:val="28"/>
          <w:szCs w:val="28"/>
        </w:rPr>
        <w:t>Shuwen Sun, Pablo Jarillo-Herrero</w:t>
      </w:r>
    </w:p>
    <w:p w14:paraId="0996B45B" w14:textId="77777777" w:rsidR="00915E0F" w:rsidRPr="00915E0F" w:rsidRDefault="00915E0F" w:rsidP="00915E0F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ab/>
      </w:r>
    </w:p>
    <w:p w14:paraId="74A3CDA1" w14:textId="1926EF75" w:rsidR="00D6314B" w:rsidRPr="00B07A3B" w:rsidRDefault="00915E0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15E0F">
        <w:rPr>
          <w:rFonts w:eastAsia="Times New Roman" w:cstheme="minorHAnsi"/>
          <w:b/>
          <w:sz w:val="28"/>
          <w:szCs w:val="28"/>
        </w:rPr>
        <w:t>Department of Physics, Massachusetts Institute of Technology, Cambrid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3D49399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bookmarkStart w:id="0" w:name="_Hlk25233958"/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9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3ADBB2B2" w:rsidR="003B5E26" w:rsidRPr="00915E0F" w:rsidRDefault="00915E0F" w:rsidP="00915E0F">
      <w:r w:rsidRPr="001B2400">
        <w:t>Shuwen Sun</w:t>
      </w:r>
      <w:r w:rsidRPr="001B2400">
        <w:tab/>
      </w:r>
      <w:r w:rsidRPr="001B2400">
        <w:tab/>
        <w:t>(</w:t>
      </w:r>
      <w:hyperlink r:id="rId10" w:history="1">
        <w:r w:rsidRPr="001B2400">
          <w:rPr>
            <w:rStyle w:val="Hyperlink"/>
          </w:rPr>
          <w:t>shuwen@mit.edu</w:t>
        </w:r>
      </w:hyperlink>
      <w:r w:rsidRPr="001B2400">
        <w:t>)</w:t>
      </w:r>
    </w:p>
    <w:p w14:paraId="23C86D90" w14:textId="77777777" w:rsidR="00915E0F" w:rsidRPr="001B2400" w:rsidRDefault="00915E0F" w:rsidP="00915E0F">
      <w:pPr>
        <w:pBdr>
          <w:top w:val="nil"/>
          <w:left w:val="nil"/>
          <w:bottom w:val="nil"/>
          <w:right w:val="nil"/>
          <w:between w:val="nil"/>
        </w:pBdr>
        <w:rPr>
          <w:rStyle w:val="fontstyle01"/>
          <w:rFonts w:ascii="Calibri" w:hAnsi="Calibri"/>
          <w:sz w:val="24"/>
          <w:szCs w:val="24"/>
          <w:lang w:val="es-ES"/>
        </w:rPr>
      </w:pPr>
      <w:r w:rsidRPr="001B2400">
        <w:rPr>
          <w:lang w:val="es-ES" w:eastAsia="zh-CN"/>
        </w:rPr>
        <w:t>Pablo Jarillo-Herrero</w:t>
      </w:r>
      <w:r w:rsidRPr="001B2400">
        <w:rPr>
          <w:rStyle w:val="fontstyle01"/>
          <w:rFonts w:ascii="Calibri" w:hAnsi="Calibri"/>
          <w:sz w:val="24"/>
          <w:szCs w:val="24"/>
          <w:lang w:val="es-ES"/>
        </w:rPr>
        <w:tab/>
        <w:t>(</w:t>
      </w:r>
      <w:hyperlink r:id="rId11" w:history="1">
        <w:r w:rsidRPr="001B2400">
          <w:rPr>
            <w:rStyle w:val="Hyperlink"/>
            <w:lang w:val="es-ES"/>
          </w:rPr>
          <w:t>pjarillo@mit.edu</w:t>
        </w:r>
      </w:hyperlink>
      <w:r w:rsidRPr="001B2400">
        <w:rPr>
          <w:rStyle w:val="fontstyle01"/>
          <w:rFonts w:ascii="Calibri" w:hAnsi="Calibri"/>
          <w:sz w:val="24"/>
          <w:szCs w:val="24"/>
          <w:lang w:val="es-ES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5108771" w:rsidR="005F1ADF" w:rsidRDefault="005F1ADF" w:rsidP="005F1ADF">
      <w:pPr>
        <w:spacing w:before="120"/>
        <w:ind w:left="216" w:hanging="216"/>
        <w:rPr>
          <w:rFonts w:cstheme="minorHAnsi"/>
          <w:b/>
          <w:lang w:eastAsia="zh-CN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>Does your protocol require the use of a dissecting or stereomicro</w:t>
      </w:r>
      <w:r w:rsidR="00614B18">
        <w:rPr>
          <w:rFonts w:eastAsia="Times New Roman" w:cs="Calibri"/>
        </w:rPr>
        <w:t>scope</w:t>
      </w:r>
      <w:r w:rsidRPr="004A2032">
        <w:rPr>
          <w:rFonts w:eastAsia="Times New Roman" w:cs="Calibri"/>
        </w:rPr>
        <w:t xml:space="preserve">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="002E173C">
        <w:rPr>
          <w:rFonts w:eastAsia="Times New Roman" w:cstheme="minorHAnsi"/>
          <w:b/>
        </w:rPr>
        <w:t>No</w:t>
      </w:r>
    </w:p>
    <w:p w14:paraId="26BDEC17" w14:textId="66B0750D" w:rsidR="00A73AEE" w:rsidRDefault="00A73AEE" w:rsidP="00A73AEE">
      <w:pPr>
        <w:spacing w:before="120"/>
      </w:pPr>
      <w:r>
        <w:br/>
      </w:r>
    </w:p>
    <w:p w14:paraId="4B20EAF0" w14:textId="0C55C15E" w:rsidR="005F1ADF" w:rsidRPr="00A73AEE" w:rsidRDefault="005F1ADF" w:rsidP="002E173C">
      <w:pPr>
        <w:spacing w:before="120"/>
        <w:rPr>
          <w:rFonts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5452E" w:rsidRPr="005F5639">
        <w:rPr>
          <w:rFonts w:cstheme="minorHAnsi" w:hint="eastAsia"/>
          <w:b/>
          <w:bCs/>
          <w:color w:val="auto"/>
          <w:lang w:eastAsia="zh-CN"/>
        </w:rPr>
        <w:t>Yes</w:t>
      </w:r>
      <w:r w:rsidR="002E173C">
        <w:rPr>
          <w:rFonts w:cstheme="minorHAnsi"/>
          <w:b/>
          <w:bCs/>
          <w:color w:val="auto"/>
          <w:lang w:eastAsia="zh-CN"/>
        </w:rPr>
        <w:t>, all done</w:t>
      </w:r>
      <w:r w:rsidR="00A73AEE">
        <w:rPr>
          <w:rFonts w:cstheme="minorHAnsi"/>
          <w:b/>
          <w:bCs/>
          <w:color w:val="auto"/>
          <w:lang w:eastAsia="zh-CN"/>
        </w:rPr>
        <w:br/>
      </w:r>
      <w:r w:rsidR="00A73AEE">
        <w:rPr>
          <w:rFonts w:cstheme="minorHAnsi"/>
          <w:b/>
          <w:bCs/>
          <w:color w:val="auto"/>
          <w:lang w:eastAsia="zh-CN"/>
        </w:rPr>
        <w:br/>
      </w:r>
    </w:p>
    <w:p w14:paraId="7A03162F" w14:textId="2D8DE2DF" w:rsidR="005F1ADF" w:rsidRPr="005A6491" w:rsidRDefault="009A2C33" w:rsidP="005F1ADF">
      <w:pPr>
        <w:spacing w:before="120"/>
        <w:rPr>
          <w:rFonts w:eastAsia="Times New Roman" w:cstheme="minorHAnsi"/>
          <w:b/>
          <w:bCs/>
          <w:color w:val="0000FF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FB7442" w:rsidRPr="005F5639">
        <w:rPr>
          <w:rFonts w:cstheme="minorHAnsi" w:hint="eastAsia"/>
          <w:b/>
          <w:bCs/>
          <w:color w:val="auto"/>
          <w:lang w:eastAsia="zh-CN"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C3C73">
        <w:rPr>
          <w:rFonts w:cstheme="minorHAnsi"/>
          <w:b/>
          <w:sz w:val="22"/>
          <w:szCs w:val="22"/>
        </w:rPr>
        <w:t>Length</w:t>
      </w:r>
    </w:p>
    <w:p w14:paraId="72F5C5E6" w14:textId="5BABD7E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C3C73">
        <w:rPr>
          <w:rFonts w:cstheme="minorHAnsi"/>
          <w:bCs/>
          <w:sz w:val="22"/>
          <w:szCs w:val="22"/>
        </w:rPr>
        <w:t>32</w:t>
      </w:r>
    </w:p>
    <w:p w14:paraId="5AAC9C6C" w14:textId="539B872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C3C73">
        <w:rPr>
          <w:rFonts w:cstheme="minorHAnsi"/>
          <w:bCs/>
          <w:sz w:val="22"/>
          <w:szCs w:val="22"/>
        </w:rPr>
        <w:t>6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A8313B6" w14:textId="6EF6F238" w:rsidR="00CB1E95" w:rsidRPr="00CB1E95" w:rsidRDefault="00CB1E95" w:rsidP="00CB1E9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ablo </w:t>
      </w:r>
      <w:r w:rsidRPr="00633F90">
        <w:rPr>
          <w:rStyle w:val="AuthorName"/>
          <w:rFonts w:asciiTheme="minorHAnsi" w:eastAsia="Times" w:hAnsiTheme="minorHAnsi" w:cstheme="minorHAnsi"/>
        </w:rPr>
        <w:t>Jarillo-Herrero</w:t>
      </w:r>
      <w:r>
        <w:rPr>
          <w:rStyle w:val="AuthorName"/>
          <w:rFonts w:asciiTheme="minorHAnsi" w:eastAsia="Times" w:hAnsiTheme="minorHAnsi" w:cstheme="minorHAnsi"/>
        </w:rPr>
        <w:t>:</w:t>
      </w:r>
      <w:r w:rsidRPr="005A33C6">
        <w:rPr>
          <w:rFonts w:cstheme="minorHAnsi"/>
        </w:rPr>
        <w:t xml:space="preserve"> </w:t>
      </w:r>
      <w:r w:rsidR="00423510" w:rsidRPr="00423510">
        <w:rPr>
          <w:rFonts w:cstheme="minorHAnsi"/>
        </w:rPr>
        <w:t>Our research is focused on the quantum electronic properties of two-dimensional materials and their heterostructures, aiming to discover and investigate new quantum phenomena and develop novel electronic devices.</w:t>
      </w:r>
    </w:p>
    <w:p w14:paraId="51AC2BE9" w14:textId="77777777" w:rsidR="00CB1E95" w:rsidRPr="002142BC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019801DD" w14:textId="77777777" w:rsidR="00CB1E95" w:rsidRPr="00B07A3B" w:rsidRDefault="00CB1E95" w:rsidP="00CB1E95">
      <w:pPr>
        <w:rPr>
          <w:rFonts w:eastAsia="Times New Roman" w:cstheme="minorHAnsi"/>
          <w:b/>
          <w:bCs/>
        </w:rPr>
      </w:pPr>
    </w:p>
    <w:p w14:paraId="3F8C3F78" w14:textId="77777777" w:rsidR="00CB1E95" w:rsidRPr="00AF3977" w:rsidRDefault="00CB1E95" w:rsidP="00CB1E95">
      <w:pPr>
        <w:rPr>
          <w:rFonts w:eastAsia="Times New Roman" w:cstheme="minorHAnsi"/>
          <w:b/>
          <w:bCs/>
        </w:rPr>
      </w:pPr>
    </w:p>
    <w:p w14:paraId="026BC3AD" w14:textId="77777777" w:rsidR="00CB1E95" w:rsidRPr="005B585F" w:rsidRDefault="00CB1E95" w:rsidP="00CB1E95">
      <w:pPr>
        <w:rPr>
          <w:rFonts w:eastAsia="Times New Roman" w:cstheme="minorHAnsi"/>
          <w:color w:val="auto"/>
          <w:sz w:val="28"/>
          <w:szCs w:val="28"/>
        </w:rPr>
      </w:pPr>
      <w:r w:rsidRPr="005B585F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7B3E840F" w14:textId="71148D56" w:rsidR="00CB1E95" w:rsidRDefault="00CB1E95" w:rsidP="00CB1E95">
      <w:pPr>
        <w:pStyle w:val="ListParagraph"/>
        <w:numPr>
          <w:ilvl w:val="1"/>
          <w:numId w:val="3"/>
        </w:numPr>
        <w:rPr>
          <w:rFonts w:cstheme="minorHAnsi"/>
        </w:rPr>
      </w:pPr>
      <w:r w:rsidRPr="0065323A">
        <w:rPr>
          <w:rFonts w:ascii="Calibri" w:eastAsia="Times" w:hAnsi="Calibri" w:cstheme="minorHAnsi"/>
          <w:b/>
          <w:color w:val="auto"/>
          <w:u w:val="single"/>
        </w:rPr>
        <w:t>Pablo Jarillo-Herrero</w:t>
      </w:r>
      <w:r w:rsidRPr="0065323A">
        <w:rPr>
          <w:rFonts w:eastAsia="Times New Roman" w:cstheme="minorHAnsi"/>
          <w:b/>
          <w:bCs/>
          <w:u w:val="single"/>
        </w:rPr>
        <w:t>:</w:t>
      </w:r>
      <w:r w:rsidRPr="0065323A">
        <w:rPr>
          <w:rFonts w:eastAsia="Times New Roman" w:cstheme="minorHAnsi"/>
        </w:rPr>
        <w:t xml:space="preserve"> </w:t>
      </w:r>
      <w:r w:rsidR="00423510" w:rsidRPr="00423510">
        <w:rPr>
          <w:rFonts w:eastAsia="Times New Roman" w:cstheme="minorHAnsi"/>
        </w:rPr>
        <w:t>We pioneered the field of “twistronics”, where the properties of 2D materials heterostructures change as a function of the angle between the layers. The most impactful discovery was superconductivity in magic-angle graphene.</w:t>
      </w:r>
    </w:p>
    <w:p w14:paraId="58A6A7B1" w14:textId="2B73EA66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Suggested B.roll: 2.8</w:t>
      </w:r>
    </w:p>
    <w:p w14:paraId="285D26D8" w14:textId="77777777" w:rsidR="00CB1E95" w:rsidRPr="00B07A3B" w:rsidRDefault="00CB1E95" w:rsidP="00CB1E95">
      <w:pPr>
        <w:rPr>
          <w:rFonts w:eastAsia="Times New Roman" w:cstheme="minorHAnsi"/>
        </w:rPr>
      </w:pPr>
    </w:p>
    <w:p w14:paraId="18A7EC89" w14:textId="77777777" w:rsidR="00CB1E95" w:rsidRPr="00633F90" w:rsidRDefault="00CB1E95" w:rsidP="00CB1E95">
      <w:pPr>
        <w:spacing w:before="120"/>
        <w:rPr>
          <w:rFonts w:eastAsia="Times New Roman" w:cstheme="minorHAnsi"/>
          <w:color w:val="auto"/>
        </w:rPr>
      </w:pPr>
      <w:r w:rsidRPr="00633F90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7D2A02DB" w14:textId="77777777" w:rsidR="00CB1E95" w:rsidRPr="00CB1E95" w:rsidRDefault="00CB1E95" w:rsidP="00CB1E9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wen Sun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A</w:t>
      </w:r>
      <w:r w:rsidRPr="003F69AA">
        <w:rPr>
          <w:rFonts w:cstheme="minorHAnsi"/>
        </w:rPr>
        <w:t>chiev</w:t>
      </w:r>
      <w:r>
        <w:rPr>
          <w:rFonts w:cstheme="minorHAnsi"/>
        </w:rPr>
        <w:t>ing</w:t>
      </w:r>
      <w:r w:rsidRPr="003F69AA">
        <w:rPr>
          <w:rFonts w:cstheme="minorHAnsi"/>
        </w:rPr>
        <w:t xml:space="preserve"> a precise twist angle</w:t>
      </w:r>
      <w:r>
        <w:rPr>
          <w:rFonts w:cstheme="minorHAnsi"/>
        </w:rPr>
        <w:t xml:space="preserve"> remains challenging </w:t>
      </w:r>
      <w:r>
        <w:rPr>
          <w:rFonts w:eastAsia="Times New Roman" w:cstheme="minorHAnsi"/>
        </w:rPr>
        <w:t>due</w:t>
      </w:r>
      <w:r>
        <w:rPr>
          <w:rFonts w:cstheme="minorHAnsi"/>
        </w:rPr>
        <w:t xml:space="preserve"> to </w:t>
      </w:r>
      <w:r w:rsidRPr="003F69AA">
        <w:rPr>
          <w:rFonts w:cstheme="minorHAnsi"/>
        </w:rPr>
        <w:t xml:space="preserve">heterostrain, disorder, and lattice relaxation </w:t>
      </w:r>
      <w:r>
        <w:rPr>
          <w:rFonts w:cstheme="minorHAnsi"/>
        </w:rPr>
        <w:t xml:space="preserve">introduced </w:t>
      </w:r>
      <w:r w:rsidRPr="003F69AA">
        <w:rPr>
          <w:rFonts w:cstheme="minorHAnsi"/>
        </w:rPr>
        <w:t>during the nanofabrication</w:t>
      </w:r>
      <w:r>
        <w:rPr>
          <w:rFonts w:cstheme="minorHAnsi"/>
        </w:rPr>
        <w:t xml:space="preserve"> process</w:t>
      </w:r>
      <w:r w:rsidRPr="00FE0470">
        <w:rPr>
          <w:rFonts w:cstheme="minorHAnsi"/>
        </w:rPr>
        <w:t>, which often lead to device inhomogeneity and limit reproducibility across samples.</w:t>
      </w:r>
    </w:p>
    <w:p w14:paraId="11D7A6CF" w14:textId="7FC01F71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4FBC8983" w14:textId="77777777" w:rsidR="00CB1E95" w:rsidRPr="00B07A3B" w:rsidRDefault="00CB1E95" w:rsidP="00CB1E95">
      <w:pPr>
        <w:rPr>
          <w:rFonts w:eastAsia="Times New Roman" w:cstheme="minorHAnsi"/>
          <w:b/>
          <w:bCs/>
        </w:rPr>
      </w:pPr>
    </w:p>
    <w:p w14:paraId="0EF44D78" w14:textId="77777777" w:rsidR="00CB1E95" w:rsidRPr="0006084E" w:rsidRDefault="00CB1E95" w:rsidP="00CB1E95">
      <w:pPr>
        <w:spacing w:before="120" w:after="120"/>
        <w:rPr>
          <w:rFonts w:eastAsia="Times New Roman" w:cstheme="minorHAnsi"/>
          <w:color w:val="auto"/>
        </w:rPr>
      </w:pPr>
      <w:r w:rsidRPr="0006084E">
        <w:rPr>
          <w:rFonts w:cstheme="minorHAnsi"/>
          <w:color w:val="auto"/>
          <w:shd w:val="clear" w:color="auto" w:fill="FFFFFF"/>
        </w:rPr>
        <w:t>How will your findings advance research in your field?</w:t>
      </w:r>
    </w:p>
    <w:p w14:paraId="4D4CB721" w14:textId="77777777" w:rsidR="00CB1E95" w:rsidRDefault="00CB1E95" w:rsidP="00CB1E95">
      <w:pPr>
        <w:pStyle w:val="ListParagraph"/>
        <w:numPr>
          <w:ilvl w:val="1"/>
          <w:numId w:val="3"/>
        </w:numPr>
        <w:rPr>
          <w:rFonts w:eastAsia="Times New Roman" w:cstheme="minorHAnsi"/>
        </w:rPr>
      </w:pPr>
      <w:r w:rsidRPr="00FE0470">
        <w:rPr>
          <w:rFonts w:ascii="Calibri" w:eastAsia="Times" w:hAnsi="Calibri" w:cstheme="minorHAnsi"/>
          <w:b/>
          <w:color w:val="auto"/>
          <w:u w:val="single"/>
        </w:rPr>
        <w:t>Shuwen Sun</w:t>
      </w:r>
      <w:r w:rsidRPr="00FE0470">
        <w:rPr>
          <w:rFonts w:eastAsia="Times New Roman" w:cstheme="minorHAnsi"/>
          <w:b/>
          <w:bCs/>
          <w:u w:val="single"/>
        </w:rPr>
        <w:t>:</w:t>
      </w:r>
      <w:r w:rsidRPr="00FE0470">
        <w:rPr>
          <w:rFonts w:eastAsia="Times New Roman" w:cstheme="minorHAnsi"/>
        </w:rPr>
        <w:t xml:space="preserve"> This protocol reflects our experience optimizing each fabrication step to improve uniformity and yield, enabling more researchers to reliably build high-quality graphene moiré devices and accelerate progress in </w:t>
      </w:r>
      <w:r>
        <w:rPr>
          <w:rFonts w:eastAsia="Times New Roman" w:cstheme="minorHAnsi"/>
        </w:rPr>
        <w:t>this field</w:t>
      </w:r>
      <w:r w:rsidRPr="00FE0470">
        <w:rPr>
          <w:rFonts w:eastAsia="Times New Roman" w:cstheme="minorHAnsi"/>
        </w:rPr>
        <w:t>.</w:t>
      </w:r>
    </w:p>
    <w:p w14:paraId="092F4CE9" w14:textId="746FEDA2" w:rsidR="00CB1E95" w:rsidRPr="00CB1E95" w:rsidRDefault="00CB1E95" w:rsidP="00CB1E9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2142BC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Suggested B.roll:3.4</w:t>
      </w:r>
    </w:p>
    <w:p w14:paraId="131A5238" w14:textId="77777777" w:rsidR="00CB1E95" w:rsidRDefault="00CB1E95" w:rsidP="00CB1E95">
      <w:pPr>
        <w:contextualSpacing/>
        <w:outlineLvl w:val="0"/>
        <w:rPr>
          <w:rFonts w:eastAsia="Times New Roman" w:cstheme="minorHAnsi"/>
          <w:b/>
        </w:rPr>
      </w:pPr>
    </w:p>
    <w:p w14:paraId="08FB6FAB" w14:textId="73D0F107" w:rsidR="00FF25E5" w:rsidRPr="00915E0F" w:rsidRDefault="00CB1E95" w:rsidP="00CB1E95">
      <w:pPr>
        <w:contextualSpacing/>
        <w:outlineLvl w:val="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  <w:r w:rsidR="00A13CC3"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D05A4AD" w:rsidR="00CE10F2" w:rsidRDefault="00BA7B8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A7B88">
        <w:rPr>
          <w:rFonts w:cstheme="minorHAnsi"/>
          <w:b/>
          <w:bCs/>
        </w:rPr>
        <w:t>Laser Patterning and Pickup of Top Hexagonal Boron Nitride Layer</w:t>
      </w:r>
    </w:p>
    <w:p w14:paraId="6FE16670" w14:textId="4FEE2B1E" w:rsidR="00985FE6" w:rsidRPr="00881E8E" w:rsidRDefault="00D7547B" w:rsidP="00881E8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72766">
        <w:rPr>
          <w:rFonts w:cstheme="minorHAnsi" w:hint="eastAsia"/>
          <w:lang w:eastAsia="zh-CN"/>
        </w:rPr>
        <w:t>Shuwen</w:t>
      </w:r>
      <w:r w:rsidR="006D158A">
        <w:rPr>
          <w:rFonts w:cstheme="minorHAnsi" w:hint="eastAsia"/>
          <w:lang w:eastAsia="zh-CN"/>
        </w:rPr>
        <w:t xml:space="preserve"> Sun</w:t>
      </w:r>
      <w:r w:rsidR="00FF25E5">
        <w:rPr>
          <w:rFonts w:cstheme="minorHAnsi"/>
        </w:rPr>
        <w:t xml:space="preserve"> </w:t>
      </w:r>
      <w:r w:rsidR="00BC3C73" w:rsidRPr="00881E8E">
        <w:rPr>
          <w:rFonts w:cstheme="minorHAnsi"/>
          <w:b/>
          <w:bCs/>
        </w:rPr>
        <w:br/>
      </w:r>
    </w:p>
    <w:p w14:paraId="3A94814D" w14:textId="2942D2F3" w:rsidR="00D92BAE" w:rsidRDefault="00915E0F" w:rsidP="00915E0F">
      <w:pPr>
        <w:pStyle w:val="Narration"/>
        <w:numPr>
          <w:ilvl w:val="1"/>
          <w:numId w:val="3"/>
        </w:numPr>
        <w:rPr>
          <w:lang w:eastAsia="zh-CN"/>
        </w:rPr>
      </w:pPr>
      <w:r w:rsidRPr="00881E8E">
        <w:rPr>
          <w:color w:val="7030A0"/>
          <w:lang w:eastAsia="zh-CN"/>
        </w:rPr>
        <w:t xml:space="preserve">To begin, </w:t>
      </w:r>
      <w:r w:rsidR="00D92BAE" w:rsidRPr="00881E8E">
        <w:rPr>
          <w:color w:val="7030A0"/>
          <w:lang w:eastAsia="zh-CN"/>
        </w:rPr>
        <w:t>place</w:t>
      </w:r>
      <w:r w:rsidR="0092517A" w:rsidRPr="00881E8E">
        <w:rPr>
          <w:rFonts w:hint="eastAsia"/>
          <w:color w:val="7030A0"/>
          <w:lang w:eastAsia="zh-CN"/>
        </w:rPr>
        <w:t xml:space="preserve"> </w:t>
      </w:r>
      <w:r w:rsidR="004F17AB" w:rsidRPr="00881E8E">
        <w:rPr>
          <w:rFonts w:hint="eastAsia"/>
          <w:color w:val="7030A0"/>
          <w:lang w:eastAsia="zh-CN"/>
        </w:rPr>
        <w:t>a</w:t>
      </w:r>
      <w:r w:rsidR="0092517A" w:rsidRPr="00881E8E">
        <w:rPr>
          <w:rFonts w:hint="eastAsia"/>
          <w:color w:val="7030A0"/>
          <w:lang w:eastAsia="zh-CN"/>
        </w:rPr>
        <w:t xml:space="preserve"> </w:t>
      </w:r>
      <w:r w:rsidR="00D92BAE" w:rsidRPr="00881E8E">
        <w:rPr>
          <w:color w:val="7030A0"/>
          <w:lang w:eastAsia="zh-CN"/>
        </w:rPr>
        <w:t xml:space="preserve">graphene wafer on the sample stage of </w:t>
      </w:r>
      <w:r w:rsidR="00067B6C" w:rsidRPr="00881E8E">
        <w:rPr>
          <w:rFonts w:hint="eastAsia"/>
          <w:color w:val="7030A0"/>
          <w:lang w:eastAsia="zh-CN"/>
        </w:rPr>
        <w:t xml:space="preserve">the transfer setup </w:t>
      </w:r>
      <w:r w:rsidR="00067B6C" w:rsidRPr="00881E8E">
        <w:rPr>
          <w:color w:val="7030A0"/>
          <w:lang w:eastAsia="zh-CN"/>
        </w:rPr>
        <w:t>integrated</w:t>
      </w:r>
      <w:r w:rsidR="00C05BC3" w:rsidRPr="00881E8E">
        <w:rPr>
          <w:rFonts w:hint="eastAsia"/>
          <w:color w:val="7030A0"/>
          <w:lang w:eastAsia="zh-CN"/>
        </w:rPr>
        <w:t xml:space="preserve"> with</w:t>
      </w:r>
      <w:r w:rsidR="006E05AD" w:rsidRPr="00881E8E">
        <w:rPr>
          <w:rFonts w:hint="eastAsia"/>
          <w:color w:val="7030A0"/>
          <w:lang w:eastAsia="zh-CN"/>
        </w:rPr>
        <w:t xml:space="preserve"> a supercontinuum</w:t>
      </w:r>
      <w:r w:rsidR="00067B6C" w:rsidRPr="00881E8E">
        <w:rPr>
          <w:rFonts w:hint="eastAsia"/>
          <w:color w:val="7030A0"/>
          <w:lang w:eastAsia="zh-CN"/>
        </w:rPr>
        <w:t xml:space="preserve"> laser</w:t>
      </w:r>
      <w:r w:rsidR="00D92BAE" w:rsidRPr="00881E8E">
        <w:rPr>
          <w:color w:val="7030A0"/>
          <w:lang w:eastAsia="zh-CN"/>
        </w:rPr>
        <w:t xml:space="preserve"> </w:t>
      </w:r>
      <w:r w:rsidR="00D92BAE" w:rsidRPr="00881E8E">
        <w:rPr>
          <w:b/>
          <w:bCs/>
          <w:color w:val="7030A0"/>
          <w:lang w:eastAsia="zh-CN"/>
        </w:rPr>
        <w:t xml:space="preserve">[1]. </w:t>
      </w:r>
      <w:r w:rsidR="00AF05F6" w:rsidRPr="00881E8E">
        <w:rPr>
          <w:color w:val="7030A0"/>
        </w:rPr>
        <w:t xml:space="preserve">Use </w:t>
      </w:r>
      <w:r w:rsidR="00AF05F6" w:rsidRPr="00881E8E">
        <w:rPr>
          <w:b/>
          <w:color w:val="7030A0"/>
        </w:rPr>
        <w:t>Peek Through</w:t>
      </w:r>
      <w:r w:rsidR="00AF05F6" w:rsidRPr="00881E8E">
        <w:rPr>
          <w:color w:val="7030A0"/>
        </w:rPr>
        <w:t xml:space="preserve"> to make the </w:t>
      </w:r>
      <w:r w:rsidR="00AF05F6" w:rsidRPr="00881E8E">
        <w:rPr>
          <w:b/>
          <w:bCs/>
          <w:color w:val="7030A0"/>
          <w:lang w:eastAsia="zh-CN"/>
        </w:rPr>
        <w:t>Inkscape</w:t>
      </w:r>
      <w:r w:rsidR="00AF05F6" w:rsidRPr="00881E8E">
        <w:rPr>
          <w:color w:val="7030A0"/>
          <w:lang w:eastAsia="zh-CN"/>
        </w:rPr>
        <w:t xml:space="preserve"> window </w:t>
      </w:r>
      <w:r w:rsidR="00AF05F6" w:rsidRPr="00881E8E">
        <w:rPr>
          <w:color w:val="7030A0"/>
        </w:rPr>
        <w:t xml:space="preserve">semi-transparent while floating above the camera window </w:t>
      </w:r>
      <w:r w:rsidR="00AF05F6" w:rsidRPr="00881E8E">
        <w:rPr>
          <w:b/>
          <w:bCs/>
          <w:color w:val="7030A0"/>
        </w:rPr>
        <w:t>[2]</w:t>
      </w:r>
      <w:r w:rsidR="00AF05F6" w:rsidRPr="00881E8E">
        <w:rPr>
          <w:color w:val="7030A0"/>
          <w:lang w:eastAsia="zh-CN"/>
        </w:rPr>
        <w:t xml:space="preserve">. </w:t>
      </w:r>
      <w:r w:rsidR="00D92BAE" w:rsidRPr="00881E8E">
        <w:rPr>
          <w:color w:val="7030A0"/>
          <w:lang w:eastAsia="zh-CN"/>
        </w:rPr>
        <w:t xml:space="preserve">Use the </w:t>
      </w:r>
      <w:r w:rsidR="00D92BAE" w:rsidRPr="00881E8E">
        <w:rPr>
          <w:b/>
          <w:bCs/>
          <w:color w:val="7030A0"/>
          <w:lang w:eastAsia="zh-CN"/>
        </w:rPr>
        <w:t>Draw Bezier</w:t>
      </w:r>
      <w:r w:rsidR="00D92BAE" w:rsidRPr="00881E8E">
        <w:rPr>
          <w:color w:val="7030A0"/>
          <w:lang w:eastAsia="zh-CN"/>
        </w:rPr>
        <w:t xml:space="preserve"> </w:t>
      </w:r>
      <w:r w:rsidR="00D92BAE" w:rsidRPr="00881E8E">
        <w:rPr>
          <w:b/>
          <w:bCs/>
          <w:color w:val="7030A0"/>
          <w:lang w:eastAsia="zh-CN"/>
        </w:rPr>
        <w:t>curves and straight lines</w:t>
      </w:r>
      <w:r w:rsidR="00D92BAE" w:rsidRPr="00881E8E">
        <w:rPr>
          <w:color w:val="7030A0"/>
          <w:lang w:eastAsia="zh-CN"/>
        </w:rPr>
        <w:t xml:space="preserve"> function in </w:t>
      </w:r>
      <w:r w:rsidR="00D92BAE" w:rsidRPr="00881E8E">
        <w:rPr>
          <w:b/>
          <w:bCs/>
          <w:color w:val="7030A0"/>
          <w:lang w:eastAsia="zh-CN"/>
        </w:rPr>
        <w:t>Inkscape</w:t>
      </w:r>
      <w:r w:rsidR="00D92BAE" w:rsidRPr="00881E8E">
        <w:rPr>
          <w:color w:val="7030A0"/>
          <w:lang w:eastAsia="zh-CN"/>
        </w:rPr>
        <w:t xml:space="preserve"> to outline the graphene boundary and the planned laser-cutting lines </w:t>
      </w:r>
      <w:r w:rsidR="00D92BAE" w:rsidRPr="00881E8E">
        <w:rPr>
          <w:b/>
          <w:bCs/>
          <w:color w:val="7030A0"/>
          <w:lang w:eastAsia="zh-CN"/>
        </w:rPr>
        <w:t>[</w:t>
      </w:r>
      <w:r w:rsidR="00AF05F6" w:rsidRPr="00881E8E">
        <w:rPr>
          <w:b/>
          <w:bCs/>
          <w:color w:val="7030A0"/>
          <w:lang w:eastAsia="zh-CN"/>
        </w:rPr>
        <w:t>3</w:t>
      </w:r>
      <w:r w:rsidR="00D92BAE" w:rsidRPr="00881E8E">
        <w:rPr>
          <w:b/>
          <w:bCs/>
          <w:color w:val="7030A0"/>
          <w:lang w:eastAsia="zh-CN"/>
        </w:rPr>
        <w:t>]</w:t>
      </w:r>
      <w:r w:rsidR="00D92BAE" w:rsidRPr="00881E8E">
        <w:rPr>
          <w:color w:val="7030A0"/>
          <w:lang w:eastAsia="zh-CN"/>
        </w:rPr>
        <w:t>.</w:t>
      </w:r>
    </w:p>
    <w:p w14:paraId="4A1536B6" w14:textId="78ECD14B" w:rsidR="00D92BAE" w:rsidRDefault="00D92BAE" w:rsidP="00BC3C73">
      <w:pPr>
        <w:pStyle w:val="Narration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 xml:space="preserve">WIDE: Talent places the graphene wafer on the sample stage. </w:t>
      </w:r>
    </w:p>
    <w:p w14:paraId="30262AF9" w14:textId="34DAA335" w:rsidR="00AF05F6" w:rsidRPr="00881E8E" w:rsidRDefault="00AF05F6" w:rsidP="00881E8E">
      <w:pPr>
        <w:pStyle w:val="Narration"/>
        <w:ind w:left="1094" w:firstLine="533"/>
        <w:rPr>
          <w:color w:val="FF0000"/>
          <w:lang w:eastAsia="zh-CN"/>
        </w:rPr>
      </w:pPr>
      <w:r w:rsidRPr="00881E8E">
        <w:rPr>
          <w:color w:val="FF0000"/>
          <w:lang w:eastAsia="zh-CN"/>
        </w:rPr>
        <w:t xml:space="preserve">Added Shot: SCREEN: </w:t>
      </w:r>
      <w:r w:rsidR="00723BAC" w:rsidRPr="00881E8E">
        <w:rPr>
          <w:color w:val="FF0000"/>
          <w:lang w:eastAsia="zh-CN"/>
        </w:rPr>
        <w:t>68230_2.1-2.3_3.x.mp4</w:t>
      </w:r>
      <w:r w:rsidR="00723BAC" w:rsidRPr="00881E8E">
        <w:rPr>
          <w:color w:val="FF0000"/>
          <w:lang w:eastAsia="zh-CN"/>
        </w:rPr>
        <w:tab/>
        <w:t>00:1</w:t>
      </w:r>
      <w:r w:rsidR="002E173C" w:rsidRPr="00881E8E">
        <w:rPr>
          <w:color w:val="FF0000"/>
          <w:lang w:eastAsia="zh-CN"/>
        </w:rPr>
        <w:t>1</w:t>
      </w:r>
      <w:r w:rsidR="00723BAC" w:rsidRPr="00881E8E">
        <w:rPr>
          <w:color w:val="FF0000"/>
          <w:lang w:eastAsia="zh-CN"/>
        </w:rPr>
        <w:t>-00:</w:t>
      </w:r>
      <w:r w:rsidR="002E173C" w:rsidRPr="00881E8E">
        <w:rPr>
          <w:color w:val="FF0000"/>
          <w:lang w:eastAsia="zh-CN"/>
        </w:rPr>
        <w:t>18</w:t>
      </w:r>
      <w:r w:rsidR="00723BAC" w:rsidRPr="00881E8E">
        <w:rPr>
          <w:color w:val="FF0000"/>
          <w:lang w:eastAsia="zh-CN"/>
        </w:rPr>
        <w:t xml:space="preserve"> </w:t>
      </w:r>
    </w:p>
    <w:p w14:paraId="0FBD3E08" w14:textId="361F46C9" w:rsidR="00D92BAE" w:rsidRPr="00881E8E" w:rsidRDefault="00D92BAE" w:rsidP="00D92BAE">
      <w:pPr>
        <w:pStyle w:val="Narra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CREEN: </w:t>
      </w:r>
      <w:r w:rsidR="00723BAC" w:rsidRPr="00881E8E">
        <w:rPr>
          <w:lang w:eastAsia="zh-CN"/>
        </w:rPr>
        <w:t>68230_2.1-2.3_3.x.mp4</w:t>
      </w:r>
      <w:r w:rsidR="00723BAC" w:rsidRPr="00881E8E">
        <w:rPr>
          <w:lang w:eastAsia="zh-CN"/>
        </w:rPr>
        <w:tab/>
        <w:t xml:space="preserve">01:54-02:21 </w:t>
      </w:r>
      <w:r w:rsidRPr="00881E8E">
        <w:rPr>
          <w:lang w:eastAsia="zh-CN"/>
        </w:rPr>
        <w:t>.</w:t>
      </w:r>
    </w:p>
    <w:p w14:paraId="48255A6D" w14:textId="225621CC" w:rsidR="00915E0F" w:rsidRPr="00881E8E" w:rsidRDefault="00D92BAE" w:rsidP="00915E0F">
      <w:pPr>
        <w:pStyle w:val="Narra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 xml:space="preserve">Now </w:t>
      </w:r>
      <w:bookmarkStart w:id="1" w:name="_Hlk198846038"/>
      <w:r w:rsidRPr="00881E8E">
        <w:rPr>
          <w:color w:val="7030A0"/>
          <w:lang w:eastAsia="zh-CN"/>
        </w:rPr>
        <w:t>p</w:t>
      </w:r>
      <w:r w:rsidR="00915E0F" w:rsidRPr="00881E8E">
        <w:rPr>
          <w:color w:val="7030A0"/>
          <w:lang w:eastAsia="zh-CN"/>
        </w:rPr>
        <w:t>ower on the laser and increase the intensity until the beam spot is visible</w:t>
      </w:r>
      <w:bookmarkEnd w:id="1"/>
      <w:r w:rsidR="00915E0F" w:rsidRPr="00881E8E">
        <w:rPr>
          <w:color w:val="7030A0"/>
          <w:lang w:eastAsia="zh-CN"/>
        </w:rPr>
        <w:t xml:space="preserve"> </w:t>
      </w:r>
      <w:r w:rsidR="00915E0F" w:rsidRPr="00881E8E">
        <w:rPr>
          <w:b/>
          <w:color w:val="7030A0"/>
          <w:lang w:eastAsia="zh-CN"/>
        </w:rPr>
        <w:t>[1]</w:t>
      </w:r>
      <w:r w:rsidR="00915E0F" w:rsidRPr="00881E8E">
        <w:rPr>
          <w:color w:val="7030A0"/>
          <w:lang w:eastAsia="zh-CN"/>
        </w:rPr>
        <w:t xml:space="preserve">. </w:t>
      </w:r>
      <w:bookmarkStart w:id="2" w:name="_Hlk198845946"/>
      <w:r w:rsidR="00915E0F" w:rsidRPr="00881E8E">
        <w:rPr>
          <w:color w:val="7030A0"/>
          <w:lang w:eastAsia="zh-CN"/>
        </w:rPr>
        <w:t>Adjust the sample stage to align the beam spot with the start of a planned laser-cutting line</w:t>
      </w:r>
      <w:bookmarkEnd w:id="2"/>
      <w:r w:rsidR="00915E0F" w:rsidRPr="00881E8E">
        <w:rPr>
          <w:color w:val="7030A0"/>
          <w:lang w:eastAsia="zh-CN"/>
        </w:rPr>
        <w:t xml:space="preserve"> </w:t>
      </w:r>
      <w:r w:rsidR="00915E0F" w:rsidRPr="00881E8E">
        <w:rPr>
          <w:b/>
          <w:color w:val="7030A0"/>
          <w:lang w:eastAsia="zh-CN"/>
        </w:rPr>
        <w:t>[2</w:t>
      </w:r>
      <w:r w:rsidR="00BC3C73" w:rsidRPr="00881E8E">
        <w:rPr>
          <w:b/>
          <w:color w:val="7030A0"/>
          <w:lang w:eastAsia="zh-CN"/>
        </w:rPr>
        <w:t>-TXT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 xml:space="preserve">. </w:t>
      </w:r>
    </w:p>
    <w:p w14:paraId="5C0AE33C" w14:textId="39CEFDB5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switching on the laser and gradually increasing intensity.</w:t>
      </w:r>
      <w:r w:rsidR="00723BAC">
        <w:rPr>
          <w:lang w:eastAsia="zh-CN"/>
        </w:rPr>
        <w:br/>
      </w:r>
      <w:r w:rsidR="00723BAC">
        <w:rPr>
          <w:b/>
          <w:bCs/>
          <w:lang w:eastAsia="zh-CN"/>
        </w:rPr>
        <w:t>AND</w:t>
      </w:r>
      <w:r w:rsidR="00723BAC">
        <w:rPr>
          <w:b/>
          <w:bCs/>
          <w:lang w:eastAsia="zh-CN"/>
        </w:rPr>
        <w:br/>
      </w:r>
      <w:r w:rsidR="00723BAC">
        <w:rPr>
          <w:lang w:eastAsia="zh-CN"/>
        </w:rPr>
        <w:t xml:space="preserve">SCREEN: </w:t>
      </w:r>
      <w:r w:rsidR="00723BAC" w:rsidRPr="00723BAC">
        <w:rPr>
          <w:lang w:eastAsia="zh-CN"/>
        </w:rPr>
        <w:t>68230_2.1-2.3_3.x.mp4</w:t>
      </w:r>
      <w:r w:rsidR="00723BAC">
        <w:rPr>
          <w:lang w:eastAsia="zh-CN"/>
        </w:rPr>
        <w:tab/>
        <w:t xml:space="preserve">02:58-03:08 </w:t>
      </w:r>
      <w:r w:rsidR="002E173C">
        <w:rPr>
          <w:lang w:eastAsia="zh-CN"/>
        </w:rPr>
        <w:br/>
      </w:r>
      <w:r w:rsidR="002E173C" w:rsidRPr="00881E8E">
        <w:rPr>
          <w:i/>
          <w:iCs/>
          <w:color w:val="3333FF"/>
          <w:lang w:eastAsia="zh-CN"/>
        </w:rPr>
        <w:t>Video Editor: Please play both shots side by side</w:t>
      </w:r>
    </w:p>
    <w:p w14:paraId="28BC5442" w14:textId="593D124F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adjusting the stage so the laser spot aligns with the beginning of a cutting line.</w:t>
      </w:r>
      <w:r w:rsidR="00BC3C73">
        <w:rPr>
          <w:lang w:eastAsia="zh-CN"/>
        </w:rPr>
        <w:t xml:space="preserve"> </w:t>
      </w:r>
      <w:r w:rsidR="00BC3C73">
        <w:rPr>
          <w:b/>
          <w:bCs/>
          <w:lang w:eastAsia="zh-CN"/>
        </w:rPr>
        <w:t>TXT: Adjust laser intensity to suitable level</w:t>
      </w:r>
      <w:r w:rsidR="00723BAC">
        <w:rPr>
          <w:b/>
          <w:bCs/>
          <w:lang w:eastAsia="zh-CN"/>
        </w:rPr>
        <w:br/>
        <w:t>AND</w:t>
      </w:r>
      <w:r w:rsidR="00723BAC">
        <w:rPr>
          <w:b/>
          <w:bCs/>
          <w:lang w:eastAsia="zh-CN"/>
        </w:rPr>
        <w:br/>
      </w:r>
      <w:r w:rsidR="00723BAC">
        <w:rPr>
          <w:lang w:eastAsia="zh-CN"/>
        </w:rPr>
        <w:t xml:space="preserve">SCREEN: </w:t>
      </w:r>
      <w:hyperlink r:id="rId12" w:tgtFrame="_blank" w:history="1">
        <w:r w:rsidR="00723BAC" w:rsidRPr="00723BAC">
          <w:rPr>
            <w:rStyle w:val="Hyperlink"/>
            <w:lang w:eastAsia="zh-CN"/>
          </w:rPr>
          <w:t>68230_2.1-2.3_3.x.mp4</w:t>
        </w:r>
      </w:hyperlink>
      <w:r w:rsidR="00723BAC">
        <w:rPr>
          <w:lang w:eastAsia="zh-CN"/>
        </w:rPr>
        <w:tab/>
        <w:t>03:2</w:t>
      </w:r>
      <w:r w:rsidR="002E173C">
        <w:rPr>
          <w:lang w:eastAsia="zh-CN"/>
        </w:rPr>
        <w:t>6</w:t>
      </w:r>
      <w:r w:rsidR="00723BAC">
        <w:rPr>
          <w:lang w:eastAsia="zh-CN"/>
        </w:rPr>
        <w:t xml:space="preserve">-03:29 </w:t>
      </w:r>
      <w:r w:rsidR="002E173C">
        <w:rPr>
          <w:lang w:eastAsia="zh-CN"/>
        </w:rPr>
        <w:br/>
      </w:r>
      <w:r w:rsidR="002E173C" w:rsidRPr="00EF2B2D">
        <w:rPr>
          <w:i/>
          <w:iCs/>
          <w:color w:val="3333FF"/>
          <w:lang w:eastAsia="zh-CN"/>
        </w:rPr>
        <w:t>Video Editor: Please play both shots side by side</w:t>
      </w:r>
    </w:p>
    <w:p w14:paraId="00FAA7A9" w14:textId="77777777" w:rsidR="00915E0F" w:rsidRPr="00806AB8" w:rsidRDefault="00915E0F" w:rsidP="00915E0F">
      <w:pPr>
        <w:rPr>
          <w:b/>
          <w:color w:val="000000"/>
          <w:lang w:eastAsia="zh-CN"/>
        </w:rPr>
      </w:pPr>
    </w:p>
    <w:p w14:paraId="2AFE9BFE" w14:textId="6F69A6D9" w:rsidR="00915E0F" w:rsidRPr="00881E8E" w:rsidRDefault="00D92BAE" w:rsidP="00915E0F">
      <w:pPr>
        <w:pStyle w:val="Narra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>Next, m</w:t>
      </w:r>
      <w:r w:rsidR="00915E0F" w:rsidRPr="00881E8E">
        <w:rPr>
          <w:color w:val="7030A0"/>
          <w:lang w:eastAsia="zh-CN"/>
        </w:rPr>
        <w:t xml:space="preserve">ove the sample stage to guide the beam spot along the planned laser-cutting line </w:t>
      </w:r>
      <w:r w:rsidR="00915E0F" w:rsidRPr="00881E8E">
        <w:rPr>
          <w:b/>
          <w:color w:val="7030A0"/>
          <w:lang w:eastAsia="zh-CN"/>
        </w:rPr>
        <w:t>[1]</w:t>
      </w:r>
      <w:r w:rsidR="00915E0F" w:rsidRPr="00881E8E">
        <w:rPr>
          <w:color w:val="7030A0"/>
          <w:lang w:eastAsia="zh-CN"/>
        </w:rPr>
        <w:t xml:space="preserve">. </w:t>
      </w:r>
      <w:bookmarkStart w:id="3" w:name="_Hlk198846201"/>
      <w:r w:rsidR="00BC3C73" w:rsidRPr="00881E8E">
        <w:rPr>
          <w:color w:val="7030A0"/>
          <w:lang w:eastAsia="zh-CN"/>
        </w:rPr>
        <w:t>After zeroing the laser intensity,</w:t>
      </w:r>
      <w:r w:rsidR="00915E0F" w:rsidRPr="00881E8E">
        <w:rPr>
          <w:color w:val="7030A0"/>
          <w:lang w:eastAsia="zh-CN"/>
        </w:rPr>
        <w:t xml:space="preserve"> </w:t>
      </w:r>
      <w:r w:rsidR="00BC3C73" w:rsidRPr="00881E8E">
        <w:rPr>
          <w:color w:val="7030A0"/>
          <w:lang w:eastAsia="zh-CN"/>
        </w:rPr>
        <w:t>i</w:t>
      </w:r>
      <w:r w:rsidR="00915E0F" w:rsidRPr="00881E8E">
        <w:rPr>
          <w:color w:val="7030A0"/>
          <w:lang w:eastAsia="zh-CN"/>
        </w:rPr>
        <w:t>nspect the laser-cutting line</w:t>
      </w:r>
      <w:bookmarkEnd w:id="3"/>
      <w:r w:rsidR="00915E0F" w:rsidRPr="00881E8E">
        <w:rPr>
          <w:color w:val="7030A0"/>
          <w:lang w:eastAsia="zh-CN"/>
        </w:rPr>
        <w:t xml:space="preserve"> </w:t>
      </w:r>
      <w:r w:rsidR="00915E0F" w:rsidRPr="00881E8E">
        <w:rPr>
          <w:b/>
          <w:color w:val="7030A0"/>
          <w:lang w:eastAsia="zh-CN"/>
        </w:rPr>
        <w:t>[</w:t>
      </w:r>
      <w:r w:rsidR="00BC3C73" w:rsidRPr="00881E8E">
        <w:rPr>
          <w:b/>
          <w:color w:val="7030A0"/>
          <w:lang w:eastAsia="zh-CN"/>
        </w:rPr>
        <w:t>2</w:t>
      </w:r>
      <w:r w:rsidR="005F5639" w:rsidRPr="00881E8E">
        <w:rPr>
          <w:b/>
          <w:color w:val="7030A0"/>
          <w:lang w:eastAsia="zh-CN"/>
        </w:rPr>
        <w:t>-TXT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>.</w:t>
      </w:r>
    </w:p>
    <w:p w14:paraId="04B32F74" w14:textId="2CAAD93A" w:rsidR="00915E0F" w:rsidRPr="00806AB8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06AB8">
        <w:rPr>
          <w:lang w:eastAsia="zh-CN"/>
        </w:rPr>
        <w:t>Talent guiding the stage to trace along the laser-cutting path.</w:t>
      </w:r>
      <w:r w:rsidR="00723BAC">
        <w:rPr>
          <w:lang w:eastAsia="zh-CN"/>
        </w:rPr>
        <w:br/>
      </w:r>
      <w:r w:rsidR="00723BAC" w:rsidRPr="00881E8E">
        <w:rPr>
          <w:b/>
          <w:bCs/>
          <w:highlight w:val="green"/>
          <w:lang w:eastAsia="zh-CN"/>
        </w:rPr>
        <w:t>AUTHOR’S NOTE: Taken as 2 shots</w:t>
      </w:r>
    </w:p>
    <w:p w14:paraId="36CF1B91" w14:textId="3BADCC09" w:rsidR="00F44AAF" w:rsidRPr="00881E8E" w:rsidRDefault="00C171F9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>SCREEN</w:t>
      </w:r>
      <w:r w:rsidR="00B364AD" w:rsidRPr="00881E8E">
        <w:rPr>
          <w:lang w:eastAsia="zh-CN"/>
        </w:rPr>
        <w:t xml:space="preserve">: </w:t>
      </w:r>
      <w:hyperlink r:id="rId13" w:tgtFrame="_blank" w:history="1">
        <w:r w:rsidR="00723BAC" w:rsidRPr="00881E8E">
          <w:rPr>
            <w:rStyle w:val="Hyperlink"/>
            <w:lang w:eastAsia="zh-CN"/>
          </w:rPr>
          <w:t>68230_2.1-2.3_3.x.mp4</w:t>
        </w:r>
      </w:hyperlink>
      <w:r w:rsidR="00723BAC" w:rsidRPr="00881E8E">
        <w:rPr>
          <w:lang w:eastAsia="zh-CN"/>
        </w:rPr>
        <w:tab/>
        <w:t>03:3</w:t>
      </w:r>
      <w:r w:rsidR="002E173C" w:rsidRPr="00881E8E">
        <w:rPr>
          <w:lang w:eastAsia="zh-CN"/>
        </w:rPr>
        <w:t>7</w:t>
      </w:r>
      <w:r w:rsidR="00723BAC" w:rsidRPr="00881E8E">
        <w:rPr>
          <w:lang w:eastAsia="zh-CN"/>
        </w:rPr>
        <w:t>-03:51</w:t>
      </w:r>
      <w:r w:rsidR="005F5639" w:rsidRPr="00881E8E">
        <w:rPr>
          <w:lang w:eastAsia="zh-CN"/>
        </w:rPr>
        <w:t xml:space="preserve"> </w:t>
      </w:r>
      <w:r w:rsidR="005F5639" w:rsidRPr="00881E8E">
        <w:rPr>
          <w:b/>
          <w:bCs/>
          <w:lang w:eastAsia="zh-CN"/>
        </w:rPr>
        <w:t>TXT: Repeat steps until all planned lines are laser cut</w:t>
      </w:r>
    </w:p>
    <w:p w14:paraId="56F71530" w14:textId="77777777" w:rsidR="00915E0F" w:rsidRPr="00881E8E" w:rsidRDefault="00915E0F" w:rsidP="00915E0F">
      <w:pPr>
        <w:rPr>
          <w:b/>
          <w:color w:val="000000"/>
          <w:lang w:eastAsia="zh-CN"/>
        </w:rPr>
      </w:pPr>
    </w:p>
    <w:p w14:paraId="5FF4BAF6" w14:textId="55BDAACE" w:rsidR="00915E0F" w:rsidRPr="00881E8E" w:rsidRDefault="00D92BAE" w:rsidP="00915E0F">
      <w:pPr>
        <w:pStyle w:val="Narra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 xml:space="preserve">To pickup the top hexagonal boron nitride </w:t>
      </w:r>
      <w:r w:rsidR="00614B18" w:rsidRPr="00881E8E">
        <w:rPr>
          <w:color w:val="7030A0"/>
          <w:lang w:eastAsia="zh-CN"/>
        </w:rPr>
        <w:t>flake,</w:t>
      </w:r>
      <w:r w:rsidRPr="00881E8E">
        <w:rPr>
          <w:color w:val="7030A0"/>
          <w:lang w:eastAsia="zh-CN"/>
        </w:rPr>
        <w:t xml:space="preserve"> a</w:t>
      </w:r>
      <w:r w:rsidR="00915E0F" w:rsidRPr="00881E8E">
        <w:rPr>
          <w:color w:val="7030A0"/>
          <w:lang w:eastAsia="zh-CN"/>
        </w:rPr>
        <w:t xml:space="preserve">djust the orientation of the flake until the straight edge is vertical and positioned on the right side </w:t>
      </w:r>
      <w:r w:rsidR="00915E0F" w:rsidRPr="00881E8E">
        <w:rPr>
          <w:b/>
          <w:color w:val="7030A0"/>
          <w:lang w:eastAsia="zh-CN"/>
        </w:rPr>
        <w:t>[1</w:t>
      </w:r>
      <w:r w:rsidR="00E96355" w:rsidRPr="00881E8E">
        <w:rPr>
          <w:b/>
          <w:color w:val="7030A0"/>
          <w:lang w:eastAsia="zh-CN"/>
        </w:rPr>
        <w:t>-TXT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 xml:space="preserve">. </w:t>
      </w:r>
    </w:p>
    <w:p w14:paraId="1AE61228" w14:textId="15794DB0" w:rsidR="00D92BAE" w:rsidRPr="00881E8E" w:rsidRDefault="00C171F9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lastRenderedPageBreak/>
        <w:t>SCREEN</w:t>
      </w:r>
      <w:r w:rsidRPr="00881E8E" w:rsidDel="00C171F9">
        <w:rPr>
          <w:lang w:eastAsia="zh-CN"/>
        </w:rPr>
        <w:t xml:space="preserve"> </w:t>
      </w:r>
      <w:r w:rsidR="00D92BAE" w:rsidRPr="00881E8E">
        <w:rPr>
          <w:lang w:eastAsia="zh-CN"/>
        </w:rPr>
        <w:t xml:space="preserve">: </w:t>
      </w:r>
      <w:r w:rsidR="00723BAC" w:rsidRPr="00881E8E">
        <w:rPr>
          <w:lang w:eastAsia="zh-CN"/>
        </w:rPr>
        <w:t>68230_2.4-2.10.mp4</w:t>
      </w:r>
      <w:r w:rsidR="00723BAC" w:rsidRPr="00881E8E">
        <w:rPr>
          <w:lang w:eastAsia="zh-CN"/>
        </w:rPr>
        <w:tab/>
        <w:t>00:0</w:t>
      </w:r>
      <w:r w:rsidR="002E173C" w:rsidRPr="00881E8E">
        <w:rPr>
          <w:lang w:eastAsia="zh-CN"/>
        </w:rPr>
        <w:t>0</w:t>
      </w:r>
      <w:r w:rsidR="00723BAC" w:rsidRPr="00881E8E">
        <w:rPr>
          <w:lang w:eastAsia="zh-CN"/>
        </w:rPr>
        <w:t>-00:1</w:t>
      </w:r>
      <w:r w:rsidR="00530EC8" w:rsidRPr="00881E8E">
        <w:rPr>
          <w:lang w:eastAsia="zh-CN"/>
        </w:rPr>
        <w:t>9</w:t>
      </w:r>
      <w:r w:rsidR="00E96355" w:rsidRPr="00881E8E">
        <w:rPr>
          <w:lang w:eastAsia="zh-CN"/>
        </w:rPr>
        <w:t xml:space="preserve">. </w:t>
      </w:r>
      <w:r w:rsidR="00E96355" w:rsidRPr="00881E8E">
        <w:rPr>
          <w:b/>
          <w:bCs/>
          <w:lang w:eastAsia="zh-CN"/>
        </w:rPr>
        <w:t>TXT: Outline flake boundary in Inkscape</w:t>
      </w:r>
    </w:p>
    <w:p w14:paraId="357E78BB" w14:textId="77777777" w:rsidR="00915E0F" w:rsidRPr="00881E8E" w:rsidRDefault="00915E0F" w:rsidP="00915E0F">
      <w:pPr>
        <w:rPr>
          <w:b/>
          <w:color w:val="000000"/>
          <w:lang w:eastAsia="zh-CN"/>
        </w:rPr>
      </w:pPr>
    </w:p>
    <w:p w14:paraId="4FEA69FC" w14:textId="62C97363" w:rsidR="00915E0F" w:rsidRPr="00881E8E" w:rsidRDefault="00D92BAE" w:rsidP="00915E0F">
      <w:pPr>
        <w:pStyle w:val="Narration"/>
        <w:numPr>
          <w:ilvl w:val="1"/>
          <w:numId w:val="3"/>
        </w:numPr>
        <w:rPr>
          <w:lang w:eastAsia="zh-CN"/>
        </w:rPr>
      </w:pPr>
      <w:r w:rsidRPr="00881E8E">
        <w:rPr>
          <w:color w:val="7030A0"/>
          <w:lang w:eastAsia="zh-CN"/>
        </w:rPr>
        <w:t>G</w:t>
      </w:r>
      <w:r w:rsidR="00915E0F" w:rsidRPr="00881E8E">
        <w:rPr>
          <w:color w:val="7030A0"/>
          <w:lang w:eastAsia="zh-CN"/>
        </w:rPr>
        <w:t xml:space="preserve">ently clamp the glass slide with the </w:t>
      </w:r>
      <w:r w:rsidRPr="00881E8E">
        <w:rPr>
          <w:color w:val="7030A0"/>
          <w:lang w:eastAsia="zh-CN"/>
        </w:rPr>
        <w:t xml:space="preserve">PC/PDMS </w:t>
      </w:r>
      <w:r w:rsidRPr="00881E8E">
        <w:rPr>
          <w:i/>
          <w:iCs/>
          <w:color w:val="FF0000"/>
          <w:lang w:eastAsia="zh-CN"/>
        </w:rPr>
        <w:t>(P-C-</w:t>
      </w:r>
      <w:r w:rsidR="005F5639" w:rsidRPr="00881E8E">
        <w:rPr>
          <w:i/>
          <w:iCs/>
          <w:color w:val="FF0000"/>
          <w:lang w:eastAsia="zh-CN"/>
        </w:rPr>
        <w:t>and</w:t>
      </w:r>
      <w:r w:rsidRPr="00881E8E">
        <w:rPr>
          <w:i/>
          <w:iCs/>
          <w:color w:val="FF0000"/>
          <w:lang w:eastAsia="zh-CN"/>
        </w:rPr>
        <w:t>-P-D-M-S)</w:t>
      </w:r>
      <w:r w:rsidRPr="00881E8E">
        <w:rPr>
          <w:color w:val="FF0000"/>
          <w:lang w:eastAsia="zh-CN"/>
        </w:rPr>
        <w:t xml:space="preserve"> </w:t>
      </w:r>
      <w:r w:rsidR="00915E0F" w:rsidRPr="00881E8E">
        <w:rPr>
          <w:color w:val="7030A0"/>
          <w:lang w:eastAsia="zh-CN"/>
        </w:rPr>
        <w:t xml:space="preserve">stamp inside the socket at a downward tilt angle of 2 to 3 degrees </w:t>
      </w:r>
      <w:r w:rsidR="00915E0F" w:rsidRPr="00881E8E">
        <w:rPr>
          <w:b/>
          <w:color w:val="7030A0"/>
          <w:lang w:eastAsia="zh-CN"/>
        </w:rPr>
        <w:t>[1]</w:t>
      </w:r>
      <w:r w:rsidR="00915E0F" w:rsidRPr="00881E8E">
        <w:rPr>
          <w:color w:val="7030A0"/>
          <w:lang w:eastAsia="zh-CN"/>
        </w:rPr>
        <w:t>. Slide the socket to the left using the sliding tray until the glass slide is positioned above the sample wafer</w:t>
      </w:r>
      <w:r w:rsidR="00BA7B88" w:rsidRPr="00881E8E">
        <w:rPr>
          <w:color w:val="7030A0"/>
          <w:lang w:eastAsia="zh-CN"/>
        </w:rPr>
        <w:t xml:space="preserve"> </w:t>
      </w:r>
      <w:r w:rsidR="00915E0F" w:rsidRPr="00881E8E">
        <w:rPr>
          <w:color w:val="7030A0"/>
          <w:lang w:eastAsia="zh-CN"/>
        </w:rPr>
        <w:t xml:space="preserve">then manually lock it in place </w:t>
      </w:r>
      <w:r w:rsidR="00915E0F" w:rsidRPr="00881E8E">
        <w:rPr>
          <w:b/>
          <w:color w:val="7030A0"/>
          <w:lang w:eastAsia="zh-CN"/>
        </w:rPr>
        <w:t>[</w:t>
      </w:r>
      <w:r w:rsidR="00BC3C73" w:rsidRPr="00881E8E">
        <w:rPr>
          <w:b/>
          <w:color w:val="7030A0"/>
          <w:lang w:eastAsia="zh-CN"/>
        </w:rPr>
        <w:t>2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>.</w:t>
      </w:r>
    </w:p>
    <w:p w14:paraId="6EF0D065" w14:textId="47BD8EA3" w:rsidR="00915E0F" w:rsidRPr="00881E8E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Talent clamping </w:t>
      </w:r>
      <w:r w:rsidR="00D92BAE" w:rsidRPr="00881E8E">
        <w:rPr>
          <w:lang w:eastAsia="zh-CN"/>
        </w:rPr>
        <w:t>the glass slide</w:t>
      </w:r>
      <w:r w:rsidRPr="00881E8E">
        <w:rPr>
          <w:lang w:eastAsia="zh-CN"/>
        </w:rPr>
        <w:t xml:space="preserve"> into the socket at a tilt.</w:t>
      </w:r>
      <w:r w:rsidR="00D92BAE" w:rsidRPr="00881E8E">
        <w:rPr>
          <w:lang w:eastAsia="zh-CN"/>
        </w:rPr>
        <w:t xml:space="preserve"> </w:t>
      </w:r>
      <w:r w:rsidR="00D92BAE" w:rsidRPr="00881E8E">
        <w:rPr>
          <w:b/>
          <w:bCs/>
          <w:lang w:eastAsia="zh-CN"/>
        </w:rPr>
        <w:t>TXT: PC/PDMS: polycarbonate/Polydimethylsiloxane</w:t>
      </w:r>
    </w:p>
    <w:p w14:paraId="36AD73FF" w14:textId="726CC5A8" w:rsidR="00BA7B88" w:rsidRPr="00881E8E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hot of the socket being slide to the left </w:t>
      </w:r>
      <w:r w:rsidR="00BC3C73" w:rsidRPr="00881E8E">
        <w:rPr>
          <w:lang w:eastAsia="zh-CN"/>
        </w:rPr>
        <w:t xml:space="preserve">and locked. </w:t>
      </w:r>
      <w:r w:rsidRPr="00881E8E">
        <w:rPr>
          <w:lang w:eastAsia="zh-CN"/>
        </w:rPr>
        <w:t xml:space="preserve"> </w:t>
      </w:r>
    </w:p>
    <w:p w14:paraId="34AC9D3C" w14:textId="77777777" w:rsidR="00915E0F" w:rsidRPr="00881E8E" w:rsidRDefault="00915E0F" w:rsidP="00915E0F">
      <w:pPr>
        <w:rPr>
          <w:b/>
          <w:color w:val="000000"/>
          <w:lang w:eastAsia="zh-CN"/>
        </w:rPr>
      </w:pPr>
    </w:p>
    <w:p w14:paraId="5D18D552" w14:textId="6DF974AA" w:rsidR="00915E0F" w:rsidRPr="00881E8E" w:rsidRDefault="00BC3C73" w:rsidP="00915E0F">
      <w:pPr>
        <w:pStyle w:val="Narra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>After</w:t>
      </w:r>
      <w:r w:rsidR="00BA7B88" w:rsidRPr="00881E8E">
        <w:rPr>
          <w:color w:val="7030A0"/>
          <w:lang w:eastAsia="zh-CN"/>
        </w:rPr>
        <w:t xml:space="preserve"> s</w:t>
      </w:r>
      <w:r w:rsidR="00915E0F" w:rsidRPr="00881E8E">
        <w:rPr>
          <w:color w:val="7030A0"/>
          <w:lang w:eastAsia="zh-CN"/>
        </w:rPr>
        <w:t>et</w:t>
      </w:r>
      <w:r w:rsidRPr="00881E8E">
        <w:rPr>
          <w:color w:val="7030A0"/>
          <w:lang w:eastAsia="zh-CN"/>
        </w:rPr>
        <w:t>ting</w:t>
      </w:r>
      <w:r w:rsidR="00915E0F" w:rsidRPr="00881E8E">
        <w:rPr>
          <w:color w:val="7030A0"/>
          <w:lang w:eastAsia="zh-CN"/>
        </w:rPr>
        <w:t xml:space="preserve"> the sample stage temperature to 50 degrees Celsius</w:t>
      </w:r>
      <w:r w:rsidRPr="00881E8E">
        <w:rPr>
          <w:color w:val="7030A0"/>
          <w:lang w:eastAsia="zh-CN"/>
        </w:rPr>
        <w:t>, e</w:t>
      </w:r>
      <w:r w:rsidR="00915E0F" w:rsidRPr="00881E8E">
        <w:rPr>
          <w:color w:val="7030A0"/>
          <w:lang w:eastAsia="zh-CN"/>
        </w:rPr>
        <w:t xml:space="preserve">ngage the glass slide downward using the Z direction actuator </w:t>
      </w:r>
      <w:r w:rsidR="00915E0F" w:rsidRPr="00881E8E">
        <w:rPr>
          <w:b/>
          <w:color w:val="7030A0"/>
          <w:lang w:eastAsia="zh-CN"/>
        </w:rPr>
        <w:t>[</w:t>
      </w:r>
      <w:r w:rsidRPr="00881E8E">
        <w:rPr>
          <w:b/>
          <w:color w:val="7030A0"/>
          <w:lang w:eastAsia="zh-CN"/>
        </w:rPr>
        <w:t>1-TXT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 xml:space="preserve">. Focus the </w:t>
      </w:r>
      <w:r w:rsidR="0063742D" w:rsidRPr="00881E8E">
        <w:rPr>
          <w:color w:val="7030A0"/>
          <w:lang w:eastAsia="zh-CN"/>
        </w:rPr>
        <w:t>microscope</w:t>
      </w:r>
      <w:r w:rsidR="00915E0F" w:rsidRPr="00881E8E">
        <w:rPr>
          <w:color w:val="7030A0"/>
          <w:lang w:eastAsia="zh-CN"/>
        </w:rPr>
        <w:t xml:space="preserve"> on the polycarbonate film and inspect the surface cleanness </w:t>
      </w:r>
      <w:r w:rsidR="00915E0F" w:rsidRPr="00881E8E">
        <w:rPr>
          <w:b/>
          <w:color w:val="7030A0"/>
          <w:lang w:eastAsia="zh-CN"/>
        </w:rPr>
        <w:t>[</w:t>
      </w:r>
      <w:r w:rsidRPr="00881E8E">
        <w:rPr>
          <w:b/>
          <w:color w:val="7030A0"/>
          <w:lang w:eastAsia="zh-CN"/>
        </w:rPr>
        <w:t>2</w:t>
      </w:r>
      <w:r w:rsidR="00915E0F" w:rsidRPr="00881E8E">
        <w:rPr>
          <w:b/>
          <w:color w:val="7030A0"/>
          <w:lang w:eastAsia="zh-CN"/>
        </w:rPr>
        <w:t>]</w:t>
      </w:r>
      <w:r w:rsidR="00915E0F" w:rsidRPr="00881E8E">
        <w:rPr>
          <w:color w:val="7030A0"/>
          <w:lang w:eastAsia="zh-CN"/>
        </w:rPr>
        <w:t>.</w:t>
      </w:r>
    </w:p>
    <w:p w14:paraId="0949CE5E" w14:textId="37F292D7" w:rsidR="00915E0F" w:rsidRPr="00881E8E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>Talent engaging the actuator to lower the stamp.</w:t>
      </w:r>
      <w:r w:rsidR="00BC3C73" w:rsidRPr="00881E8E">
        <w:rPr>
          <w:lang w:eastAsia="zh-CN"/>
        </w:rPr>
        <w:t xml:space="preserve"> </w:t>
      </w:r>
      <w:r w:rsidR="00BC3C73" w:rsidRPr="00881E8E">
        <w:rPr>
          <w:b/>
          <w:bCs/>
          <w:lang w:eastAsia="zh-CN"/>
        </w:rPr>
        <w:t>TXT: Speed: 1 mm/s until stamp is 2 mm above wafer</w:t>
      </w:r>
    </w:p>
    <w:p w14:paraId="6F7EA82A" w14:textId="69A6194C" w:rsidR="00915E0F" w:rsidRPr="00881E8E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>SCREEN</w:t>
      </w:r>
      <w:r w:rsidR="00915E0F" w:rsidRPr="00881E8E">
        <w:rPr>
          <w:lang w:eastAsia="zh-CN"/>
        </w:rPr>
        <w:t xml:space="preserve">: </w:t>
      </w:r>
      <w:r w:rsidR="00723BAC" w:rsidRPr="00881E8E">
        <w:rPr>
          <w:lang w:eastAsia="zh-CN"/>
        </w:rPr>
        <w:t>68230_2.4-2.10.mp4</w:t>
      </w:r>
      <w:r w:rsidR="00723BAC" w:rsidRPr="00881E8E">
        <w:rPr>
          <w:lang w:eastAsia="zh-CN"/>
        </w:rPr>
        <w:tab/>
        <w:t>01:27-01:31</w:t>
      </w:r>
      <w:r w:rsidR="00723BAC" w:rsidRPr="00881E8E">
        <w:rPr>
          <w:lang w:eastAsia="zh-CN"/>
        </w:rPr>
        <w:tab/>
      </w:r>
      <w:r w:rsidR="005F5639" w:rsidRPr="00881E8E">
        <w:rPr>
          <w:lang w:eastAsia="zh-CN"/>
        </w:rPr>
        <w:br/>
      </w:r>
    </w:p>
    <w:p w14:paraId="6906400D" w14:textId="77777777" w:rsidR="00915E0F" w:rsidRPr="00881E8E" w:rsidRDefault="00915E0F" w:rsidP="00915E0F">
      <w:pPr>
        <w:rPr>
          <w:b/>
          <w:color w:val="000000"/>
          <w:lang w:eastAsia="zh-CN"/>
        </w:rPr>
      </w:pPr>
    </w:p>
    <w:p w14:paraId="2FD42909" w14:textId="0038DEF4" w:rsidR="00915E0F" w:rsidRPr="00881E8E" w:rsidRDefault="00915E0F" w:rsidP="00BC3C73">
      <w:pPr>
        <w:pStyle w:val="Narration"/>
        <w:numPr>
          <w:ilvl w:val="1"/>
          <w:numId w:val="3"/>
        </w:numPr>
        <w:rPr>
          <w:strike/>
          <w:lang w:eastAsia="zh-CN"/>
        </w:rPr>
      </w:pPr>
      <w:r w:rsidRPr="00881E8E">
        <w:rPr>
          <w:color w:val="7030A0"/>
          <w:lang w:eastAsia="zh-CN"/>
        </w:rPr>
        <w:t>Move the hexagonal boron nitride flake to the selected clean region</w:t>
      </w:r>
      <w:r w:rsidR="00BC3C73" w:rsidRPr="00881E8E">
        <w:rPr>
          <w:color w:val="7030A0"/>
          <w:lang w:eastAsia="zh-CN"/>
        </w:rPr>
        <w:t xml:space="preserve"> and engage the slide further downward</w:t>
      </w:r>
      <w:r w:rsidRPr="00881E8E">
        <w:rPr>
          <w:color w:val="7030A0"/>
          <w:lang w:eastAsia="zh-CN"/>
        </w:rPr>
        <w:t xml:space="preserve"> </w:t>
      </w:r>
      <w:r w:rsidRPr="00881E8E">
        <w:rPr>
          <w:b/>
          <w:color w:val="7030A0"/>
          <w:lang w:eastAsia="zh-CN"/>
        </w:rPr>
        <w:t>[1</w:t>
      </w:r>
      <w:r w:rsidR="00BC3C73" w:rsidRPr="00881E8E">
        <w:rPr>
          <w:b/>
          <w:color w:val="7030A0"/>
          <w:lang w:eastAsia="zh-CN"/>
        </w:rPr>
        <w:t>-TXT</w:t>
      </w:r>
      <w:r w:rsidRPr="00881E8E">
        <w:rPr>
          <w:b/>
          <w:color w:val="7030A0"/>
          <w:lang w:eastAsia="zh-CN"/>
        </w:rPr>
        <w:t>]</w:t>
      </w:r>
      <w:r w:rsidRPr="00881E8E">
        <w:rPr>
          <w:color w:val="7030A0"/>
          <w:lang w:eastAsia="zh-CN"/>
        </w:rPr>
        <w:t>.</w:t>
      </w:r>
      <w:r w:rsidR="00BC3C73" w:rsidRPr="00881E8E">
        <w:rPr>
          <w:color w:val="7030A0"/>
          <w:lang w:eastAsia="zh-CN"/>
        </w:rPr>
        <w:t xml:space="preserve"> </w:t>
      </w:r>
      <w:r w:rsidR="00BC3C73" w:rsidRPr="00881E8E">
        <w:rPr>
          <w:strike/>
          <w:lang w:eastAsia="zh-CN"/>
        </w:rPr>
        <w:t xml:space="preserve">When the polycarbonate film and wafer are nearly in the same focal plane, reduce the speed to 5 micrometers per second </w:t>
      </w:r>
      <w:r w:rsidR="00BC3C73" w:rsidRPr="00881E8E">
        <w:rPr>
          <w:b/>
          <w:strike/>
          <w:lang w:eastAsia="zh-CN"/>
        </w:rPr>
        <w:t>[2]</w:t>
      </w:r>
      <w:r w:rsidR="00BC3C73" w:rsidRPr="00881E8E">
        <w:rPr>
          <w:strike/>
          <w:lang w:eastAsia="zh-CN"/>
        </w:rPr>
        <w:t>.</w:t>
      </w:r>
    </w:p>
    <w:p w14:paraId="793710D6" w14:textId="242579F0" w:rsidR="00915E0F" w:rsidRPr="00881E8E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CREEN: </w:t>
      </w:r>
      <w:r w:rsidR="00723BAC" w:rsidRPr="00881E8E">
        <w:rPr>
          <w:lang w:eastAsia="zh-CN"/>
        </w:rPr>
        <w:t>68230_2.4-2.10.mp4</w:t>
      </w:r>
      <w:r w:rsidR="00723BAC" w:rsidRPr="00881E8E">
        <w:rPr>
          <w:lang w:eastAsia="zh-CN"/>
        </w:rPr>
        <w:tab/>
      </w:r>
      <w:r w:rsidR="00723BAC" w:rsidRPr="00881E8E">
        <w:rPr>
          <w:lang w:eastAsia="zh-CN"/>
        </w:rPr>
        <w:tab/>
        <w:t>0</w:t>
      </w:r>
      <w:r w:rsidR="00530EC8" w:rsidRPr="00881E8E">
        <w:rPr>
          <w:lang w:eastAsia="zh-CN"/>
        </w:rPr>
        <w:t>2</w:t>
      </w:r>
      <w:r w:rsidR="00723BAC" w:rsidRPr="00881E8E">
        <w:rPr>
          <w:lang w:eastAsia="zh-CN"/>
        </w:rPr>
        <w:t>:</w:t>
      </w:r>
      <w:r w:rsidR="00530EC8" w:rsidRPr="00881E8E">
        <w:rPr>
          <w:lang w:eastAsia="zh-CN"/>
        </w:rPr>
        <w:t>06</w:t>
      </w:r>
      <w:r w:rsidR="00723BAC" w:rsidRPr="00881E8E">
        <w:rPr>
          <w:lang w:eastAsia="zh-CN"/>
        </w:rPr>
        <w:t>-02:</w:t>
      </w:r>
      <w:r w:rsidR="00530EC8" w:rsidRPr="00881E8E">
        <w:rPr>
          <w:lang w:eastAsia="zh-CN"/>
        </w:rPr>
        <w:t>30</w:t>
      </w:r>
      <w:r w:rsidR="00723BAC" w:rsidRPr="00881E8E">
        <w:rPr>
          <w:lang w:eastAsia="zh-CN"/>
        </w:rPr>
        <w:t xml:space="preserve"> </w:t>
      </w:r>
      <w:r w:rsidR="00BC3C73" w:rsidRPr="00881E8E">
        <w:rPr>
          <w:b/>
          <w:bCs/>
          <w:lang w:eastAsia="zh-CN"/>
        </w:rPr>
        <w:t>TXT: Slide speed: 0.1 mm/s</w:t>
      </w:r>
      <w:r w:rsidR="00B27C41" w:rsidRPr="00881E8E">
        <w:rPr>
          <w:b/>
          <w:bCs/>
          <w:lang w:eastAsia="zh-CN"/>
        </w:rPr>
        <w:t>. Reduce to 5</w:t>
      </w:r>
      <w:r w:rsidR="00723BAC" w:rsidRPr="00881E8E">
        <w:rPr>
          <w:rFonts w:asciiTheme="majorHAnsi" w:hAnsiTheme="majorHAnsi" w:cstheme="majorHAnsi"/>
          <w:b/>
          <w:bCs/>
          <w:lang w:val="en-IN" w:eastAsia="zh-CN"/>
        </w:rPr>
        <w:t xml:space="preserve"> µ</w:t>
      </w:r>
      <w:r w:rsidR="00B27C41" w:rsidRPr="00881E8E">
        <w:rPr>
          <w:rFonts w:asciiTheme="majorHAnsi" w:hAnsiTheme="majorHAnsi" w:cstheme="majorHAnsi"/>
          <w:b/>
          <w:bCs/>
          <w:lang w:eastAsia="zh-CN"/>
        </w:rPr>
        <w:t xml:space="preserve">m/s </w:t>
      </w:r>
      <w:r w:rsidR="00B27C41" w:rsidRPr="00881E8E">
        <w:rPr>
          <w:b/>
          <w:bCs/>
          <w:lang w:eastAsia="zh-CN"/>
        </w:rPr>
        <w:t>when the polycarbonate film and wafer are nearly in the same focal plane</w:t>
      </w:r>
    </w:p>
    <w:p w14:paraId="1EA6CD35" w14:textId="6A27DA48" w:rsidR="00915E0F" w:rsidRPr="00881E8E" w:rsidRDefault="00AC06D0" w:rsidP="00915E0F">
      <w:pPr>
        <w:pStyle w:val="ShotDescription"/>
        <w:numPr>
          <w:ilvl w:val="2"/>
          <w:numId w:val="3"/>
        </w:numPr>
        <w:rPr>
          <w:strike/>
          <w:lang w:eastAsia="zh-CN"/>
        </w:rPr>
      </w:pPr>
      <w:r w:rsidRPr="00881E8E">
        <w:rPr>
          <w:strike/>
          <w:lang w:eastAsia="zh-CN"/>
        </w:rPr>
        <w:t xml:space="preserve">SCOPE/SCREEN: </w:t>
      </w:r>
      <w:r w:rsidR="00BC3C73" w:rsidRPr="00881E8E">
        <w:rPr>
          <w:strike/>
          <w:lang w:eastAsia="zh-CN"/>
        </w:rPr>
        <w:t>Talent adjusting the speed and continuing to engage slowly.</w:t>
      </w:r>
      <w:r w:rsidR="00530EC8">
        <w:rPr>
          <w:strike/>
          <w:lang w:eastAsia="zh-CN"/>
        </w:rPr>
        <w:br/>
      </w:r>
      <w:r w:rsidR="00530EC8" w:rsidRPr="00881E8E">
        <w:rPr>
          <w:b/>
          <w:bCs/>
          <w:highlight w:val="green"/>
          <w:lang w:eastAsia="zh-CN"/>
        </w:rPr>
        <w:t>NOTE: Shot deleted by authors</w:t>
      </w:r>
    </w:p>
    <w:p w14:paraId="001B2B5F" w14:textId="3D4AD946" w:rsidR="00915E0F" w:rsidRPr="00881E8E" w:rsidRDefault="00BA7B88" w:rsidP="00915E0F">
      <w:pPr>
        <w:pStyle w:val="Narra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>Now</w:t>
      </w:r>
      <w:bookmarkStart w:id="4" w:name="_Hlk198843650"/>
      <w:r w:rsidRPr="00881E8E">
        <w:rPr>
          <w:color w:val="7030A0"/>
          <w:lang w:eastAsia="zh-CN"/>
        </w:rPr>
        <w:t xml:space="preserve"> engage</w:t>
      </w:r>
      <w:r w:rsidR="00915E0F" w:rsidRPr="00881E8E">
        <w:rPr>
          <w:color w:val="7030A0"/>
          <w:lang w:eastAsia="zh-CN"/>
        </w:rPr>
        <w:t xml:space="preserve"> the stamp onto the wafer with a speed of 5 micrometers per second until it completely covers the hexagonal boron nitride flake</w:t>
      </w:r>
      <w:bookmarkEnd w:id="4"/>
      <w:r w:rsidR="00915E0F" w:rsidRPr="00881E8E">
        <w:rPr>
          <w:color w:val="7030A0"/>
          <w:lang w:eastAsia="zh-CN"/>
        </w:rPr>
        <w:t xml:space="preserve"> </w:t>
      </w:r>
      <w:r w:rsidR="00915E0F" w:rsidRPr="00881E8E">
        <w:rPr>
          <w:b/>
          <w:color w:val="7030A0"/>
          <w:lang w:eastAsia="zh-CN"/>
        </w:rPr>
        <w:t>[1]</w:t>
      </w:r>
      <w:r w:rsidR="00915E0F" w:rsidRPr="00881E8E">
        <w:rPr>
          <w:color w:val="7030A0"/>
          <w:lang w:eastAsia="zh-CN"/>
        </w:rPr>
        <w:t xml:space="preserve">. </w:t>
      </w:r>
      <w:r w:rsidRPr="00881E8E">
        <w:rPr>
          <w:color w:val="7030A0"/>
          <w:lang w:eastAsia="zh-CN"/>
        </w:rPr>
        <w:t>Then s</w:t>
      </w:r>
      <w:r w:rsidR="00915E0F" w:rsidRPr="00881E8E">
        <w:rPr>
          <w:color w:val="7030A0"/>
          <w:lang w:eastAsia="zh-CN"/>
        </w:rPr>
        <w:t xml:space="preserve">et the sample stage temperature to 80 degrees Celsius </w:t>
      </w:r>
      <w:r w:rsidR="00915E0F" w:rsidRPr="00881E8E">
        <w:rPr>
          <w:b/>
          <w:color w:val="7030A0"/>
          <w:lang w:eastAsia="zh-CN"/>
        </w:rPr>
        <w:t>[2]</w:t>
      </w:r>
      <w:r w:rsidR="00915E0F" w:rsidRPr="00881E8E">
        <w:rPr>
          <w:color w:val="7030A0"/>
          <w:lang w:eastAsia="zh-CN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2D5B8912" w14:textId="4CC3B34B" w:rsidR="00915E0F" w:rsidRPr="00881E8E" w:rsidRDefault="00BC3C73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CREEN: </w:t>
      </w:r>
      <w:r w:rsidR="00723BAC" w:rsidRPr="00881E8E">
        <w:rPr>
          <w:lang w:eastAsia="zh-CN"/>
        </w:rPr>
        <w:t>68230_2.4-2.10.mp4</w:t>
      </w:r>
      <w:r w:rsidR="00723BAC" w:rsidRPr="00881E8E">
        <w:rPr>
          <w:lang w:eastAsia="zh-CN"/>
        </w:rPr>
        <w:tab/>
      </w:r>
      <w:r w:rsidR="00723BAC" w:rsidRPr="00881E8E">
        <w:rPr>
          <w:lang w:eastAsia="zh-CN"/>
        </w:rPr>
        <w:tab/>
        <w:t>03:15-03:32</w:t>
      </w:r>
      <w:r w:rsidR="00915E0F" w:rsidRPr="00881E8E">
        <w:rPr>
          <w:lang w:eastAsia="zh-CN"/>
        </w:rPr>
        <w:t>.</w:t>
      </w:r>
    </w:p>
    <w:p w14:paraId="2BA63BCD" w14:textId="77777777" w:rsidR="00915E0F" w:rsidRPr="00881E8E" w:rsidRDefault="00915E0F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>Talent adjusting the stage temperature to 80 degrees Celsius.</w:t>
      </w:r>
    </w:p>
    <w:p w14:paraId="2350FB8B" w14:textId="77777777" w:rsidR="00915E0F" w:rsidRPr="00881E8E" w:rsidRDefault="00915E0F" w:rsidP="00915E0F">
      <w:pPr>
        <w:rPr>
          <w:b/>
          <w:color w:val="000000"/>
          <w:lang w:eastAsia="zh-CN"/>
        </w:rPr>
      </w:pPr>
    </w:p>
    <w:p w14:paraId="5FEC16E0" w14:textId="53FFCDC8" w:rsidR="0009426E" w:rsidRPr="00881E8E" w:rsidRDefault="0009426E" w:rsidP="0009426E">
      <w:pPr>
        <w:pStyle w:val="Narration"/>
        <w:numPr>
          <w:ilvl w:val="1"/>
          <w:numId w:val="3"/>
        </w:numPr>
        <w:rPr>
          <w:lang w:eastAsia="zh-CN"/>
        </w:rPr>
      </w:pPr>
      <w:r w:rsidRPr="00881E8E">
        <w:rPr>
          <w:rFonts w:asciiTheme="minorHAnsi" w:hAnsiTheme="minorHAnsi" w:cstheme="minorHAnsi"/>
          <w:color w:val="7030A0"/>
          <w:lang w:eastAsia="zh-CN"/>
        </w:rPr>
        <w:t xml:space="preserve">After the sample stage temperature reaches 80 degrees Celsius, </w:t>
      </w:r>
      <w:bookmarkStart w:id="5" w:name="_Hlk198843827"/>
      <w:r w:rsidRPr="00881E8E">
        <w:rPr>
          <w:rFonts w:asciiTheme="minorHAnsi" w:hAnsiTheme="minorHAnsi" w:cstheme="minorHAnsi"/>
          <w:color w:val="7030A0"/>
          <w:lang w:eastAsia="zh-CN"/>
        </w:rPr>
        <w:t>disengage the stamp with 5 micrometers per second until the wavefront is close to the hexagonal boron nitride straight edge then pick up the flake</w:t>
      </w:r>
      <w:bookmarkEnd w:id="5"/>
      <w:r w:rsidRPr="00881E8E">
        <w:rPr>
          <w:rFonts w:asciiTheme="minorHAnsi" w:hAnsiTheme="minorHAnsi" w:cstheme="minorHAnsi"/>
          <w:color w:val="7030A0"/>
          <w:lang w:eastAsia="zh-CN"/>
        </w:rPr>
        <w:t xml:space="preserve"> </w:t>
      </w:r>
      <w:r w:rsidRPr="00881E8E">
        <w:rPr>
          <w:rFonts w:asciiTheme="minorHAnsi" w:hAnsiTheme="minorHAnsi" w:cstheme="minorHAnsi"/>
          <w:color w:val="7030A0"/>
        </w:rPr>
        <w:t>with a reduced speed of</w:t>
      </w:r>
      <w:r w:rsidRPr="00881E8E">
        <w:rPr>
          <w:rFonts w:asciiTheme="minorHAnsi" w:hAnsiTheme="minorHAnsi" w:cstheme="minorHAnsi"/>
          <w:color w:val="7030A0"/>
          <w:lang w:eastAsia="zh-CN"/>
        </w:rPr>
        <w:t xml:space="preserve"> 2 micrometers per second </w:t>
      </w:r>
      <w:r w:rsidRPr="00881E8E">
        <w:rPr>
          <w:rFonts w:asciiTheme="minorHAnsi" w:hAnsiTheme="minorHAnsi" w:cstheme="minorHAnsi"/>
          <w:b/>
          <w:color w:val="7030A0"/>
          <w:lang w:eastAsia="zh-CN"/>
        </w:rPr>
        <w:t>[1]</w:t>
      </w:r>
      <w:r w:rsidRPr="00881E8E">
        <w:rPr>
          <w:rFonts w:asciiTheme="minorHAnsi" w:hAnsiTheme="minorHAnsi" w:cstheme="minorHAnsi"/>
          <w:color w:val="7030A0"/>
          <w:lang w:eastAsia="zh-CN"/>
        </w:rPr>
        <w:t xml:space="preserve">. </w:t>
      </w:r>
    </w:p>
    <w:p w14:paraId="0423792B" w14:textId="77777777" w:rsidR="0009426E" w:rsidRDefault="0009426E" w:rsidP="0009426E">
      <w:pPr>
        <w:pStyle w:val="ShotDescription"/>
        <w:ind w:left="907" w:firstLine="0"/>
        <w:rPr>
          <w:lang w:eastAsia="zh-CN"/>
        </w:rPr>
      </w:pPr>
    </w:p>
    <w:p w14:paraId="3DE8CB1B" w14:textId="0C7DAEC3" w:rsidR="00915E0F" w:rsidRPr="00881E8E" w:rsidRDefault="00A928A2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hot of </w:t>
      </w:r>
      <w:r w:rsidR="00B364AD" w:rsidRPr="00881E8E">
        <w:rPr>
          <w:lang w:eastAsia="zh-CN"/>
        </w:rPr>
        <w:t xml:space="preserve">the sample stage temperature </w:t>
      </w:r>
      <w:r w:rsidR="0009426E" w:rsidRPr="00881E8E">
        <w:rPr>
          <w:lang w:eastAsia="zh-CN"/>
        </w:rPr>
        <w:t>reaching</w:t>
      </w:r>
      <w:r w:rsidR="00B364AD" w:rsidRPr="00881E8E">
        <w:rPr>
          <w:lang w:eastAsia="zh-CN"/>
        </w:rPr>
        <w:t xml:space="preserve"> 80 degrees Celsius</w:t>
      </w:r>
      <w:r w:rsidRPr="00881E8E">
        <w:rPr>
          <w:lang w:eastAsia="zh-CN"/>
        </w:rPr>
        <w:br/>
      </w:r>
      <w:r w:rsidRPr="00881E8E">
        <w:rPr>
          <w:b/>
          <w:bCs/>
          <w:lang w:eastAsia="zh-CN"/>
        </w:rPr>
        <w:t>AND</w:t>
      </w:r>
      <w:r w:rsidRPr="00881E8E">
        <w:rPr>
          <w:b/>
          <w:bCs/>
          <w:lang w:eastAsia="zh-CN"/>
        </w:rPr>
        <w:br/>
      </w:r>
      <w:r w:rsidRPr="00881E8E">
        <w:rPr>
          <w:lang w:eastAsia="zh-CN"/>
        </w:rPr>
        <w:t>SCREEN: 68230_2.4-2.10.mp4</w:t>
      </w:r>
      <w:r w:rsidRPr="00881E8E">
        <w:rPr>
          <w:lang w:eastAsia="zh-CN"/>
        </w:rPr>
        <w:tab/>
      </w:r>
      <w:r w:rsidRPr="00881E8E">
        <w:rPr>
          <w:lang w:eastAsia="zh-CN"/>
        </w:rPr>
        <w:tab/>
        <w:t>04:02-0</w:t>
      </w:r>
      <w:r w:rsidR="00530EC8" w:rsidRPr="00881E8E">
        <w:rPr>
          <w:lang w:eastAsia="zh-CN"/>
        </w:rPr>
        <w:t>5</w:t>
      </w:r>
      <w:r w:rsidRPr="00881E8E">
        <w:rPr>
          <w:lang w:eastAsia="zh-CN"/>
        </w:rPr>
        <w:t>:</w:t>
      </w:r>
      <w:r w:rsidR="00530EC8" w:rsidRPr="00881E8E">
        <w:rPr>
          <w:lang w:eastAsia="zh-CN"/>
        </w:rPr>
        <w:t>00</w:t>
      </w:r>
      <w:r w:rsidR="00915E0F" w:rsidRPr="00881E8E">
        <w:rPr>
          <w:lang w:eastAsia="zh-CN"/>
        </w:rPr>
        <w:t>.</w:t>
      </w:r>
      <w:r w:rsidR="00BC3C73" w:rsidRPr="00881E8E">
        <w:rPr>
          <w:lang w:eastAsia="zh-CN"/>
        </w:rPr>
        <w:t xml:space="preserve"> </w:t>
      </w:r>
      <w:r w:rsidR="0009426E">
        <w:rPr>
          <w:lang w:eastAsia="zh-CN"/>
        </w:rPr>
        <w:br/>
      </w:r>
      <w:r w:rsidR="0009426E" w:rsidRPr="00EF2B2D">
        <w:rPr>
          <w:i/>
          <w:iCs/>
          <w:color w:val="3333FF"/>
          <w:lang w:eastAsia="zh-CN"/>
        </w:rPr>
        <w:t>Video Editor: Please play both shots side by side</w:t>
      </w:r>
    </w:p>
    <w:p w14:paraId="2A4EDB91" w14:textId="5858C5C8" w:rsidR="00BA7B88" w:rsidRPr="00881E8E" w:rsidRDefault="00BA7B88" w:rsidP="00BA7B88">
      <w:pPr>
        <w:pStyle w:val="ShotDescription"/>
        <w:numPr>
          <w:ilvl w:val="1"/>
          <w:numId w:val="3"/>
        </w:numPr>
        <w:rPr>
          <w:color w:val="7030A0"/>
          <w:lang w:eastAsia="zh-CN"/>
        </w:rPr>
      </w:pPr>
      <w:bookmarkStart w:id="6" w:name="_Hlk198843970"/>
      <w:r w:rsidRPr="00881E8E">
        <w:rPr>
          <w:color w:val="7030A0"/>
          <w:lang w:eastAsia="zh-CN"/>
        </w:rPr>
        <w:t xml:space="preserve">Once picked up, increase the speed to 5 micrometers per second to detach the polycarbonate film from the wafer </w:t>
      </w:r>
      <w:bookmarkEnd w:id="6"/>
      <w:r w:rsidRPr="00881E8E">
        <w:rPr>
          <w:b/>
          <w:color w:val="7030A0"/>
          <w:lang w:eastAsia="zh-CN"/>
        </w:rPr>
        <w:t>[1]</w:t>
      </w:r>
      <w:r w:rsidRPr="00881E8E">
        <w:rPr>
          <w:color w:val="7030A0"/>
          <w:lang w:eastAsia="zh-CN"/>
        </w:rPr>
        <w:t xml:space="preserve">. Switch off the stage heater and open the water-cooling system </w:t>
      </w:r>
      <w:r w:rsidRPr="00881E8E">
        <w:rPr>
          <w:b/>
          <w:color w:val="7030A0"/>
          <w:lang w:eastAsia="zh-CN"/>
        </w:rPr>
        <w:t>[</w:t>
      </w:r>
      <w:r w:rsidR="00E96355" w:rsidRPr="00881E8E">
        <w:rPr>
          <w:b/>
          <w:color w:val="7030A0"/>
          <w:lang w:eastAsia="zh-CN"/>
        </w:rPr>
        <w:t>2</w:t>
      </w:r>
      <w:r w:rsidRPr="00881E8E">
        <w:rPr>
          <w:b/>
          <w:color w:val="7030A0"/>
          <w:lang w:eastAsia="zh-CN"/>
        </w:rPr>
        <w:t>]</w:t>
      </w:r>
      <w:r w:rsidRPr="00881E8E">
        <w:rPr>
          <w:color w:val="7030A0"/>
          <w:lang w:eastAsia="zh-CN"/>
        </w:rPr>
        <w:t xml:space="preserve">. </w:t>
      </w:r>
    </w:p>
    <w:p w14:paraId="609CC999" w14:textId="234B3A2A" w:rsidR="00915E0F" w:rsidRPr="00881E8E" w:rsidRDefault="00BA7B88" w:rsidP="00915E0F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 xml:space="preserve">SCREEN: </w:t>
      </w:r>
      <w:r w:rsidR="00A928A2" w:rsidRPr="00881E8E">
        <w:rPr>
          <w:lang w:eastAsia="zh-CN"/>
        </w:rPr>
        <w:t>68230_2.4-2.10.mp4</w:t>
      </w:r>
      <w:r w:rsidR="00A928A2" w:rsidRPr="00881E8E">
        <w:rPr>
          <w:lang w:eastAsia="zh-CN"/>
        </w:rPr>
        <w:tab/>
      </w:r>
      <w:r w:rsidR="00A928A2" w:rsidRPr="00881E8E">
        <w:rPr>
          <w:lang w:eastAsia="zh-CN"/>
        </w:rPr>
        <w:tab/>
        <w:t>05:</w:t>
      </w:r>
      <w:r w:rsidR="007376D2" w:rsidRPr="00881E8E">
        <w:rPr>
          <w:lang w:eastAsia="zh-CN"/>
        </w:rPr>
        <w:t>10</w:t>
      </w:r>
      <w:r w:rsidR="00A928A2" w:rsidRPr="00881E8E">
        <w:rPr>
          <w:lang w:eastAsia="zh-CN"/>
        </w:rPr>
        <w:t>-05:2</w:t>
      </w:r>
      <w:r w:rsidR="007376D2" w:rsidRPr="00881E8E">
        <w:rPr>
          <w:lang w:eastAsia="zh-CN"/>
        </w:rPr>
        <w:t>0</w:t>
      </w:r>
      <w:r w:rsidR="00915E0F" w:rsidRPr="00881E8E">
        <w:rPr>
          <w:lang w:eastAsia="zh-CN"/>
        </w:rPr>
        <w:t>.</w:t>
      </w:r>
    </w:p>
    <w:p w14:paraId="79EECC45" w14:textId="36875051" w:rsidR="00915E0F" w:rsidRPr="00881E8E" w:rsidRDefault="00915E0F" w:rsidP="00E96355">
      <w:pPr>
        <w:pStyle w:val="ShotDescription"/>
        <w:numPr>
          <w:ilvl w:val="2"/>
          <w:numId w:val="3"/>
        </w:numPr>
        <w:rPr>
          <w:lang w:eastAsia="zh-CN"/>
        </w:rPr>
      </w:pPr>
      <w:r w:rsidRPr="00881E8E">
        <w:rPr>
          <w:lang w:eastAsia="zh-CN"/>
        </w:rPr>
        <w:t>Talent turning off the heater</w:t>
      </w:r>
      <w:r w:rsidR="00E96355" w:rsidRPr="00881E8E">
        <w:rPr>
          <w:lang w:eastAsia="zh-CN"/>
        </w:rPr>
        <w:t xml:space="preserve"> and </w:t>
      </w:r>
      <w:r w:rsidR="00BA7B88" w:rsidRPr="00881E8E">
        <w:rPr>
          <w:lang w:eastAsia="zh-CN"/>
        </w:rPr>
        <w:t xml:space="preserve">turning on the </w:t>
      </w:r>
      <w:r w:rsidRPr="00881E8E">
        <w:rPr>
          <w:lang w:eastAsia="zh-CN"/>
        </w:rPr>
        <w:t>water cooling</w:t>
      </w:r>
      <w:r w:rsidR="00BA7B88" w:rsidRPr="00881E8E">
        <w:rPr>
          <w:lang w:eastAsia="zh-CN"/>
        </w:rPr>
        <w:t xml:space="preserve"> system</w:t>
      </w:r>
      <w:r w:rsidRPr="00881E8E">
        <w:rPr>
          <w:lang w:eastAsia="zh-CN"/>
        </w:rPr>
        <w:t>.</w:t>
      </w:r>
    </w:p>
    <w:p w14:paraId="6705BD34" w14:textId="71052481" w:rsidR="00BA7B88" w:rsidRPr="00881E8E" w:rsidRDefault="00BA7B88" w:rsidP="00BA7B88">
      <w:pPr>
        <w:pStyle w:val="ShotDescription"/>
        <w:numPr>
          <w:ilvl w:val="1"/>
          <w:numId w:val="3"/>
        </w:numPr>
        <w:rPr>
          <w:color w:val="7030A0"/>
          <w:lang w:eastAsia="zh-CN"/>
        </w:rPr>
      </w:pPr>
      <w:r w:rsidRPr="00881E8E">
        <w:rPr>
          <w:color w:val="7030A0"/>
          <w:lang w:eastAsia="zh-CN"/>
        </w:rPr>
        <w:t xml:space="preserve">When the temperature drops below 45 degrees Celsius, close the water-cooling system </w:t>
      </w:r>
      <w:r w:rsidRPr="00881E8E">
        <w:rPr>
          <w:b/>
          <w:bCs/>
          <w:color w:val="7030A0"/>
          <w:lang w:eastAsia="zh-CN"/>
        </w:rPr>
        <w:t>[</w:t>
      </w:r>
      <w:r w:rsidR="00E96355" w:rsidRPr="00881E8E">
        <w:rPr>
          <w:b/>
          <w:bCs/>
          <w:color w:val="7030A0"/>
          <w:lang w:eastAsia="zh-CN"/>
        </w:rPr>
        <w:t>1</w:t>
      </w:r>
      <w:r w:rsidRPr="00881E8E">
        <w:rPr>
          <w:b/>
          <w:bCs/>
          <w:color w:val="7030A0"/>
          <w:lang w:eastAsia="zh-CN"/>
        </w:rPr>
        <w:t xml:space="preserve">]. </w:t>
      </w:r>
      <w:r w:rsidRPr="00881E8E">
        <w:rPr>
          <w:color w:val="7030A0"/>
          <w:lang w:eastAsia="zh-CN"/>
        </w:rPr>
        <w:t xml:space="preserve">Disengage the glass slide all the way up at 1 millimeter per second </w:t>
      </w:r>
      <w:r w:rsidRPr="00881E8E">
        <w:rPr>
          <w:b/>
          <w:color w:val="7030A0"/>
          <w:lang w:eastAsia="zh-CN"/>
        </w:rPr>
        <w:t>[</w:t>
      </w:r>
      <w:r w:rsidR="00E96355" w:rsidRPr="00881E8E">
        <w:rPr>
          <w:b/>
          <w:color w:val="7030A0"/>
          <w:lang w:eastAsia="zh-CN"/>
        </w:rPr>
        <w:t>2</w:t>
      </w:r>
      <w:r w:rsidRPr="00881E8E">
        <w:rPr>
          <w:b/>
          <w:color w:val="7030A0"/>
          <w:lang w:eastAsia="zh-CN"/>
        </w:rPr>
        <w:t>]</w:t>
      </w:r>
      <w:r w:rsidRPr="00881E8E">
        <w:rPr>
          <w:color w:val="7030A0"/>
          <w:lang w:eastAsia="zh-CN"/>
        </w:rPr>
        <w:t>.</w:t>
      </w:r>
    </w:p>
    <w:p w14:paraId="7F757805" w14:textId="47C4C011" w:rsidR="00BA7B88" w:rsidRPr="00881E8E" w:rsidRDefault="00BA7B88" w:rsidP="00915E0F">
      <w:pPr>
        <w:pStyle w:val="ShotDescription"/>
        <w:numPr>
          <w:ilvl w:val="2"/>
          <w:numId w:val="3"/>
        </w:numPr>
      </w:pPr>
      <w:r w:rsidRPr="00881E8E">
        <w:rPr>
          <w:lang w:eastAsia="zh-CN"/>
        </w:rPr>
        <w:t xml:space="preserve">Talent closing the water-cooling system. </w:t>
      </w:r>
    </w:p>
    <w:p w14:paraId="1229EE78" w14:textId="3D09D0EE" w:rsidR="00BA7B88" w:rsidRPr="00881E8E" w:rsidRDefault="005F5639" w:rsidP="00915E0F">
      <w:pPr>
        <w:pStyle w:val="ShotDescription"/>
        <w:numPr>
          <w:ilvl w:val="2"/>
          <w:numId w:val="3"/>
        </w:numPr>
      </w:pPr>
      <w:r w:rsidRPr="00881E8E">
        <w:rPr>
          <w:lang w:eastAsia="zh-CN"/>
        </w:rPr>
        <w:t>Shot of t</w:t>
      </w:r>
      <w:r w:rsidR="00BA7B88" w:rsidRPr="00881E8E">
        <w:rPr>
          <w:lang w:eastAsia="zh-CN"/>
        </w:rPr>
        <w:t xml:space="preserve">he glass slide being disengaged. </w:t>
      </w:r>
    </w:p>
    <w:p w14:paraId="476A4176" w14:textId="77777777" w:rsidR="000F326F" w:rsidRPr="00881E8E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88FEA8" w14:textId="52E83118" w:rsidR="000F326F" w:rsidRPr="00881E8E" w:rsidRDefault="00BA7B88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81E8E">
        <w:rPr>
          <w:rFonts w:cstheme="minorHAnsi"/>
          <w:b/>
          <w:bCs/>
        </w:rPr>
        <w:t>Picking up the Graphene Moiré Superlattice</w:t>
      </w:r>
    </w:p>
    <w:p w14:paraId="46F55058" w14:textId="7414AD67" w:rsidR="00BA7B88" w:rsidRPr="00881E8E" w:rsidRDefault="00BA7B88" w:rsidP="00BA7B88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Place the wafer with the freshly laser-cut graphene on the sample stage </w:t>
      </w:r>
      <w:r w:rsidR="00BC3C73" w:rsidRPr="00881E8E">
        <w:rPr>
          <w:bCs/>
          <w:color w:val="7030A0"/>
        </w:rPr>
        <w:t>and</w:t>
      </w:r>
      <w:r w:rsidR="00BC3C73" w:rsidRPr="00881E8E">
        <w:rPr>
          <w:b/>
          <w:color w:val="7030A0"/>
        </w:rPr>
        <w:t xml:space="preserve"> </w:t>
      </w:r>
      <w:r w:rsidR="00BC3C73" w:rsidRPr="00881E8E">
        <w:rPr>
          <w:color w:val="7030A0"/>
        </w:rPr>
        <w:t>l</w:t>
      </w:r>
      <w:r w:rsidRPr="00881E8E">
        <w:rPr>
          <w:color w:val="7030A0"/>
        </w:rPr>
        <w:t xml:space="preserve">ocate the graphene using the 10X objective </w:t>
      </w:r>
      <w:r w:rsidRPr="00881E8E">
        <w:rPr>
          <w:b/>
          <w:color w:val="7030A0"/>
        </w:rPr>
        <w:t>[</w:t>
      </w:r>
      <w:r w:rsidR="00BC3C73" w:rsidRPr="00881E8E">
        <w:rPr>
          <w:b/>
          <w:color w:val="7030A0"/>
        </w:rPr>
        <w:t>1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Adjust the flake orientation so the laser cutting lines are parallel to the hexagonal boron nitride straight edge </w:t>
      </w:r>
      <w:r w:rsidRPr="00881E8E">
        <w:rPr>
          <w:b/>
          <w:color w:val="7030A0"/>
        </w:rPr>
        <w:t>[</w:t>
      </w:r>
      <w:r w:rsidR="00BC3C73" w:rsidRPr="00881E8E">
        <w:rPr>
          <w:b/>
          <w:color w:val="7030A0"/>
        </w:rPr>
        <w:t>2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563AEDFF" w14:textId="0722B320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bookmarkStart w:id="7" w:name="_Hlk198846562"/>
      <w:r w:rsidR="00A928A2" w:rsidRPr="00881E8E">
        <w:t>68230_2.1-2.3_3.x.mp4</w:t>
      </w:r>
      <w:r w:rsidR="00A928A2" w:rsidRPr="00881E8E">
        <w:tab/>
        <w:t>06:28-06:47</w:t>
      </w:r>
      <w:bookmarkEnd w:id="7"/>
      <w:r w:rsidRPr="00881E8E">
        <w:t>.</w:t>
      </w:r>
    </w:p>
    <w:p w14:paraId="2DC93025" w14:textId="0219DDD1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06:</w:t>
      </w:r>
      <w:r w:rsidR="007376D2" w:rsidRPr="00881E8E">
        <w:t>47</w:t>
      </w:r>
      <w:r w:rsidR="00A928A2" w:rsidRPr="00881E8E">
        <w:t>-0</w:t>
      </w:r>
      <w:r w:rsidR="007376D2" w:rsidRPr="00881E8E">
        <w:t>7</w:t>
      </w:r>
      <w:r w:rsidR="00A928A2" w:rsidRPr="00881E8E">
        <w:t>:</w:t>
      </w:r>
      <w:r w:rsidR="007376D2" w:rsidRPr="00881E8E">
        <w:t>01</w:t>
      </w:r>
      <w:r w:rsidRPr="00881E8E">
        <w:t>.</w:t>
      </w:r>
    </w:p>
    <w:p w14:paraId="1A48D37C" w14:textId="77777777" w:rsidR="00BA7B88" w:rsidRPr="00881E8E" w:rsidRDefault="00BA7B88" w:rsidP="00BA7B88"/>
    <w:p w14:paraId="76E5FFEE" w14:textId="1DD61D05" w:rsidR="00BA7B88" w:rsidRPr="00881E8E" w:rsidRDefault="00BA7B88" w:rsidP="00BA7B88">
      <w:pPr>
        <w:pStyle w:val="Narration"/>
        <w:numPr>
          <w:ilvl w:val="1"/>
          <w:numId w:val="3"/>
        </w:numPr>
      </w:pPr>
      <w:r w:rsidRPr="00881E8E">
        <w:rPr>
          <w:color w:val="7030A0"/>
        </w:rPr>
        <w:t xml:space="preserve">Outline the graphene boundary in Inkscape, including the laser-cutting lines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r w:rsidRPr="00881E8E">
        <w:rPr>
          <w:strike/>
        </w:rPr>
        <w:t xml:space="preserve">Use </w:t>
      </w:r>
      <w:r w:rsidRPr="00881E8E">
        <w:rPr>
          <w:b/>
          <w:strike/>
        </w:rPr>
        <w:t>Peek Through</w:t>
      </w:r>
      <w:r w:rsidRPr="00881E8E">
        <w:rPr>
          <w:strike/>
        </w:rPr>
        <w:t xml:space="preserve"> to make the drawing semi-transparent while floating above the camera window </w:t>
      </w:r>
      <w:r w:rsidRPr="00881E8E">
        <w:rPr>
          <w:b/>
          <w:strike/>
        </w:rPr>
        <w:t>[2]</w:t>
      </w:r>
      <w:r w:rsidRPr="00881E8E">
        <w:rPr>
          <w:strike/>
        </w:rPr>
        <w:t>.</w:t>
      </w:r>
      <w:r w:rsidR="007376D2" w:rsidRPr="00881E8E">
        <w:rPr>
          <w:strike/>
        </w:rPr>
        <w:br/>
      </w:r>
    </w:p>
    <w:p w14:paraId="70983D07" w14:textId="355F41BD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REEN: </w:t>
      </w:r>
      <w:bookmarkStart w:id="8" w:name="_Hlk198846774"/>
      <w:r w:rsidR="00A928A2" w:rsidRPr="00881E8E">
        <w:t>68230_2.1-2.3_3.x.mp4</w:t>
      </w:r>
      <w:r w:rsidR="00A928A2" w:rsidRPr="00881E8E">
        <w:tab/>
      </w:r>
      <w:r w:rsidR="007376D2" w:rsidRPr="00881E8E">
        <w:t xml:space="preserve">07:05 </w:t>
      </w:r>
      <w:r w:rsidR="007376D2" w:rsidRPr="00881E8E">
        <w:br/>
      </w:r>
      <w:r w:rsidR="007376D2" w:rsidRPr="00881E8E">
        <w:rPr>
          <w:i/>
          <w:iCs/>
          <w:color w:val="0000FF"/>
        </w:rPr>
        <w:t>Video Editor: Please freeze frame here</w:t>
      </w:r>
      <w:r w:rsidR="007376D2" w:rsidRPr="00881E8E">
        <w:rPr>
          <w:i/>
          <w:iCs/>
        </w:rPr>
        <w:t xml:space="preserve"> </w:t>
      </w:r>
      <w:r w:rsidRPr="00881E8E">
        <w:t>.</w:t>
      </w:r>
      <w:bookmarkEnd w:id="8"/>
    </w:p>
    <w:p w14:paraId="1B6A2138" w14:textId="302A8595" w:rsidR="00BA7B88" w:rsidRPr="00881E8E" w:rsidRDefault="00BA7B88" w:rsidP="00BA7B88">
      <w:pPr>
        <w:pStyle w:val="ShotDescription"/>
        <w:numPr>
          <w:ilvl w:val="2"/>
          <w:numId w:val="3"/>
        </w:numPr>
        <w:rPr>
          <w:strike/>
        </w:rPr>
      </w:pPr>
      <w:r w:rsidRPr="00881E8E">
        <w:rPr>
          <w:strike/>
        </w:rPr>
        <w:t xml:space="preserve">SCREEN: </w:t>
      </w:r>
      <w:r w:rsidRPr="00881E8E">
        <w:rPr>
          <w:b/>
          <w:strike/>
        </w:rPr>
        <w:t xml:space="preserve">Peek Through </w:t>
      </w:r>
      <w:r w:rsidRPr="00881E8E">
        <w:rPr>
          <w:bCs/>
          <w:strike/>
        </w:rPr>
        <w:t>is being used</w:t>
      </w:r>
      <w:r w:rsidRPr="00881E8E">
        <w:rPr>
          <w:strike/>
        </w:rPr>
        <w:t xml:space="preserve"> to make the drawing semi-transparent.</w:t>
      </w:r>
      <w:r w:rsidR="007376D2">
        <w:rPr>
          <w:strike/>
        </w:rPr>
        <w:br/>
      </w:r>
      <w:r w:rsidR="007376D2" w:rsidRPr="00EF2B2D">
        <w:rPr>
          <w:b/>
          <w:bCs/>
          <w:highlight w:val="green"/>
        </w:rPr>
        <w:t>NOTE: Shot deleted by Authors</w:t>
      </w:r>
    </w:p>
    <w:p w14:paraId="51891591" w14:textId="77777777" w:rsidR="00BA7B88" w:rsidRDefault="00BA7B88" w:rsidP="00BA7B88"/>
    <w:p w14:paraId="130D4CAC" w14:textId="03854C56" w:rsidR="00BA7B88" w:rsidRPr="00881E8E" w:rsidRDefault="00BA7B88" w:rsidP="00BC3C73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Now, move </w:t>
      </w:r>
      <w:r w:rsidR="00BC3C73" w:rsidRPr="00881E8E">
        <w:rPr>
          <w:color w:val="7030A0"/>
        </w:rPr>
        <w:t>the glass slide with the top hexagonal boron nitride flake</w:t>
      </w:r>
      <w:r w:rsidRPr="00881E8E">
        <w:rPr>
          <w:color w:val="7030A0"/>
        </w:rPr>
        <w:t xml:space="preserve"> to the pre-engage position with the PC/PDMS stamp 2 millimeters above the graphene wafer </w:t>
      </w:r>
      <w:r w:rsidRPr="00881E8E">
        <w:rPr>
          <w:b/>
          <w:color w:val="7030A0"/>
        </w:rPr>
        <w:t>[</w:t>
      </w:r>
      <w:r w:rsidR="00BC3C73" w:rsidRPr="00881E8E">
        <w:rPr>
          <w:b/>
          <w:color w:val="7030A0"/>
        </w:rPr>
        <w:t>1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  <w:r w:rsidR="00BC3C73" w:rsidRPr="00881E8E">
        <w:rPr>
          <w:color w:val="7030A0"/>
        </w:rPr>
        <w:t xml:space="preserve"> </w:t>
      </w:r>
      <w:r w:rsidR="007376D2" w:rsidRPr="00881E8E">
        <w:rPr>
          <w:color w:val="7030A0"/>
        </w:rPr>
        <w:t>Align the flake’s straight edge with the center of the laser-cut line to match the hexagonal boron nitride with the graphene drawing</w:t>
      </w:r>
      <w:r w:rsidR="007376D2" w:rsidRPr="00881E8E" w:rsidDel="007376D2">
        <w:rPr>
          <w:color w:val="7030A0"/>
        </w:rPr>
        <w:t xml:space="preserve"> </w:t>
      </w:r>
      <w:r w:rsidR="00BC3C73" w:rsidRPr="00881E8E">
        <w:rPr>
          <w:b/>
          <w:color w:val="7030A0"/>
        </w:rPr>
        <w:t>[2]</w:t>
      </w:r>
      <w:r w:rsidR="00BC3C73" w:rsidRPr="00881E8E">
        <w:rPr>
          <w:color w:val="7030A0"/>
        </w:rPr>
        <w:t xml:space="preserve">. </w:t>
      </w:r>
      <w:bookmarkStart w:id="9" w:name="_Hlk198848195"/>
      <w:r w:rsidR="00BC3C73" w:rsidRPr="00881E8E">
        <w:rPr>
          <w:color w:val="7030A0"/>
        </w:rPr>
        <w:t>Tune the microscope to focus on the graphene and align it to its Inkscape drawing</w:t>
      </w:r>
      <w:bookmarkEnd w:id="9"/>
      <w:r w:rsidR="00BC3C73" w:rsidRPr="00881E8E">
        <w:rPr>
          <w:color w:val="7030A0"/>
        </w:rPr>
        <w:t xml:space="preserve"> </w:t>
      </w:r>
      <w:r w:rsidR="00BC3C73" w:rsidRPr="00881E8E">
        <w:rPr>
          <w:b/>
          <w:color w:val="7030A0"/>
        </w:rPr>
        <w:t>[3]</w:t>
      </w:r>
      <w:r w:rsidR="00BC3C73" w:rsidRPr="00881E8E">
        <w:rPr>
          <w:color w:val="7030A0"/>
        </w:rPr>
        <w:t xml:space="preserve">. </w:t>
      </w:r>
    </w:p>
    <w:p w14:paraId="004312AB" w14:textId="440B9598" w:rsidR="00BA7B88" w:rsidRPr="00881E8E" w:rsidRDefault="005F5639" w:rsidP="00BA7B88">
      <w:pPr>
        <w:pStyle w:val="ShotDescription"/>
        <w:numPr>
          <w:ilvl w:val="2"/>
          <w:numId w:val="3"/>
        </w:numPr>
      </w:pPr>
      <w:r w:rsidRPr="00881E8E">
        <w:lastRenderedPageBreak/>
        <w:t>Shot of t</w:t>
      </w:r>
      <w:r w:rsidR="00BA7B88" w:rsidRPr="00881E8E">
        <w:t>he glass slide being moved to the pre-engage position with the top flake above the wafer.</w:t>
      </w:r>
    </w:p>
    <w:p w14:paraId="3C5704F7" w14:textId="18032C76" w:rsidR="00BC3C73" w:rsidRPr="00881E8E" w:rsidRDefault="00BC3C73" w:rsidP="00BC3C73">
      <w:pPr>
        <w:pStyle w:val="ShotDescription"/>
        <w:numPr>
          <w:ilvl w:val="2"/>
          <w:numId w:val="3"/>
        </w:numPr>
      </w:pPr>
      <w:r w:rsidRPr="00881E8E">
        <w:t xml:space="preserve">SCREEN: </w:t>
      </w:r>
      <w:bookmarkStart w:id="10" w:name="_Hlk198848093"/>
      <w:r w:rsidR="00A928A2" w:rsidRPr="00881E8E">
        <w:t>68230_2.1-2.3_3.x.mp4</w:t>
      </w:r>
      <w:r w:rsidR="00A928A2" w:rsidRPr="00881E8E">
        <w:tab/>
        <w:t>08:2</w:t>
      </w:r>
      <w:r w:rsidR="007376D2" w:rsidRPr="00881E8E">
        <w:t>2</w:t>
      </w:r>
      <w:r w:rsidR="00A928A2" w:rsidRPr="00881E8E">
        <w:t>-08:35</w:t>
      </w:r>
      <w:r w:rsidR="00A928A2" w:rsidRPr="00881E8E">
        <w:tab/>
      </w:r>
      <w:bookmarkEnd w:id="10"/>
      <w:r w:rsidRPr="00881E8E">
        <w:t>.</w:t>
      </w:r>
    </w:p>
    <w:p w14:paraId="21FF2379" w14:textId="4CCD5E1E" w:rsidR="00BC3C73" w:rsidRPr="00881E8E" w:rsidRDefault="00BC3C73" w:rsidP="00BC3C73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A928A2" w:rsidRPr="00881E8E">
        <w:t>68230_2.1-2.3_3.x.mp4</w:t>
      </w:r>
      <w:r w:rsidR="00A928A2" w:rsidRPr="00881E8E">
        <w:tab/>
        <w:t>08:45-08:54</w:t>
      </w:r>
      <w:r w:rsidRPr="00881E8E">
        <w:t>.</w:t>
      </w:r>
    </w:p>
    <w:p w14:paraId="61402062" w14:textId="45A525D0" w:rsidR="00BA7B88" w:rsidRPr="00881E8E" w:rsidRDefault="00BA7B88" w:rsidP="00BA7B88">
      <w:pPr>
        <w:pStyle w:val="ShotDescrip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Then, </w:t>
      </w:r>
      <w:bookmarkStart w:id="11" w:name="_Hlk198848385"/>
      <w:r w:rsidRPr="00881E8E">
        <w:rPr>
          <w:color w:val="7030A0"/>
        </w:rPr>
        <w:t xml:space="preserve">focus on the top flake and move the glass slide in XY </w:t>
      </w:r>
      <w:r w:rsidR="00CE0E58" w:rsidRPr="00881E8E">
        <w:rPr>
          <w:i/>
          <w:iCs/>
          <w:color w:val="7030A0"/>
        </w:rPr>
        <w:t xml:space="preserve">(X-Y) </w:t>
      </w:r>
      <w:r w:rsidRPr="00881E8E">
        <w:rPr>
          <w:color w:val="7030A0"/>
        </w:rPr>
        <w:t xml:space="preserve">direction to align it to its drawing </w:t>
      </w:r>
      <w:bookmarkEnd w:id="11"/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bookmarkStart w:id="12" w:name="_Hlk198848451"/>
      <w:r w:rsidR="00E96355" w:rsidRPr="00881E8E">
        <w:rPr>
          <w:color w:val="7030A0"/>
        </w:rPr>
        <w:t xml:space="preserve">After </w:t>
      </w:r>
      <w:r w:rsidR="00BC3C73" w:rsidRPr="00881E8E">
        <w:rPr>
          <w:color w:val="7030A0"/>
        </w:rPr>
        <w:t>refocusing</w:t>
      </w:r>
      <w:r w:rsidRPr="00881E8E">
        <w:rPr>
          <w:color w:val="7030A0"/>
        </w:rPr>
        <w:t xml:space="preserve"> on </w:t>
      </w:r>
      <w:r w:rsidR="001445E8" w:rsidRPr="00881E8E">
        <w:rPr>
          <w:rFonts w:hint="eastAsia"/>
          <w:color w:val="7030A0"/>
          <w:lang w:eastAsia="zh-CN"/>
        </w:rPr>
        <w:t xml:space="preserve">a focal plane </w:t>
      </w:r>
      <w:r w:rsidR="001445E8" w:rsidRPr="00881E8E">
        <w:rPr>
          <w:color w:val="7030A0"/>
          <w:lang w:eastAsia="zh-CN"/>
        </w:rPr>
        <w:t>slightly</w:t>
      </w:r>
      <w:r w:rsidR="001445E8" w:rsidRPr="00881E8E">
        <w:rPr>
          <w:rFonts w:hint="eastAsia"/>
          <w:color w:val="7030A0"/>
          <w:lang w:eastAsia="zh-CN"/>
        </w:rPr>
        <w:t xml:space="preserve"> higher than </w:t>
      </w:r>
      <w:r w:rsidRPr="00881E8E">
        <w:rPr>
          <w:color w:val="7030A0"/>
        </w:rPr>
        <w:t>the pre-cut graphene</w:t>
      </w:r>
      <w:r w:rsidR="00E96355" w:rsidRPr="00881E8E">
        <w:rPr>
          <w:color w:val="7030A0"/>
        </w:rPr>
        <w:t>, e</w:t>
      </w:r>
      <w:r w:rsidRPr="00881E8E">
        <w:rPr>
          <w:color w:val="7030A0"/>
        </w:rPr>
        <w:t>ngage the glass slide downward at 0.1 millimeter per second until the top flake comes into focus</w:t>
      </w:r>
      <w:bookmarkEnd w:id="12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2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0607DCE0" w14:textId="7DA08806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A928A2" w:rsidRPr="00881E8E">
        <w:t>68230_2.1-2.3_3.x.mp4</w:t>
      </w:r>
      <w:r w:rsidR="00A928A2" w:rsidRPr="00881E8E">
        <w:tab/>
        <w:t>09:07-09:19</w:t>
      </w:r>
      <w:r w:rsidRPr="00881E8E">
        <w:t xml:space="preserve">. </w:t>
      </w:r>
    </w:p>
    <w:p w14:paraId="062D7290" w14:textId="128F5A4C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A928A2" w:rsidRPr="00881E8E">
        <w:t>68230_2.1-2.3_3.x.mp4</w:t>
      </w:r>
      <w:r w:rsidR="00A928A2" w:rsidRPr="00881E8E">
        <w:tab/>
        <w:t>09:38-09:55</w:t>
      </w:r>
    </w:p>
    <w:p w14:paraId="1890A700" w14:textId="77777777" w:rsidR="00BA7B88" w:rsidRPr="00881E8E" w:rsidRDefault="00BA7B88" w:rsidP="00BA7B88"/>
    <w:p w14:paraId="006376AF" w14:textId="6D7061A5" w:rsidR="00BA7B88" w:rsidRPr="00881E8E" w:rsidRDefault="00BA7B88" w:rsidP="00BA7B88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Refocus on the graphene and set the speed to 5 micrometers per second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>.</w:t>
      </w:r>
      <w:bookmarkStart w:id="13" w:name="_Hlk198848985"/>
      <w:r w:rsidRPr="00881E8E">
        <w:rPr>
          <w:color w:val="7030A0"/>
        </w:rPr>
        <w:t xml:space="preserve"> Engage the stamp slowly until the flake becomes roughly visible while ensuring no contact with the wafer</w:t>
      </w:r>
      <w:bookmarkEnd w:id="13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2</w:t>
      </w:r>
      <w:r w:rsidR="00E96355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</w:t>
      </w:r>
      <w:bookmarkStart w:id="14" w:name="_Hlk198849023"/>
      <w:r w:rsidRPr="00881E8E">
        <w:rPr>
          <w:color w:val="7030A0"/>
        </w:rPr>
        <w:t xml:space="preserve">Continue to engage the stamp downward until it contacts the wafer </w:t>
      </w:r>
      <w:bookmarkEnd w:id="14"/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3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73C7553A" w14:textId="5955BA26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10:13-10:25</w:t>
      </w:r>
    </w:p>
    <w:p w14:paraId="39C4A3DA" w14:textId="48D33B64" w:rsidR="00BA7B88" w:rsidRPr="00881E8E" w:rsidRDefault="00BA7B88" w:rsidP="00E96355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10:30-10:54</w:t>
      </w:r>
      <w:r w:rsidRPr="00881E8E">
        <w:t>.</w:t>
      </w:r>
      <w:r w:rsidR="00E96355" w:rsidRPr="00881E8E">
        <w:t xml:space="preserve"> </w:t>
      </w:r>
      <w:r w:rsidR="00E96355" w:rsidRPr="00881E8E">
        <w:rPr>
          <w:b/>
          <w:bCs/>
        </w:rPr>
        <w:t xml:space="preserve">TXT: </w:t>
      </w:r>
      <w:bookmarkStart w:id="15" w:name="_Hlk198848993"/>
      <w:r w:rsidR="00E96355" w:rsidRPr="00881E8E">
        <w:rPr>
          <w:b/>
          <w:bCs/>
        </w:rPr>
        <w:t>Realign both the graphene and hBN to their drawings</w:t>
      </w:r>
      <w:r w:rsidRPr="00881E8E">
        <w:t xml:space="preserve"> </w:t>
      </w:r>
      <w:bookmarkEnd w:id="15"/>
    </w:p>
    <w:p w14:paraId="47CEB6AD" w14:textId="244F549E" w:rsidR="00BA7B88" w:rsidRPr="00881E8E" w:rsidRDefault="00215E4A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11:21-11:38</w:t>
      </w:r>
      <w:r w:rsidRPr="00881E8E">
        <w:t xml:space="preserve">. </w:t>
      </w:r>
    </w:p>
    <w:p w14:paraId="6042F026" w14:textId="77777777" w:rsidR="00BA7B88" w:rsidRPr="00881E8E" w:rsidRDefault="00BA7B88" w:rsidP="00BA7B88"/>
    <w:p w14:paraId="0303D1D4" w14:textId="2BC6BC01" w:rsidR="00BA7B88" w:rsidRPr="00881E8E" w:rsidRDefault="00255005" w:rsidP="005F5639">
      <w:pPr>
        <w:pStyle w:val="Narration"/>
        <w:numPr>
          <w:ilvl w:val="1"/>
          <w:numId w:val="3"/>
        </w:numPr>
        <w:rPr>
          <w:color w:val="7030A0"/>
        </w:rPr>
      </w:pPr>
      <w:bookmarkStart w:id="16" w:name="_Hlk198849070"/>
      <w:r w:rsidRPr="00881E8E">
        <w:rPr>
          <w:rFonts w:hint="eastAsia"/>
          <w:color w:val="7030A0"/>
          <w:lang w:eastAsia="zh-CN"/>
        </w:rPr>
        <w:t>E</w:t>
      </w:r>
      <w:r w:rsidR="00BA7B88" w:rsidRPr="00881E8E">
        <w:rPr>
          <w:color w:val="7030A0"/>
        </w:rPr>
        <w:t xml:space="preserve">ngage the stamp at </w:t>
      </w:r>
      <w:r w:rsidR="009E3D68" w:rsidRPr="00881E8E">
        <w:rPr>
          <w:color w:val="7030A0"/>
        </w:rPr>
        <w:t>0.</w:t>
      </w:r>
      <w:r w:rsidR="00BA7B88" w:rsidRPr="00881E8E">
        <w:rPr>
          <w:color w:val="7030A0"/>
        </w:rPr>
        <w:t xml:space="preserve">5 micrometers per second until the wavefront is close to the left edge of the </w:t>
      </w:r>
      <w:r w:rsidR="00215E4A" w:rsidRPr="00881E8E">
        <w:rPr>
          <w:color w:val="7030A0"/>
        </w:rPr>
        <w:t>flake</w:t>
      </w:r>
      <w:r w:rsidR="00BA7B88" w:rsidRPr="00881E8E">
        <w:rPr>
          <w:color w:val="7030A0"/>
        </w:rPr>
        <w:t xml:space="preserve"> </w:t>
      </w:r>
      <w:bookmarkEnd w:id="16"/>
      <w:r w:rsidR="00BA7B88" w:rsidRPr="00881E8E">
        <w:rPr>
          <w:b/>
          <w:color w:val="7030A0"/>
        </w:rPr>
        <w:t>[1]</w:t>
      </w:r>
      <w:r w:rsidR="00BA7B88" w:rsidRPr="00881E8E">
        <w:rPr>
          <w:color w:val="7030A0"/>
        </w:rPr>
        <w:t xml:space="preserve">. </w:t>
      </w:r>
      <w:bookmarkStart w:id="17" w:name="_Hlk198849194"/>
      <w:r w:rsidR="00BA7B88" w:rsidRPr="00881E8E">
        <w:rPr>
          <w:color w:val="7030A0"/>
        </w:rPr>
        <w:t>Reduce the speed to 0.02 micrometers per second</w:t>
      </w:r>
      <w:r w:rsidR="00215E4A" w:rsidRPr="00881E8E">
        <w:rPr>
          <w:color w:val="7030A0"/>
        </w:rPr>
        <w:t xml:space="preserve"> </w:t>
      </w:r>
      <w:r w:rsidR="00BA7B88" w:rsidRPr="00881E8E">
        <w:rPr>
          <w:color w:val="7030A0"/>
        </w:rPr>
        <w:t>and continue engagement to contact the first graphene piece</w:t>
      </w:r>
      <w:bookmarkEnd w:id="17"/>
      <w:r w:rsidR="00BA7B88" w:rsidRPr="00881E8E">
        <w:rPr>
          <w:color w:val="7030A0"/>
        </w:rPr>
        <w:t xml:space="preserve"> </w:t>
      </w:r>
      <w:r w:rsidR="00BA7B88"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2</w:t>
      </w:r>
      <w:r w:rsidR="00BA7B88" w:rsidRPr="00881E8E">
        <w:rPr>
          <w:b/>
          <w:color w:val="7030A0"/>
        </w:rPr>
        <w:t>]</w:t>
      </w:r>
      <w:r w:rsidR="00BA7B88" w:rsidRPr="00881E8E">
        <w:rPr>
          <w:color w:val="7030A0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2FD12211" w14:textId="19F17DEF" w:rsidR="00BA7B88" w:rsidRPr="00881E8E" w:rsidRDefault="00215E4A" w:rsidP="00E96355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11:47-12:09</w:t>
      </w:r>
      <w:r w:rsidRPr="00881E8E">
        <w:t xml:space="preserve">. </w:t>
      </w:r>
    </w:p>
    <w:p w14:paraId="4A37DE4C" w14:textId="607905E0" w:rsidR="00215E4A" w:rsidRPr="00881E8E" w:rsidRDefault="00215E4A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12:09-</w:t>
      </w:r>
      <w:r w:rsidR="00711081" w:rsidRPr="00881E8E">
        <w:t xml:space="preserve">12:20,15:58-16:14 </w:t>
      </w:r>
      <w:r w:rsidRPr="00881E8E">
        <w:t xml:space="preserve">. </w:t>
      </w:r>
    </w:p>
    <w:p w14:paraId="0514A0D9" w14:textId="77777777" w:rsidR="00BA7B88" w:rsidRPr="00881E8E" w:rsidRDefault="00BA7B88" w:rsidP="00BA7B88"/>
    <w:p w14:paraId="036B60EE" w14:textId="3ABF0D93" w:rsidR="00BA7B88" w:rsidRPr="00881E8E" w:rsidRDefault="00BA7B88" w:rsidP="00BA7B88">
      <w:pPr>
        <w:pStyle w:val="Narration"/>
        <w:numPr>
          <w:ilvl w:val="1"/>
          <w:numId w:val="3"/>
        </w:numPr>
        <w:rPr>
          <w:color w:val="7030A0"/>
        </w:rPr>
      </w:pPr>
      <w:bookmarkStart w:id="18" w:name="_Hlk198849413"/>
      <w:r w:rsidRPr="00881E8E">
        <w:rPr>
          <w:color w:val="7030A0"/>
        </w:rPr>
        <w:t xml:space="preserve">Once the </w:t>
      </w:r>
      <w:r w:rsidR="00215E4A" w:rsidRPr="00881E8E">
        <w:rPr>
          <w:color w:val="7030A0"/>
        </w:rPr>
        <w:t>flake</w:t>
      </w:r>
      <w:r w:rsidRPr="00881E8E">
        <w:rPr>
          <w:color w:val="7030A0"/>
        </w:rPr>
        <w:t xml:space="preserve"> fully covers the first graphene piece and is pinned at the straight edge, stop the engagement</w:t>
      </w:r>
      <w:bookmarkEnd w:id="18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bookmarkStart w:id="19" w:name="_Hlk198849434"/>
      <w:r w:rsidRPr="00881E8E">
        <w:rPr>
          <w:color w:val="7030A0"/>
        </w:rPr>
        <w:t>Clear hysteresis by moving the stage upward at 5 micrometers per second until the wavefront starts retracting</w:t>
      </w:r>
      <w:bookmarkEnd w:id="19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2]</w:t>
      </w:r>
      <w:r w:rsidRPr="00881E8E">
        <w:rPr>
          <w:color w:val="7030A0"/>
        </w:rPr>
        <w:t>.</w:t>
      </w:r>
      <w:r w:rsidR="005F5639" w:rsidRPr="00881E8E">
        <w:rPr>
          <w:b/>
          <w:bCs/>
          <w:color w:val="7030A0"/>
          <w:lang w:eastAsia="zh-CN"/>
        </w:rPr>
        <w:t xml:space="preserve"> </w:t>
      </w:r>
    </w:p>
    <w:p w14:paraId="49723180" w14:textId="3007F76E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</w:r>
      <w:r w:rsidR="00711081" w:rsidRPr="00881E8E">
        <w:t>20:40</w:t>
      </w:r>
      <w:r w:rsidR="00A928A2" w:rsidRPr="00881E8E">
        <w:t>-21:03</w:t>
      </w:r>
    </w:p>
    <w:p w14:paraId="3CE1C754" w14:textId="0529368C" w:rsidR="00BA7B88" w:rsidRPr="00881E8E" w:rsidRDefault="00215E4A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21:03-21:16</w:t>
      </w:r>
    </w:p>
    <w:p w14:paraId="3CA8B476" w14:textId="77777777" w:rsidR="00BA7B88" w:rsidRPr="00881E8E" w:rsidRDefault="00BA7B88" w:rsidP="00BA7B88"/>
    <w:p w14:paraId="2F1FEFA1" w14:textId="016020A9" w:rsidR="00BA7B88" w:rsidRPr="00881E8E" w:rsidRDefault="00BA7B88" w:rsidP="00BA7B88">
      <w:pPr>
        <w:pStyle w:val="Narration"/>
        <w:numPr>
          <w:ilvl w:val="1"/>
          <w:numId w:val="3"/>
        </w:numPr>
        <w:rPr>
          <w:color w:val="7030A0"/>
        </w:rPr>
      </w:pPr>
      <w:bookmarkStart w:id="20" w:name="_Hlk198849483"/>
      <w:r w:rsidRPr="00881E8E">
        <w:rPr>
          <w:color w:val="7030A0"/>
        </w:rPr>
        <w:t xml:space="preserve">Set a disengaging speed of 0.02 micrometers per second to pick up the graphene gently </w:t>
      </w:r>
      <w:bookmarkEnd w:id="20"/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bookmarkStart w:id="21" w:name="_Hlk198849633"/>
      <w:r w:rsidR="00E96355" w:rsidRPr="00881E8E">
        <w:rPr>
          <w:color w:val="7030A0"/>
        </w:rPr>
        <w:t>When</w:t>
      </w:r>
      <w:r w:rsidRPr="00881E8E">
        <w:rPr>
          <w:color w:val="7030A0"/>
        </w:rPr>
        <w:t xml:space="preserve"> the wavefront move</w:t>
      </w:r>
      <w:r w:rsidR="00E96355" w:rsidRPr="00881E8E">
        <w:rPr>
          <w:color w:val="7030A0"/>
        </w:rPr>
        <w:t>d</w:t>
      </w:r>
      <w:r w:rsidRPr="00881E8E">
        <w:rPr>
          <w:color w:val="7030A0"/>
        </w:rPr>
        <w:t xml:space="preserve"> away from the </w:t>
      </w:r>
      <w:r w:rsidR="00215E4A" w:rsidRPr="00881E8E">
        <w:rPr>
          <w:color w:val="7030A0"/>
        </w:rPr>
        <w:t>flake</w:t>
      </w:r>
      <w:r w:rsidR="00E96355" w:rsidRPr="00881E8E">
        <w:rPr>
          <w:b/>
          <w:color w:val="7030A0"/>
        </w:rPr>
        <w:t xml:space="preserve">, </w:t>
      </w:r>
      <w:r w:rsidR="00215E4A" w:rsidRPr="00881E8E">
        <w:rPr>
          <w:color w:val="7030A0"/>
        </w:rPr>
        <w:t>i</w:t>
      </w:r>
      <w:r w:rsidRPr="00881E8E">
        <w:rPr>
          <w:color w:val="7030A0"/>
        </w:rPr>
        <w:t>ncrease the speed to 5 micrometers per second to fully detach the stamp from the wafer</w:t>
      </w:r>
      <w:bookmarkEnd w:id="21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2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</w:p>
    <w:p w14:paraId="7738C861" w14:textId="3CE2BD87" w:rsidR="00BA7B88" w:rsidRPr="00881E8E" w:rsidRDefault="00C171F9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A928A2" w:rsidRPr="00881E8E">
        <w:tab/>
        <w:t>21:</w:t>
      </w:r>
      <w:r w:rsidR="00711081" w:rsidRPr="00881E8E">
        <w:t xml:space="preserve">22-21:45 </w:t>
      </w:r>
      <w:r w:rsidR="00BA7B88" w:rsidRPr="00881E8E">
        <w:t>.</w:t>
      </w:r>
    </w:p>
    <w:p w14:paraId="48897B0B" w14:textId="618DC29A" w:rsidR="00BA7B88" w:rsidRPr="00881E8E" w:rsidRDefault="00215E4A" w:rsidP="00BA7B88">
      <w:pPr>
        <w:pStyle w:val="ShotDescription"/>
        <w:numPr>
          <w:ilvl w:val="2"/>
          <w:numId w:val="3"/>
        </w:numPr>
      </w:pPr>
      <w:r w:rsidRPr="00881E8E">
        <w:lastRenderedPageBreak/>
        <w:t xml:space="preserve">SCOPE/SCREEN: </w:t>
      </w:r>
      <w:r w:rsidR="00A928A2" w:rsidRPr="00881E8E">
        <w:t>68230_2.1-2.3_3.x.mp4</w:t>
      </w:r>
      <w:r w:rsidR="00A928A2" w:rsidRPr="00881E8E">
        <w:tab/>
        <w:t>41:07-41:32</w:t>
      </w:r>
    </w:p>
    <w:p w14:paraId="5D4230DB" w14:textId="77777777" w:rsidR="00BA7B88" w:rsidRPr="00881E8E" w:rsidRDefault="00BA7B88" w:rsidP="00BA7B88"/>
    <w:p w14:paraId="4F5935EC" w14:textId="07CD2E57" w:rsidR="00BA7B88" w:rsidRPr="00881E8E" w:rsidRDefault="00215E4A" w:rsidP="00BA7B88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Now </w:t>
      </w:r>
      <w:bookmarkStart w:id="22" w:name="_Hlk198849722"/>
      <w:r w:rsidRPr="00881E8E">
        <w:rPr>
          <w:color w:val="7030A0"/>
        </w:rPr>
        <w:t>c</w:t>
      </w:r>
      <w:r w:rsidR="00BA7B88" w:rsidRPr="00881E8E">
        <w:rPr>
          <w:color w:val="7030A0"/>
        </w:rPr>
        <w:t>opy the entire graphene drawing in Inkscape and rotate it by the desired twist angle</w:t>
      </w:r>
      <w:bookmarkEnd w:id="22"/>
      <w:r w:rsidR="00BA7B88" w:rsidRPr="00881E8E">
        <w:rPr>
          <w:color w:val="7030A0"/>
        </w:rPr>
        <w:t xml:space="preserve"> </w:t>
      </w:r>
      <w:r w:rsidR="00BA7B88"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1</w:t>
      </w:r>
      <w:r w:rsidR="00BA7B88" w:rsidRPr="00881E8E">
        <w:rPr>
          <w:b/>
          <w:color w:val="7030A0"/>
        </w:rPr>
        <w:t>]</w:t>
      </w:r>
      <w:r w:rsidR="00BA7B88" w:rsidRPr="00881E8E">
        <w:rPr>
          <w:color w:val="7030A0"/>
        </w:rPr>
        <w:t>.</w:t>
      </w:r>
    </w:p>
    <w:p w14:paraId="2C767BF2" w14:textId="5CD699EB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A928A2" w:rsidRPr="00881E8E">
        <w:t>68230_2.1-2.3_3.x.mp4</w:t>
      </w:r>
      <w:r w:rsidR="00711081" w:rsidRPr="00881E8E">
        <w:tab/>
        <w:t>41:53-42:15</w:t>
      </w:r>
      <w:r w:rsidR="00711081" w:rsidRPr="00881E8E">
        <w:br/>
      </w:r>
      <w:r w:rsidR="00711081" w:rsidRPr="00881E8E">
        <w:rPr>
          <w:i/>
          <w:iCs/>
          <w:color w:val="0000FF"/>
        </w:rPr>
        <w:t xml:space="preserve">Video Editor: Please speed up the video </w:t>
      </w:r>
      <w:r w:rsidR="00E96355" w:rsidRPr="00881E8E">
        <w:t xml:space="preserve">. </w:t>
      </w:r>
    </w:p>
    <w:p w14:paraId="6A6130C5" w14:textId="2087E2DD" w:rsidR="00215E4A" w:rsidRPr="00881E8E" w:rsidRDefault="00215E4A" w:rsidP="00215E4A">
      <w:pPr>
        <w:pStyle w:val="ShotDescription"/>
        <w:numPr>
          <w:ilvl w:val="1"/>
          <w:numId w:val="3"/>
        </w:numPr>
        <w:rPr>
          <w:color w:val="7030A0"/>
        </w:rPr>
      </w:pPr>
      <w:bookmarkStart w:id="23" w:name="_Hlk198850511"/>
      <w:r w:rsidRPr="00881E8E">
        <w:rPr>
          <w:color w:val="7030A0"/>
        </w:rPr>
        <w:t>Align the second graphene piece in the copied drawing with the first piece in the original drawing to maximize overlap</w:t>
      </w:r>
      <w:bookmarkEnd w:id="23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</w:t>
      </w:r>
      <w:r w:rsidR="00E96355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</w:t>
      </w:r>
      <w:bookmarkStart w:id="24" w:name="_Hlk198850557"/>
      <w:r w:rsidRPr="00881E8E">
        <w:rPr>
          <w:color w:val="7030A0"/>
        </w:rPr>
        <w:t>Align the remaining graphene on the wafer to the copied drawing</w:t>
      </w:r>
      <w:bookmarkEnd w:id="24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2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</w:p>
    <w:p w14:paraId="4A7C0406" w14:textId="31CE3395" w:rsidR="00C171F9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A928A2" w:rsidRPr="00881E8E">
        <w:t>68230_2.1-2.3_3.x.mp4</w:t>
      </w:r>
      <w:r w:rsidR="00A928A2" w:rsidRPr="00881E8E">
        <w:tab/>
        <w:t>42:</w:t>
      </w:r>
      <w:r w:rsidR="00711081" w:rsidRPr="00881E8E">
        <w:t>25</w:t>
      </w:r>
      <w:r w:rsidR="00A928A2" w:rsidRPr="00881E8E">
        <w:t>-42:38</w:t>
      </w:r>
      <w:r w:rsidR="00711081" w:rsidRPr="00881E8E">
        <w:rPr>
          <w:b/>
          <w:bCs/>
          <w:color w:val="FF0000"/>
        </w:rPr>
        <w:t xml:space="preserve"> </w:t>
      </w:r>
      <w:r w:rsidR="00711081" w:rsidRPr="00881E8E">
        <w:rPr>
          <w:b/>
          <w:bCs/>
        </w:rPr>
        <w:t>TXT: Rotate sample by desired twist angle</w:t>
      </w:r>
      <w:r w:rsidR="00711081" w:rsidRPr="00881E8E">
        <w:t xml:space="preserve"> </w:t>
      </w:r>
      <w:r w:rsidRPr="00881E8E">
        <w:t>.</w:t>
      </w:r>
      <w:r w:rsidR="00E96355" w:rsidRPr="00881E8E">
        <w:t xml:space="preserve"> </w:t>
      </w:r>
    </w:p>
    <w:p w14:paraId="1C438799" w14:textId="3AB375C0" w:rsidR="00BA7B88" w:rsidRPr="00881E8E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A928A2" w:rsidRPr="00881E8E">
        <w:t>68230_2.1-2.3_3.x.mp4</w:t>
      </w:r>
      <w:r w:rsidR="00280326" w:rsidRPr="00881E8E">
        <w:tab/>
        <w:t>43:12-43:22</w:t>
      </w:r>
      <w:r w:rsidRPr="00881E8E">
        <w:t>.</w:t>
      </w:r>
    </w:p>
    <w:p w14:paraId="65B5BF63" w14:textId="77777777" w:rsidR="00BA7B88" w:rsidRPr="00881E8E" w:rsidRDefault="00BA7B88" w:rsidP="00BA7B88"/>
    <w:p w14:paraId="087C2BC2" w14:textId="3D587B02" w:rsidR="00BA7B88" w:rsidRPr="00881E8E" w:rsidRDefault="00BA7B88" w:rsidP="00BA7B88">
      <w:pPr>
        <w:pStyle w:val="Narration"/>
        <w:numPr>
          <w:ilvl w:val="1"/>
          <w:numId w:val="3"/>
        </w:numPr>
        <w:rPr>
          <w:color w:val="7030A0"/>
        </w:rPr>
      </w:pPr>
      <w:bookmarkStart w:id="25" w:name="_Hlk198850599"/>
      <w:r w:rsidRPr="00881E8E">
        <w:rPr>
          <w:color w:val="7030A0"/>
        </w:rPr>
        <w:t>Focus on the top hexagonal boron nitride flake on the glass slide and align it to the drawing</w:t>
      </w:r>
      <w:bookmarkEnd w:id="25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</w:t>
      </w:r>
      <w:r w:rsidR="00E96355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</w:t>
      </w:r>
    </w:p>
    <w:p w14:paraId="1EA76F72" w14:textId="7D6385F3" w:rsidR="00BA7B88" w:rsidRDefault="00BA7B88" w:rsidP="00BA7B88">
      <w:pPr>
        <w:pStyle w:val="ShotDescription"/>
        <w:numPr>
          <w:ilvl w:val="2"/>
          <w:numId w:val="3"/>
        </w:numPr>
      </w:pPr>
      <w:r w:rsidRPr="00881E8E">
        <w:t xml:space="preserve">SCOPE/SCREEN: </w:t>
      </w:r>
      <w:r w:rsidR="00280326" w:rsidRPr="00881E8E">
        <w:t>68230</w:t>
      </w:r>
      <w:r w:rsidR="00280326" w:rsidRPr="00280326">
        <w:t>_2.1-2.3_3.x.mp4</w:t>
      </w:r>
      <w:r w:rsidR="00280326">
        <w:tab/>
      </w:r>
      <w:r w:rsidR="00280326" w:rsidRPr="00280326">
        <w:t>43:28-43:</w:t>
      </w:r>
      <w:r w:rsidR="005D702F">
        <w:t>50</w:t>
      </w:r>
      <w:r w:rsidR="00280326">
        <w:tab/>
      </w:r>
      <w:r w:rsidR="00215E4A">
        <w:t xml:space="preserve">. </w:t>
      </w:r>
      <w:r w:rsidR="00E96355">
        <w:rPr>
          <w:b/>
          <w:bCs/>
        </w:rPr>
        <w:t>TXT: Examine quality of top stack under microscope</w:t>
      </w:r>
      <w:r w:rsidR="005D702F">
        <w:rPr>
          <w:b/>
          <w:bCs/>
        </w:rPr>
        <w:t xml:space="preserve"> then repeat steps with remaining graphene</w:t>
      </w:r>
    </w:p>
    <w:p w14:paraId="59A70433" w14:textId="034BE7A0" w:rsidR="00C630AE" w:rsidRPr="00881E8E" w:rsidRDefault="00C93179" w:rsidP="00C630AE">
      <w:pPr>
        <w:pStyle w:val="Narration"/>
        <w:numPr>
          <w:ilvl w:val="1"/>
          <w:numId w:val="3"/>
        </w:numPr>
        <w:rPr>
          <w:strike/>
        </w:rPr>
      </w:pPr>
      <w:bookmarkStart w:id="26" w:name="_Hlk198850709"/>
      <w:r w:rsidRPr="00881E8E">
        <w:rPr>
          <w:rFonts w:hint="eastAsia"/>
          <w:strike/>
          <w:lang w:eastAsia="zh-CN"/>
        </w:rPr>
        <w:t xml:space="preserve">After aligning the flakes </w:t>
      </w:r>
      <w:r w:rsidR="007610F7" w:rsidRPr="00881E8E">
        <w:rPr>
          <w:rFonts w:hint="eastAsia"/>
          <w:strike/>
          <w:lang w:eastAsia="zh-CN"/>
        </w:rPr>
        <w:t>to the drawing</w:t>
      </w:r>
      <w:r w:rsidR="00DB2904" w:rsidRPr="00881E8E">
        <w:rPr>
          <w:rFonts w:hint="eastAsia"/>
          <w:strike/>
          <w:lang w:eastAsia="zh-CN"/>
        </w:rPr>
        <w:t>s</w:t>
      </w:r>
      <w:r w:rsidR="007610F7" w:rsidRPr="00881E8E">
        <w:rPr>
          <w:rFonts w:hint="eastAsia"/>
          <w:strike/>
          <w:lang w:eastAsia="zh-CN"/>
        </w:rPr>
        <w:t xml:space="preserve">, repeat the </w:t>
      </w:r>
      <w:r w:rsidR="005F5639" w:rsidRPr="00881E8E">
        <w:rPr>
          <w:strike/>
          <w:lang w:eastAsia="zh-CN"/>
        </w:rPr>
        <w:t>demonstrated</w:t>
      </w:r>
      <w:r w:rsidR="007610F7" w:rsidRPr="00881E8E">
        <w:rPr>
          <w:rFonts w:hint="eastAsia"/>
          <w:strike/>
          <w:lang w:eastAsia="zh-CN"/>
        </w:rPr>
        <w:t xml:space="preserve"> steps to pick up the</w:t>
      </w:r>
      <w:r w:rsidR="006E2F37" w:rsidRPr="00881E8E">
        <w:rPr>
          <w:rFonts w:hint="eastAsia"/>
          <w:strike/>
          <w:lang w:eastAsia="zh-CN"/>
        </w:rPr>
        <w:t xml:space="preserve"> remaining graphene</w:t>
      </w:r>
      <w:bookmarkEnd w:id="26"/>
      <w:r w:rsidR="006E2F37" w:rsidRPr="00881E8E">
        <w:rPr>
          <w:rFonts w:hint="eastAsia"/>
          <w:strike/>
          <w:lang w:eastAsia="zh-CN"/>
        </w:rPr>
        <w:t xml:space="preserve"> </w:t>
      </w:r>
      <w:r w:rsidR="00C630AE" w:rsidRPr="00881E8E">
        <w:rPr>
          <w:b/>
          <w:strike/>
        </w:rPr>
        <w:t>[1]</w:t>
      </w:r>
      <w:r w:rsidR="00C630AE" w:rsidRPr="00881E8E">
        <w:rPr>
          <w:strike/>
        </w:rPr>
        <w:t>.</w:t>
      </w:r>
      <w:r w:rsidR="00A46DF6" w:rsidRPr="00881E8E">
        <w:rPr>
          <w:rFonts w:hint="eastAsia"/>
          <w:strike/>
          <w:lang w:eastAsia="zh-CN"/>
        </w:rPr>
        <w:t xml:space="preserve"> </w:t>
      </w:r>
      <w:bookmarkStart w:id="27" w:name="_Hlk198850816"/>
      <w:r w:rsidR="00A46DF6" w:rsidRPr="00881E8E">
        <w:rPr>
          <w:rFonts w:hint="eastAsia"/>
          <w:strike/>
          <w:lang w:eastAsia="zh-CN"/>
        </w:rPr>
        <w:t>Once pick</w:t>
      </w:r>
      <w:r w:rsidR="00C52349" w:rsidRPr="00881E8E">
        <w:rPr>
          <w:rFonts w:hint="eastAsia"/>
          <w:strike/>
          <w:lang w:eastAsia="zh-CN"/>
        </w:rPr>
        <w:t xml:space="preserve">ed up, </w:t>
      </w:r>
      <w:r w:rsidR="00C52349" w:rsidRPr="00881E8E">
        <w:rPr>
          <w:strike/>
          <w:lang w:eastAsia="zh-CN"/>
        </w:rPr>
        <w:t>e</w:t>
      </w:r>
      <w:r w:rsidR="00C52349" w:rsidRPr="00881E8E">
        <w:rPr>
          <w:strike/>
        </w:rPr>
        <w:t>xamine the quality of top stack under microscope</w:t>
      </w:r>
      <w:bookmarkEnd w:id="27"/>
      <w:r w:rsidR="00C52349" w:rsidRPr="00881E8E">
        <w:rPr>
          <w:rFonts w:hint="eastAsia"/>
          <w:strike/>
          <w:lang w:eastAsia="zh-CN"/>
        </w:rPr>
        <w:t xml:space="preserve"> </w:t>
      </w:r>
      <w:r w:rsidR="00C52349" w:rsidRPr="00881E8E">
        <w:rPr>
          <w:b/>
          <w:strike/>
        </w:rPr>
        <w:t>[</w:t>
      </w:r>
      <w:r w:rsidR="00C52349" w:rsidRPr="00881E8E">
        <w:rPr>
          <w:rFonts w:hint="eastAsia"/>
          <w:b/>
          <w:strike/>
          <w:lang w:eastAsia="zh-CN"/>
        </w:rPr>
        <w:t>2</w:t>
      </w:r>
      <w:r w:rsidR="00C52349" w:rsidRPr="00881E8E">
        <w:rPr>
          <w:b/>
          <w:strike/>
        </w:rPr>
        <w:t>]</w:t>
      </w:r>
      <w:r w:rsidR="00C52349" w:rsidRPr="00881E8E">
        <w:rPr>
          <w:bCs/>
          <w:strike/>
          <w:lang w:eastAsia="zh-CN"/>
        </w:rPr>
        <w:t>.</w:t>
      </w:r>
      <w:r w:rsidR="005D702F">
        <w:rPr>
          <w:bCs/>
          <w:strike/>
          <w:lang w:eastAsia="zh-CN"/>
        </w:rPr>
        <w:br/>
      </w:r>
      <w:r w:rsidR="005D702F" w:rsidRPr="00881E8E">
        <w:rPr>
          <w:highlight w:val="green"/>
        </w:rPr>
        <w:t>NOTE: Step is a repetition of demonstrated procedure. It has been converted to on-screen text</w:t>
      </w:r>
    </w:p>
    <w:p w14:paraId="445E63C5" w14:textId="2A901768" w:rsidR="00C52349" w:rsidRPr="00881E8E" w:rsidRDefault="00C630AE" w:rsidP="00C630AE">
      <w:pPr>
        <w:pStyle w:val="ShotDescription"/>
        <w:numPr>
          <w:ilvl w:val="2"/>
          <w:numId w:val="3"/>
        </w:numPr>
        <w:rPr>
          <w:strike/>
        </w:rPr>
      </w:pPr>
      <w:r w:rsidRPr="00881E8E">
        <w:rPr>
          <w:strike/>
        </w:rPr>
        <w:t xml:space="preserve">SCOPE/SCREEN: </w:t>
      </w:r>
      <w:r w:rsidR="00280326" w:rsidRPr="00881E8E">
        <w:rPr>
          <w:strike/>
          <w:lang w:eastAsia="zh-CN"/>
        </w:rPr>
        <w:t>68230_2.1-2.3_3.x.mp4</w:t>
      </w:r>
      <w:r w:rsidR="00280326" w:rsidRPr="00881E8E">
        <w:rPr>
          <w:strike/>
          <w:lang w:eastAsia="zh-CN"/>
        </w:rPr>
        <w:tab/>
        <w:t>44:42-1:12:03</w:t>
      </w:r>
      <w:r w:rsidRPr="00881E8E">
        <w:rPr>
          <w:strike/>
        </w:rPr>
        <w:t>.</w:t>
      </w:r>
    </w:p>
    <w:p w14:paraId="7758EED7" w14:textId="1F31B435" w:rsidR="00C630AE" w:rsidRPr="00881E8E" w:rsidRDefault="00C52349" w:rsidP="00C630AE">
      <w:pPr>
        <w:pStyle w:val="ShotDescription"/>
        <w:numPr>
          <w:ilvl w:val="2"/>
          <w:numId w:val="3"/>
        </w:numPr>
        <w:rPr>
          <w:strike/>
        </w:rPr>
      </w:pPr>
      <w:r w:rsidRPr="00881E8E">
        <w:rPr>
          <w:strike/>
        </w:rPr>
        <w:t>SCOPE/SCREEN</w:t>
      </w:r>
      <w:r w:rsidR="00280326" w:rsidRPr="00881E8E">
        <w:rPr>
          <w:strike/>
        </w:rPr>
        <w:t>68230_2.1-2.3_3.x.mp4</w:t>
      </w:r>
      <w:r w:rsidR="00280326" w:rsidRPr="00881E8E">
        <w:rPr>
          <w:strike/>
        </w:rPr>
        <w:tab/>
      </w:r>
      <w:r w:rsidRPr="00881E8E">
        <w:rPr>
          <w:rFonts w:hint="eastAsia"/>
          <w:strike/>
          <w:lang w:eastAsia="zh-CN"/>
        </w:rPr>
        <w:t>.</w:t>
      </w:r>
    </w:p>
    <w:p w14:paraId="186B2436" w14:textId="60941FF4" w:rsidR="00BA7B88" w:rsidRDefault="00215E4A" w:rsidP="00BC3C73">
      <w:pPr>
        <w:pStyle w:val="ShotDescription"/>
        <w:ind w:left="907" w:firstLine="0"/>
      </w:pPr>
      <w:r>
        <w:br/>
      </w:r>
    </w:p>
    <w:p w14:paraId="57E05119" w14:textId="35D63C6D" w:rsidR="00215E4A" w:rsidRDefault="00215E4A" w:rsidP="00215E4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ncapsulation of the Graphene </w:t>
      </w:r>
      <w:r w:rsidRPr="00BA7B88">
        <w:rPr>
          <w:rFonts w:cstheme="minorHAnsi"/>
          <w:b/>
          <w:bCs/>
        </w:rPr>
        <w:t>Moiré Superlattice</w:t>
      </w:r>
    </w:p>
    <w:p w14:paraId="742E6CCC" w14:textId="77777777" w:rsidR="00215E4A" w:rsidRDefault="00215E4A" w:rsidP="00215E4A"/>
    <w:p w14:paraId="3410C10D" w14:textId="50DB1BFC" w:rsidR="00215E4A" w:rsidRDefault="00215E4A" w:rsidP="00215E4A">
      <w:pPr>
        <w:pStyle w:val="Narration"/>
        <w:numPr>
          <w:ilvl w:val="1"/>
          <w:numId w:val="3"/>
        </w:numPr>
      </w:pPr>
      <w:r w:rsidRPr="00881E8E">
        <w:rPr>
          <w:color w:val="7030A0"/>
        </w:rPr>
        <w:t xml:space="preserve">Place the wafer with the pre-cleaned bubble-free bottom gate on the sample stage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Outline the boundary of the bottom gate using Inkscape </w:t>
      </w:r>
      <w:r w:rsidRPr="00881E8E">
        <w:rPr>
          <w:b/>
          <w:color w:val="7030A0"/>
        </w:rPr>
        <w:t>[2]</w:t>
      </w:r>
      <w:r w:rsidRPr="00881E8E">
        <w:rPr>
          <w:color w:val="7030A0"/>
        </w:rPr>
        <w:t>.</w:t>
      </w:r>
      <w:r w:rsidR="00B71D87" w:rsidRPr="00881E8E">
        <w:rPr>
          <w:color w:val="7030A0"/>
        </w:rPr>
        <w:t xml:space="preserve"> Align the drawing of the top stack to that of the bottom gate to place the twisted bilayer graphene on the graphite finger </w:t>
      </w:r>
      <w:r w:rsidR="00B71D87" w:rsidRPr="00881E8E">
        <w:rPr>
          <w:b/>
          <w:bCs/>
          <w:color w:val="7030A0"/>
        </w:rPr>
        <w:t>[3]</w:t>
      </w:r>
      <w:r w:rsidR="00B71D87" w:rsidRPr="00881E8E">
        <w:rPr>
          <w:color w:val="7030A0"/>
        </w:rPr>
        <w:t>.</w:t>
      </w:r>
    </w:p>
    <w:p w14:paraId="5E5E22C7" w14:textId="6CD21738" w:rsidR="00215E4A" w:rsidRDefault="00215E4A" w:rsidP="00215E4A">
      <w:pPr>
        <w:pStyle w:val="ShotDescription"/>
        <w:numPr>
          <w:ilvl w:val="2"/>
          <w:numId w:val="3"/>
        </w:numPr>
      </w:pPr>
      <w:r>
        <w:t>Talent positioning the wafer with bottom gate on the stage.</w:t>
      </w:r>
    </w:p>
    <w:p w14:paraId="4872BD1B" w14:textId="00CD7E5F" w:rsidR="00215E4A" w:rsidRPr="00881E8E" w:rsidRDefault="00215E4A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0:1</w:t>
      </w:r>
      <w:r w:rsidR="005D702F" w:rsidRPr="00881E8E">
        <w:t>8</w:t>
      </w:r>
      <w:r w:rsidR="00280326" w:rsidRPr="00881E8E">
        <w:t>-</w:t>
      </w:r>
      <w:r w:rsidR="005D702F" w:rsidRPr="00881E8E">
        <w:t xml:space="preserve">00:40, 01:12-01:17 </w:t>
      </w:r>
      <w:r w:rsidR="005D702F" w:rsidRPr="00881E8E">
        <w:br/>
      </w:r>
      <w:r w:rsidR="005D702F" w:rsidRPr="00881E8E">
        <w:rPr>
          <w:i/>
          <w:iCs/>
          <w:color w:val="0000FF"/>
        </w:rPr>
        <w:t xml:space="preserve">Video Editor: Please speed up the video </w:t>
      </w:r>
      <w:r w:rsidRPr="00881E8E">
        <w:t>.</w:t>
      </w:r>
    </w:p>
    <w:p w14:paraId="2283A346" w14:textId="5825D07E" w:rsidR="00B71D87" w:rsidRPr="00881E8E" w:rsidRDefault="00B71D87" w:rsidP="00881E8E">
      <w:pPr>
        <w:pStyle w:val="ShotDescription"/>
        <w:ind w:firstLine="0"/>
      </w:pPr>
      <w:r w:rsidRPr="00881E8E">
        <w:rPr>
          <w:color w:val="FF0000"/>
          <w:lang w:eastAsia="zh-CN"/>
        </w:rPr>
        <w:t xml:space="preserve">Added shot </w:t>
      </w:r>
      <w:r w:rsidRPr="00881E8E">
        <w:rPr>
          <w:color w:val="FF0000"/>
        </w:rPr>
        <w:t xml:space="preserve">SCREEN: </w:t>
      </w:r>
      <w:bookmarkStart w:id="28" w:name="_Hlk198852202"/>
      <w:r w:rsidR="00280326" w:rsidRPr="00881E8E">
        <w:rPr>
          <w:color w:val="FF0000"/>
        </w:rPr>
        <w:t>68230_4.x.mp4</w:t>
      </w:r>
      <w:r w:rsidR="00280326" w:rsidRPr="00881E8E">
        <w:rPr>
          <w:color w:val="FF0000"/>
        </w:rPr>
        <w:tab/>
      </w:r>
      <w:r w:rsidR="00280326" w:rsidRPr="00881E8E">
        <w:rPr>
          <w:color w:val="FF0000"/>
        </w:rPr>
        <w:tab/>
        <w:t>01:32-01:50</w:t>
      </w:r>
      <w:bookmarkEnd w:id="28"/>
    </w:p>
    <w:p w14:paraId="74CD99A9" w14:textId="77777777" w:rsidR="00215E4A" w:rsidRPr="00881E8E" w:rsidRDefault="00215E4A" w:rsidP="00215E4A"/>
    <w:p w14:paraId="0E8CD4F8" w14:textId="5346CB60" w:rsidR="00215E4A" w:rsidRPr="00881E8E" w:rsidRDefault="00215E4A" w:rsidP="0063742D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Set the sample stage temperature to 160 degrees Celsius to tear off the polycarbonate film after encapsulation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>.</w:t>
      </w:r>
      <w:r w:rsidR="0063742D" w:rsidRPr="00881E8E">
        <w:rPr>
          <w:color w:val="7030A0"/>
        </w:rPr>
        <w:t xml:space="preserve"> Then load the glass slide with the top stack and move it to the pre-engage position </w:t>
      </w:r>
      <w:r w:rsidR="0063742D" w:rsidRPr="00881E8E">
        <w:rPr>
          <w:b/>
          <w:color w:val="7030A0"/>
        </w:rPr>
        <w:t>[2]</w:t>
      </w:r>
      <w:r w:rsidR="0063742D" w:rsidRPr="00881E8E">
        <w:rPr>
          <w:color w:val="7030A0"/>
        </w:rPr>
        <w:t xml:space="preserve">. </w:t>
      </w:r>
      <w:bookmarkStart w:id="29" w:name="_Hlk198852274"/>
      <w:r w:rsidR="0063742D" w:rsidRPr="00881E8E">
        <w:rPr>
          <w:color w:val="7030A0"/>
        </w:rPr>
        <w:t>Roughly align both the bottom gate and the top stack to the drawings</w:t>
      </w:r>
      <w:bookmarkEnd w:id="29"/>
      <w:r w:rsidR="0063742D" w:rsidRPr="00881E8E">
        <w:rPr>
          <w:color w:val="7030A0"/>
        </w:rPr>
        <w:t xml:space="preserve"> </w:t>
      </w:r>
      <w:r w:rsidR="0063742D" w:rsidRPr="00881E8E">
        <w:rPr>
          <w:b/>
          <w:color w:val="7030A0"/>
        </w:rPr>
        <w:t>[3]</w:t>
      </w:r>
      <w:r w:rsidR="0063742D" w:rsidRPr="00881E8E">
        <w:rPr>
          <w:color w:val="7030A0"/>
        </w:rPr>
        <w:t>.</w:t>
      </w:r>
      <w:r w:rsidR="00B71D87" w:rsidRPr="00881E8E">
        <w:rPr>
          <w:color w:val="7030A0"/>
        </w:rPr>
        <w:t xml:space="preserve"> </w:t>
      </w:r>
    </w:p>
    <w:p w14:paraId="7549A284" w14:textId="469D8AD6" w:rsidR="00215E4A" w:rsidRPr="00881E8E" w:rsidRDefault="00215E4A" w:rsidP="00215E4A">
      <w:pPr>
        <w:pStyle w:val="ShotDescription"/>
        <w:numPr>
          <w:ilvl w:val="2"/>
          <w:numId w:val="3"/>
        </w:numPr>
      </w:pPr>
      <w:r w:rsidRPr="00881E8E">
        <w:t>Talent setting the stage heater to 160 degrees Celsius.</w:t>
      </w:r>
    </w:p>
    <w:p w14:paraId="2543A836" w14:textId="215E9FC6" w:rsidR="00215E4A" w:rsidRPr="00881E8E" w:rsidRDefault="00215E4A" w:rsidP="00215E4A">
      <w:pPr>
        <w:pStyle w:val="ShotDescription"/>
        <w:numPr>
          <w:ilvl w:val="2"/>
          <w:numId w:val="3"/>
        </w:numPr>
      </w:pPr>
      <w:r w:rsidRPr="00881E8E">
        <w:t xml:space="preserve">Talent loading the glass slide with the top stack and </w:t>
      </w:r>
      <w:r w:rsidR="0063742D" w:rsidRPr="00881E8E">
        <w:t>moving it to the pre-engage position.</w:t>
      </w:r>
    </w:p>
    <w:p w14:paraId="2F98E467" w14:textId="0A4FE2DB" w:rsidR="00215E4A" w:rsidRPr="00881E8E" w:rsidRDefault="00215E4A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</w:r>
      <w:r w:rsidR="00280326" w:rsidRPr="00881E8E">
        <w:tab/>
        <w:t>03:</w:t>
      </w:r>
      <w:r w:rsidR="005D702F" w:rsidRPr="00881E8E">
        <w:t>41</w:t>
      </w:r>
      <w:r w:rsidR="00280326" w:rsidRPr="00881E8E">
        <w:t>-</w:t>
      </w:r>
      <w:r w:rsidR="005D702F" w:rsidRPr="00881E8E">
        <w:t>03:56, 04:02-</w:t>
      </w:r>
      <w:r w:rsidR="00280326" w:rsidRPr="00881E8E">
        <w:t>04:12</w:t>
      </w:r>
      <w:r w:rsidR="005D702F" w:rsidRPr="00881E8E">
        <w:t xml:space="preserve"> </w:t>
      </w:r>
      <w:r w:rsidRPr="00881E8E">
        <w:t>.</w:t>
      </w:r>
    </w:p>
    <w:p w14:paraId="177F1385" w14:textId="77777777" w:rsidR="00215E4A" w:rsidRPr="00881E8E" w:rsidRDefault="00215E4A" w:rsidP="00215E4A"/>
    <w:p w14:paraId="011C8F77" w14:textId="598925A0" w:rsidR="00215E4A" w:rsidRPr="00881E8E" w:rsidRDefault="00215E4A" w:rsidP="00215E4A">
      <w:pPr>
        <w:pStyle w:val="Narration"/>
        <w:numPr>
          <w:ilvl w:val="1"/>
          <w:numId w:val="3"/>
        </w:numPr>
        <w:rPr>
          <w:color w:val="7030A0"/>
        </w:rPr>
      </w:pPr>
      <w:bookmarkStart w:id="30" w:name="_Hlk198852299"/>
      <w:r w:rsidRPr="00881E8E">
        <w:rPr>
          <w:color w:val="7030A0"/>
        </w:rPr>
        <w:t>Focus on the bottom gate, then slightly raise the focal plane</w:t>
      </w:r>
      <w:bookmarkEnd w:id="30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</w:t>
      </w:r>
      <w:r w:rsidR="00E96355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</w:t>
      </w:r>
    </w:p>
    <w:p w14:paraId="48FF6FAC" w14:textId="6B108326" w:rsidR="0063742D" w:rsidRPr="00881E8E" w:rsidRDefault="0063742D" w:rsidP="00BE57A0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4:26-04:43</w:t>
      </w:r>
      <w:r w:rsidR="00280326" w:rsidRPr="00881E8E">
        <w:tab/>
      </w:r>
      <w:r w:rsidR="00280326" w:rsidRPr="00881E8E">
        <w:tab/>
      </w:r>
      <w:r w:rsidRPr="00881E8E">
        <w:t xml:space="preserve"> </w:t>
      </w:r>
      <w:r w:rsidR="00E96355" w:rsidRPr="00881E8E">
        <w:t xml:space="preserve"> </w:t>
      </w:r>
      <w:r w:rsidR="00E96355" w:rsidRPr="00881E8E">
        <w:rPr>
          <w:b/>
          <w:bCs/>
        </w:rPr>
        <w:t xml:space="preserve">TXT: </w:t>
      </w:r>
      <w:bookmarkStart w:id="31" w:name="_Hlk198852305"/>
      <w:r w:rsidR="00E96355" w:rsidRPr="00881E8E">
        <w:rPr>
          <w:b/>
          <w:bCs/>
        </w:rPr>
        <w:t>Engage slide downward at 0.1 mm/s until top stack becomes visible</w:t>
      </w:r>
    </w:p>
    <w:p w14:paraId="6F321168" w14:textId="77777777" w:rsidR="00B71D87" w:rsidRPr="00881E8E" w:rsidRDefault="00B71D87" w:rsidP="00881E8E">
      <w:pPr>
        <w:pStyle w:val="ShotDescription"/>
        <w:ind w:firstLine="0"/>
      </w:pPr>
    </w:p>
    <w:bookmarkEnd w:id="31"/>
    <w:p w14:paraId="0F736D14" w14:textId="77777777" w:rsidR="00215E4A" w:rsidRPr="00881E8E" w:rsidRDefault="00215E4A" w:rsidP="00881E8E">
      <w:pPr>
        <w:pStyle w:val="ShotDescription"/>
      </w:pPr>
    </w:p>
    <w:p w14:paraId="5A2C557B" w14:textId="6FF5BAA2" w:rsidR="00215E4A" w:rsidRPr="00881E8E" w:rsidRDefault="00215E4A" w:rsidP="00215E4A">
      <w:pPr>
        <w:pStyle w:val="Narration"/>
        <w:numPr>
          <w:ilvl w:val="1"/>
          <w:numId w:val="3"/>
        </w:numPr>
        <w:rPr>
          <w:color w:val="7030A0"/>
        </w:rPr>
      </w:pPr>
      <w:bookmarkStart w:id="32" w:name="_Hlk198852493"/>
      <w:r w:rsidRPr="00881E8E">
        <w:rPr>
          <w:color w:val="7030A0"/>
        </w:rPr>
        <w:t>Identify a</w:t>
      </w:r>
      <w:r w:rsidR="0063742D" w:rsidRPr="00881E8E">
        <w:rPr>
          <w:color w:val="7030A0"/>
        </w:rPr>
        <w:t>nother</w:t>
      </w:r>
      <w:r w:rsidRPr="00881E8E">
        <w:rPr>
          <w:color w:val="7030A0"/>
        </w:rPr>
        <w:t xml:space="preserve"> middle focal plane between the bottom gate and top stack</w:t>
      </w:r>
      <w:bookmarkEnd w:id="32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r w:rsidR="00CE0E58" w:rsidRPr="00881E8E">
        <w:rPr>
          <w:color w:val="7030A0"/>
        </w:rPr>
        <w:t xml:space="preserve">Then </w:t>
      </w:r>
      <w:bookmarkStart w:id="33" w:name="_Hlk198852561"/>
      <w:r w:rsidR="00CE0E58" w:rsidRPr="00881E8E">
        <w:rPr>
          <w:color w:val="7030A0"/>
        </w:rPr>
        <w:t>s</w:t>
      </w:r>
      <w:r w:rsidRPr="00881E8E">
        <w:rPr>
          <w:color w:val="7030A0"/>
        </w:rPr>
        <w:t>et the speed to 5 micrometers per second and engage the stamp until the top stack is visible</w:t>
      </w:r>
      <w:bookmarkEnd w:id="33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2]</w:t>
      </w:r>
      <w:r w:rsidRPr="00881E8E">
        <w:rPr>
          <w:color w:val="7030A0"/>
        </w:rPr>
        <w:t>.</w:t>
      </w:r>
      <w:r w:rsidR="00E96355" w:rsidRPr="00881E8E">
        <w:rPr>
          <w:color w:val="7030A0"/>
        </w:rPr>
        <w:t xml:space="preserve"> </w:t>
      </w:r>
      <w:bookmarkStart w:id="34" w:name="_Hlk198852749"/>
      <w:r w:rsidR="00E96355" w:rsidRPr="00881E8E">
        <w:rPr>
          <w:color w:val="7030A0"/>
        </w:rPr>
        <w:t>Align both to the drawings accurately</w:t>
      </w:r>
      <w:bookmarkEnd w:id="34"/>
      <w:r w:rsidR="00E96355" w:rsidRPr="00881E8E">
        <w:rPr>
          <w:color w:val="7030A0"/>
        </w:rPr>
        <w:t xml:space="preserve"> </w:t>
      </w:r>
      <w:r w:rsidR="00E96355" w:rsidRPr="00881E8E">
        <w:rPr>
          <w:b/>
          <w:color w:val="7030A0"/>
        </w:rPr>
        <w:t>[3</w:t>
      </w:r>
      <w:r w:rsidR="00987A54" w:rsidRPr="00881E8E">
        <w:rPr>
          <w:b/>
          <w:color w:val="7030A0"/>
        </w:rPr>
        <w:t>-TXT</w:t>
      </w:r>
      <w:r w:rsidR="00E96355" w:rsidRPr="00881E8E">
        <w:rPr>
          <w:b/>
          <w:color w:val="7030A0"/>
        </w:rPr>
        <w:t>]</w:t>
      </w:r>
      <w:r w:rsidR="00E96355" w:rsidRPr="00881E8E">
        <w:rPr>
          <w:color w:val="7030A0"/>
        </w:rPr>
        <w:t>.</w:t>
      </w:r>
      <w:r w:rsidR="00C557A8" w:rsidRPr="00881E8E">
        <w:rPr>
          <w:color w:val="7030A0"/>
        </w:rPr>
        <w:t xml:space="preserve"> </w:t>
      </w:r>
    </w:p>
    <w:p w14:paraId="05A7757A" w14:textId="6FAF3110" w:rsidR="0063742D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5:03-05:08</w:t>
      </w:r>
      <w:r w:rsidR="00280326" w:rsidRPr="00881E8E">
        <w:tab/>
      </w:r>
      <w:r w:rsidRPr="00881E8E">
        <w:t>.</w:t>
      </w:r>
    </w:p>
    <w:p w14:paraId="0F0B10D8" w14:textId="4E226208" w:rsidR="00215E4A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5:09-05:49</w:t>
      </w:r>
      <w:r w:rsidR="00280326" w:rsidRPr="00881E8E">
        <w:tab/>
      </w:r>
      <w:r w:rsidR="00881E8E" w:rsidRPr="00881E8E">
        <w:br/>
      </w:r>
      <w:r w:rsidR="00881E8E" w:rsidRPr="00881E8E">
        <w:rPr>
          <w:i/>
          <w:iCs/>
          <w:color w:val="0000FF"/>
        </w:rPr>
        <w:t xml:space="preserve">Video Editor: Please speed up the video </w:t>
      </w:r>
      <w:r w:rsidR="00215E4A" w:rsidRPr="00881E8E">
        <w:t>.</w:t>
      </w:r>
      <w:r w:rsidR="00E96355" w:rsidRPr="00881E8E">
        <w:t xml:space="preserve"> </w:t>
      </w:r>
    </w:p>
    <w:p w14:paraId="37FF17EF" w14:textId="1817AE77" w:rsidR="00E96355" w:rsidRPr="00881E8E" w:rsidRDefault="00E96355" w:rsidP="00881E8E">
      <w:pPr>
        <w:pStyle w:val="ShotDescription"/>
        <w:ind w:firstLine="0"/>
        <w:rPr>
          <w:b/>
          <w:bCs/>
        </w:r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5:50-06:08</w:t>
      </w:r>
      <w:r w:rsidR="00881E8E" w:rsidRPr="00881E8E">
        <w:t xml:space="preserve"> </w:t>
      </w:r>
      <w:r w:rsidRPr="00881E8E">
        <w:t xml:space="preserve">. </w:t>
      </w:r>
      <w:r w:rsidR="00987A54" w:rsidRPr="00881E8E">
        <w:rPr>
          <w:b/>
          <w:bCs/>
        </w:rPr>
        <w:t xml:space="preserve">TXT: </w:t>
      </w:r>
      <w:bookmarkStart w:id="35" w:name="_Hlk198852816"/>
      <w:r w:rsidR="00A73AEE" w:rsidRPr="00881E8E">
        <w:rPr>
          <w:b/>
          <w:bCs/>
        </w:rPr>
        <w:t>Repeat</w:t>
      </w:r>
      <w:r w:rsidR="00987A54" w:rsidRPr="00881E8E">
        <w:rPr>
          <w:b/>
          <w:bCs/>
        </w:rPr>
        <w:t xml:space="preserve"> until bottom gate and top stack are </w:t>
      </w:r>
      <w:r w:rsidR="00987A54" w:rsidRPr="00881E8E">
        <w:rPr>
          <w:rFonts w:hint="eastAsia"/>
          <w:b/>
          <w:bCs/>
          <w:lang w:eastAsia="zh-CN"/>
        </w:rPr>
        <w:t xml:space="preserve">almost </w:t>
      </w:r>
      <w:r w:rsidR="00987A54" w:rsidRPr="00881E8E">
        <w:rPr>
          <w:b/>
          <w:bCs/>
        </w:rPr>
        <w:t>in the same focal plane</w:t>
      </w:r>
      <w:r w:rsidR="00727D71" w:rsidRPr="00881E8E">
        <w:rPr>
          <w:rFonts w:hint="eastAsia"/>
          <w:b/>
          <w:bCs/>
          <w:lang w:eastAsia="zh-CN"/>
        </w:rPr>
        <w:t>, and</w:t>
      </w:r>
      <w:r w:rsidR="00396C68" w:rsidRPr="00881E8E">
        <w:rPr>
          <w:rFonts w:hint="eastAsia"/>
          <w:b/>
          <w:bCs/>
          <w:lang w:eastAsia="zh-CN"/>
        </w:rPr>
        <w:t xml:space="preserve"> </w:t>
      </w:r>
      <w:r w:rsidR="00727D71" w:rsidRPr="00881E8E">
        <w:rPr>
          <w:rFonts w:hint="eastAsia"/>
          <w:b/>
          <w:bCs/>
          <w:lang w:eastAsia="zh-CN"/>
        </w:rPr>
        <w:t xml:space="preserve">the sample stage temperature </w:t>
      </w:r>
      <w:r w:rsidR="00A73AEE" w:rsidRPr="00881E8E">
        <w:rPr>
          <w:b/>
          <w:bCs/>
          <w:lang w:eastAsia="zh-CN"/>
        </w:rPr>
        <w:t>&gt;</w:t>
      </w:r>
      <w:r w:rsidR="00727D71" w:rsidRPr="00881E8E">
        <w:rPr>
          <w:rFonts w:hint="eastAsia"/>
          <w:b/>
          <w:bCs/>
          <w:lang w:eastAsia="zh-CN"/>
        </w:rPr>
        <w:t xml:space="preserve"> </w:t>
      </w:r>
      <w:r w:rsidR="00396C68" w:rsidRPr="00881E8E">
        <w:rPr>
          <w:b/>
          <w:bCs/>
          <w:lang w:eastAsia="zh-CN"/>
        </w:rPr>
        <w:t>150</w:t>
      </w:r>
      <w:r w:rsidR="00396C68" w:rsidRPr="00881E8E">
        <w:rPr>
          <w:b/>
          <w:bCs/>
        </w:rPr>
        <w:t xml:space="preserve"> </w:t>
      </w:r>
      <w:r w:rsidR="00A73AEE" w:rsidRPr="00881E8E">
        <w:rPr>
          <w:b/>
          <w:bCs/>
        </w:rPr>
        <w:t>°C</w:t>
      </w:r>
      <w:bookmarkEnd w:id="35"/>
      <w:r w:rsidR="00A73AEE" w:rsidRPr="00881E8E">
        <w:rPr>
          <w:b/>
          <w:bCs/>
          <w:lang w:eastAsia="zh-CN"/>
        </w:rPr>
        <w:br/>
      </w:r>
    </w:p>
    <w:p w14:paraId="5C88AD5D" w14:textId="77777777" w:rsidR="00215E4A" w:rsidRPr="00881E8E" w:rsidRDefault="00215E4A" w:rsidP="00881E8E">
      <w:pPr>
        <w:pStyle w:val="ShotDescription"/>
        <w:ind w:firstLine="0"/>
      </w:pPr>
    </w:p>
    <w:p w14:paraId="026FAB8B" w14:textId="5F8CD1BD" w:rsidR="00215E4A" w:rsidRPr="00881E8E" w:rsidRDefault="00280326" w:rsidP="00215E4A">
      <w:pPr>
        <w:pStyle w:val="Narration"/>
        <w:numPr>
          <w:ilvl w:val="1"/>
          <w:numId w:val="3"/>
        </w:numPr>
        <w:rPr>
          <w:color w:val="7030A0"/>
        </w:rPr>
      </w:pPr>
      <w:bookmarkStart w:id="36" w:name="_Hlk198852911"/>
      <w:r w:rsidRPr="00881E8E">
        <w:rPr>
          <w:color w:val="7030A0"/>
        </w:rPr>
        <w:t xml:space="preserve">When the sample stage is above 150 degrees Celsius, </w:t>
      </w:r>
      <w:r w:rsidR="00215E4A" w:rsidRPr="00881E8E">
        <w:rPr>
          <w:color w:val="7030A0"/>
        </w:rPr>
        <w:t xml:space="preserve">engage the stamp </w:t>
      </w:r>
      <w:r w:rsidR="00CE0E58" w:rsidRPr="00881E8E">
        <w:rPr>
          <w:color w:val="7030A0"/>
        </w:rPr>
        <w:t xml:space="preserve">at 5 micrometers per second </w:t>
      </w:r>
      <w:r w:rsidR="00215E4A" w:rsidRPr="00881E8E">
        <w:rPr>
          <w:color w:val="7030A0"/>
        </w:rPr>
        <w:t>until</w:t>
      </w:r>
      <w:r w:rsidR="000761FF" w:rsidRPr="00881E8E">
        <w:rPr>
          <w:rFonts w:hint="eastAsia"/>
          <w:color w:val="7030A0"/>
          <w:lang w:eastAsia="zh-CN"/>
        </w:rPr>
        <w:t xml:space="preserve"> </w:t>
      </w:r>
      <w:r w:rsidR="005138B4" w:rsidRPr="00881E8E">
        <w:rPr>
          <w:rFonts w:hint="eastAsia"/>
          <w:color w:val="7030A0"/>
          <w:lang w:eastAsia="zh-CN"/>
        </w:rPr>
        <w:t>the wave</w:t>
      </w:r>
      <w:r w:rsidR="00C557A8" w:rsidRPr="00881E8E">
        <w:rPr>
          <w:color w:val="7030A0"/>
          <w:lang w:eastAsia="zh-CN"/>
        </w:rPr>
        <w:t xml:space="preserve"> </w:t>
      </w:r>
      <w:r w:rsidR="005138B4" w:rsidRPr="00881E8E">
        <w:rPr>
          <w:rFonts w:hint="eastAsia"/>
          <w:color w:val="7030A0"/>
          <w:lang w:eastAsia="zh-CN"/>
        </w:rPr>
        <w:t>front is close to the bottom gate,</w:t>
      </w:r>
      <w:r w:rsidR="00215E4A" w:rsidRPr="00881E8E">
        <w:rPr>
          <w:color w:val="7030A0"/>
        </w:rPr>
        <w:t xml:space="preserve"> </w:t>
      </w:r>
      <w:r w:rsidR="00E96355" w:rsidRPr="00881E8E">
        <w:rPr>
          <w:bCs/>
          <w:color w:val="7030A0"/>
        </w:rPr>
        <w:t>then</w:t>
      </w:r>
      <w:r w:rsidR="00215E4A" w:rsidRPr="00881E8E">
        <w:rPr>
          <w:color w:val="7030A0"/>
        </w:rPr>
        <w:t xml:space="preserve"> reduce the speed to 0.5 micrometers per second</w:t>
      </w:r>
      <w:bookmarkEnd w:id="36"/>
      <w:r w:rsidR="00215E4A" w:rsidRPr="00881E8E">
        <w:rPr>
          <w:color w:val="7030A0"/>
        </w:rPr>
        <w:t xml:space="preserve"> </w:t>
      </w:r>
      <w:r w:rsidR="00215E4A"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1</w:t>
      </w:r>
      <w:r w:rsidR="00215E4A" w:rsidRPr="00881E8E">
        <w:rPr>
          <w:b/>
          <w:color w:val="7030A0"/>
        </w:rPr>
        <w:t>]</w:t>
      </w:r>
      <w:r w:rsidR="00215E4A" w:rsidRPr="00881E8E">
        <w:rPr>
          <w:color w:val="7030A0"/>
        </w:rPr>
        <w:t>.</w:t>
      </w:r>
    </w:p>
    <w:p w14:paraId="36550951" w14:textId="72064A32" w:rsidR="0063742D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8:09-08:21</w:t>
      </w:r>
      <w:r w:rsidR="00E96355" w:rsidRPr="00881E8E">
        <w:t xml:space="preserve">. </w:t>
      </w:r>
    </w:p>
    <w:p w14:paraId="2BC1C7DC" w14:textId="77777777" w:rsidR="00215E4A" w:rsidRPr="00881E8E" w:rsidRDefault="00215E4A" w:rsidP="00215E4A"/>
    <w:p w14:paraId="441D0888" w14:textId="24AF4657" w:rsidR="00215E4A" w:rsidRPr="00881E8E" w:rsidRDefault="00215E4A" w:rsidP="00215E4A">
      <w:pPr>
        <w:pStyle w:val="Narration"/>
        <w:numPr>
          <w:ilvl w:val="1"/>
          <w:numId w:val="3"/>
        </w:numPr>
        <w:rPr>
          <w:color w:val="7030A0"/>
        </w:rPr>
      </w:pPr>
      <w:bookmarkStart w:id="37" w:name="_Hlk198853262"/>
      <w:r w:rsidRPr="00881E8E">
        <w:rPr>
          <w:color w:val="7030A0"/>
        </w:rPr>
        <w:t>Slowly engage the top stack onto the bottom gate</w:t>
      </w:r>
      <w:bookmarkEnd w:id="37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</w:t>
      </w:r>
      <w:bookmarkStart w:id="38" w:name="_Hlk198853596"/>
      <w:r w:rsidRPr="00881E8E">
        <w:rPr>
          <w:color w:val="7030A0"/>
        </w:rPr>
        <w:t>Once the wavefront passes the top stack, increase the speed back to 5 micrometers per second to fully engage the stamp onto the wafer</w:t>
      </w:r>
      <w:bookmarkEnd w:id="38"/>
      <w:r w:rsidRPr="00881E8E">
        <w:rPr>
          <w:color w:val="7030A0"/>
        </w:rPr>
        <w:t xml:space="preserve"> </w:t>
      </w:r>
      <w:r w:rsidRPr="00881E8E">
        <w:rPr>
          <w:b/>
          <w:color w:val="7030A0"/>
        </w:rPr>
        <w:t>[2</w:t>
      </w:r>
      <w:r w:rsidR="00E96355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 xml:space="preserve">. </w:t>
      </w:r>
      <w:r w:rsidR="0063742D" w:rsidRPr="00881E8E">
        <w:rPr>
          <w:color w:val="7030A0"/>
        </w:rPr>
        <w:t>Then</w:t>
      </w:r>
      <w:r w:rsidR="00A27D11" w:rsidRPr="00881E8E">
        <w:rPr>
          <w:color w:val="7030A0"/>
        </w:rPr>
        <w:t xml:space="preserve"> </w:t>
      </w:r>
      <w:bookmarkStart w:id="39" w:name="_Hlk198853645"/>
      <w:r w:rsidR="0063742D" w:rsidRPr="00881E8E">
        <w:rPr>
          <w:color w:val="7030A0"/>
        </w:rPr>
        <w:t>d</w:t>
      </w:r>
      <w:r w:rsidRPr="00881E8E">
        <w:rPr>
          <w:color w:val="7030A0"/>
        </w:rPr>
        <w:t xml:space="preserve">isengage the stamp at 5 micrometers per second </w:t>
      </w:r>
      <w:bookmarkEnd w:id="39"/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3</w:t>
      </w:r>
      <w:r w:rsidR="00F33D11" w:rsidRPr="00881E8E">
        <w:rPr>
          <w:b/>
          <w:color w:val="7030A0"/>
        </w:rPr>
        <w:t>-TXT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</w:p>
    <w:p w14:paraId="441B787F" w14:textId="5C6804EC" w:rsidR="0063742D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08:43-0</w:t>
      </w:r>
      <w:r w:rsidR="00881E8E" w:rsidRPr="00881E8E">
        <w:t>8</w:t>
      </w:r>
      <w:r w:rsidR="00280326" w:rsidRPr="00881E8E">
        <w:t>:</w:t>
      </w:r>
      <w:r w:rsidR="00881E8E" w:rsidRPr="00881E8E">
        <w:t>5</w:t>
      </w:r>
      <w:r w:rsidR="00280326" w:rsidRPr="00881E8E">
        <w:t>5</w:t>
      </w:r>
      <w:r w:rsidRPr="00881E8E">
        <w:t xml:space="preserve">. </w:t>
      </w:r>
    </w:p>
    <w:p w14:paraId="0AE513CB" w14:textId="1D91AD73" w:rsidR="0063742D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lastRenderedPageBreak/>
        <w:t xml:space="preserve">SCREEN: </w:t>
      </w:r>
      <w:r w:rsidR="00280326" w:rsidRPr="00881E8E">
        <w:t>68230_4.x.mp4</w:t>
      </w:r>
      <w:r w:rsidR="00280326" w:rsidRPr="00881E8E">
        <w:tab/>
        <w:t>09:07-09:</w:t>
      </w:r>
      <w:r w:rsidR="00881E8E" w:rsidRPr="00881E8E">
        <w:t xml:space="preserve">40 </w:t>
      </w:r>
      <w:r w:rsidR="00E96355" w:rsidRPr="00881E8E">
        <w:rPr>
          <w:b/>
          <w:bCs/>
        </w:rPr>
        <w:t>TXT: Wait for 1 min to soften PC film</w:t>
      </w:r>
    </w:p>
    <w:p w14:paraId="45256A80" w14:textId="58AD42B0" w:rsidR="00215E4A" w:rsidRPr="00881E8E" w:rsidRDefault="0063742D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10:53-11:09</w:t>
      </w:r>
      <w:r w:rsidR="00F33D11" w:rsidRPr="00881E8E">
        <w:t xml:space="preserve">. </w:t>
      </w:r>
      <w:r w:rsidR="00F33D11" w:rsidRPr="00881E8E">
        <w:rPr>
          <w:b/>
          <w:bCs/>
        </w:rPr>
        <w:t>TXT: The retracting wavefront denotes the detachment between the PC film and PDMS stamp</w:t>
      </w:r>
    </w:p>
    <w:p w14:paraId="011E38CC" w14:textId="77777777" w:rsidR="00215E4A" w:rsidRPr="00881E8E" w:rsidRDefault="00215E4A" w:rsidP="00215E4A"/>
    <w:p w14:paraId="7F759D95" w14:textId="16AB1C8A" w:rsidR="00215E4A" w:rsidRPr="00881E8E" w:rsidRDefault="00A27D11" w:rsidP="00215E4A">
      <w:pPr>
        <w:pStyle w:val="Narration"/>
        <w:numPr>
          <w:ilvl w:val="1"/>
          <w:numId w:val="3"/>
        </w:numPr>
        <w:rPr>
          <w:color w:val="7030A0"/>
        </w:rPr>
      </w:pPr>
      <w:bookmarkStart w:id="40" w:name="_Hlk198853862"/>
      <w:r w:rsidRPr="00881E8E">
        <w:rPr>
          <w:color w:val="7030A0"/>
        </w:rPr>
        <w:t>After fully separat</w:t>
      </w:r>
      <w:r w:rsidR="00881E8E" w:rsidRPr="00881E8E">
        <w:rPr>
          <w:color w:val="7030A0"/>
        </w:rPr>
        <w:t>ing</w:t>
      </w:r>
      <w:r w:rsidRPr="00881E8E">
        <w:rPr>
          <w:color w:val="7030A0"/>
        </w:rPr>
        <w:t xml:space="preserve"> the stamp from the wafer, l</w:t>
      </w:r>
      <w:r w:rsidR="00215E4A" w:rsidRPr="00881E8E">
        <w:rPr>
          <w:color w:val="7030A0"/>
        </w:rPr>
        <w:t xml:space="preserve">ift the stamp upward for 3 seconds at 5 micrometers per second </w:t>
      </w:r>
      <w:bookmarkEnd w:id="40"/>
      <w:r w:rsidR="00215E4A" w:rsidRPr="00881E8E">
        <w:rPr>
          <w:b/>
          <w:color w:val="7030A0"/>
        </w:rPr>
        <w:t>[1]</w:t>
      </w:r>
      <w:r w:rsidR="00215E4A" w:rsidRPr="00881E8E">
        <w:rPr>
          <w:color w:val="7030A0"/>
        </w:rPr>
        <w:t xml:space="preserve">. </w:t>
      </w:r>
      <w:bookmarkStart w:id="41" w:name="_Hlk198853955"/>
      <w:r w:rsidR="00215E4A" w:rsidRPr="00881E8E">
        <w:rPr>
          <w:color w:val="7030A0"/>
        </w:rPr>
        <w:t xml:space="preserve">Begin moving it </w:t>
      </w:r>
      <w:r w:rsidR="00730B62" w:rsidRPr="00881E8E">
        <w:rPr>
          <w:rFonts w:hint="eastAsia"/>
          <w:color w:val="7030A0"/>
          <w:lang w:eastAsia="zh-CN"/>
        </w:rPr>
        <w:t xml:space="preserve">in the X-Y directions </w:t>
      </w:r>
      <w:r w:rsidR="00215E4A" w:rsidRPr="00881E8E">
        <w:rPr>
          <w:color w:val="7030A0"/>
        </w:rPr>
        <w:t>to tear off the polycarbonate film</w:t>
      </w:r>
      <w:bookmarkEnd w:id="41"/>
      <w:r w:rsidR="00215E4A" w:rsidRPr="00881E8E">
        <w:rPr>
          <w:color w:val="7030A0"/>
        </w:rPr>
        <w:t xml:space="preserve"> </w:t>
      </w:r>
      <w:r w:rsidR="00215E4A" w:rsidRPr="00881E8E">
        <w:rPr>
          <w:b/>
          <w:color w:val="7030A0"/>
        </w:rPr>
        <w:t>[2]</w:t>
      </w:r>
      <w:r w:rsidR="00215E4A" w:rsidRPr="00881E8E">
        <w:rPr>
          <w:color w:val="7030A0"/>
        </w:rPr>
        <w:t>.</w:t>
      </w:r>
    </w:p>
    <w:p w14:paraId="18F395C1" w14:textId="1158C38E" w:rsidR="0063742D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11:11-11:16</w:t>
      </w:r>
    </w:p>
    <w:p w14:paraId="3F6F1130" w14:textId="2496A9E4" w:rsidR="00215E4A" w:rsidRPr="00881E8E" w:rsidRDefault="0063742D" w:rsidP="00215E4A">
      <w:pPr>
        <w:pStyle w:val="ShotDescription"/>
        <w:numPr>
          <w:ilvl w:val="2"/>
          <w:numId w:val="3"/>
        </w:numPr>
      </w:pPr>
      <w:r w:rsidRPr="00881E8E">
        <w:t xml:space="preserve">SCREEN: </w:t>
      </w:r>
      <w:r w:rsidR="00280326" w:rsidRPr="00881E8E">
        <w:t>68230_4.x.mp4</w:t>
      </w:r>
      <w:r w:rsidR="00280326" w:rsidRPr="00881E8E">
        <w:tab/>
        <w:t>11:23-1</w:t>
      </w:r>
      <w:r w:rsidR="00881E8E" w:rsidRPr="00881E8E">
        <w:t>1</w:t>
      </w:r>
      <w:r w:rsidR="00280326" w:rsidRPr="00881E8E">
        <w:t>:</w:t>
      </w:r>
      <w:r w:rsidR="00881E8E" w:rsidRPr="00881E8E">
        <w:t>48</w:t>
      </w:r>
      <w:r w:rsidR="00215E4A" w:rsidRPr="00881E8E">
        <w:t>.</w:t>
      </w:r>
    </w:p>
    <w:p w14:paraId="22F32B9E" w14:textId="77777777" w:rsidR="00215E4A" w:rsidRDefault="00215E4A" w:rsidP="00215E4A"/>
    <w:p w14:paraId="65DD0352" w14:textId="4154B5F6" w:rsidR="00215E4A" w:rsidRPr="00881E8E" w:rsidRDefault="00215E4A" w:rsidP="00215E4A">
      <w:pPr>
        <w:pStyle w:val="Narra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Fully disengage the glass slide at 1 millimeter per second and remove it from the socket </w:t>
      </w:r>
      <w:r w:rsidRPr="00881E8E">
        <w:rPr>
          <w:b/>
          <w:color w:val="7030A0"/>
        </w:rPr>
        <w:t>[1]</w:t>
      </w:r>
      <w:r w:rsidRPr="00881E8E">
        <w:rPr>
          <w:color w:val="7030A0"/>
        </w:rPr>
        <w:t xml:space="preserve">. Switch off the stage heater and activate the water-cooling system </w:t>
      </w:r>
      <w:r w:rsidRPr="00881E8E">
        <w:rPr>
          <w:b/>
          <w:color w:val="7030A0"/>
        </w:rPr>
        <w:t>[2]</w:t>
      </w:r>
      <w:r w:rsidRPr="00881E8E">
        <w:rPr>
          <w:color w:val="7030A0"/>
        </w:rPr>
        <w:t xml:space="preserve">. </w:t>
      </w:r>
    </w:p>
    <w:p w14:paraId="6AD54018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lifting and removing glass slide.</w:t>
      </w:r>
    </w:p>
    <w:p w14:paraId="1208DAB9" w14:textId="77777777" w:rsidR="00215E4A" w:rsidRDefault="00215E4A" w:rsidP="00215E4A">
      <w:pPr>
        <w:pStyle w:val="ShotDescription"/>
        <w:numPr>
          <w:ilvl w:val="2"/>
          <w:numId w:val="3"/>
        </w:numPr>
      </w:pPr>
      <w:r>
        <w:t>Talent switching off heater and activating cooling.</w:t>
      </w:r>
    </w:p>
    <w:p w14:paraId="3C016B7B" w14:textId="1E5B20E0" w:rsidR="0063742D" w:rsidRPr="00881E8E" w:rsidRDefault="0063742D" w:rsidP="0063742D">
      <w:pPr>
        <w:pStyle w:val="ShotDescription"/>
        <w:numPr>
          <w:ilvl w:val="1"/>
          <w:numId w:val="3"/>
        </w:numPr>
        <w:rPr>
          <w:color w:val="7030A0"/>
        </w:rPr>
      </w:pPr>
      <w:r w:rsidRPr="00881E8E">
        <w:rPr>
          <w:color w:val="7030A0"/>
        </w:rPr>
        <w:t xml:space="preserve">Once the temperature drops to room temperature, remove the wafer and inspect under an optical microscope </w:t>
      </w:r>
      <w:r w:rsidRPr="00881E8E">
        <w:rPr>
          <w:b/>
          <w:color w:val="7030A0"/>
        </w:rPr>
        <w:t>[</w:t>
      </w:r>
      <w:r w:rsidR="00E96355" w:rsidRPr="00881E8E">
        <w:rPr>
          <w:b/>
          <w:color w:val="7030A0"/>
        </w:rPr>
        <w:t>1</w:t>
      </w:r>
      <w:r w:rsidRPr="00881E8E">
        <w:rPr>
          <w:b/>
          <w:color w:val="7030A0"/>
        </w:rPr>
        <w:t>]</w:t>
      </w:r>
      <w:r w:rsidRPr="00881E8E">
        <w:rPr>
          <w:color w:val="7030A0"/>
        </w:rPr>
        <w:t>.</w:t>
      </w:r>
    </w:p>
    <w:p w14:paraId="2583EFEB" w14:textId="78A271A6" w:rsidR="0063742D" w:rsidRDefault="0063742D" w:rsidP="00215E4A">
      <w:pPr>
        <w:pStyle w:val="ShotDescription"/>
        <w:numPr>
          <w:ilvl w:val="2"/>
          <w:numId w:val="3"/>
        </w:numPr>
      </w:pPr>
      <w:r>
        <w:t xml:space="preserve">Talent </w:t>
      </w:r>
      <w:r w:rsidR="00E96355">
        <w:t>transferring</w:t>
      </w:r>
      <w:r>
        <w:t xml:space="preserve"> the wafer</w:t>
      </w:r>
      <w:r w:rsidR="00E96355">
        <w:t xml:space="preserve"> to a microscope. </w:t>
      </w:r>
    </w:p>
    <w:p w14:paraId="09689C4F" w14:textId="613FA32B" w:rsidR="0063742D" w:rsidRDefault="0063742D">
      <w:pPr>
        <w:rPr>
          <w:rFonts w:cstheme="minorHAnsi"/>
        </w:rPr>
      </w:pPr>
      <w:r>
        <w:rPr>
          <w:rFonts w:cstheme="minorHAnsi"/>
        </w:rPr>
        <w:br w:type="page"/>
      </w:r>
    </w:p>
    <w:p w14:paraId="6163841B" w14:textId="77777777" w:rsidR="00495959" w:rsidRPr="0063742D" w:rsidRDefault="00495959" w:rsidP="0063742D">
      <w:pPr>
        <w:spacing w:before="120"/>
        <w:ind w:left="907"/>
        <w:rPr>
          <w:rFonts w:cstheme="minorHAnsi"/>
        </w:rPr>
      </w:pPr>
    </w:p>
    <w:p w14:paraId="44023350" w14:textId="40F26130" w:rsidR="00785D67" w:rsidRPr="00A73AEE" w:rsidRDefault="00495959" w:rsidP="00A73AEE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348E21C6" w14:textId="77777777" w:rsidR="00785D67" w:rsidRDefault="00785D67" w:rsidP="00495959">
      <w:pPr>
        <w:ind w:left="360"/>
        <w:outlineLvl w:val="0"/>
        <w:rPr>
          <w:rFonts w:cstheme="minorHAnsi"/>
          <w:b/>
          <w:bCs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8AF7EBF" w14:textId="722144E1" w:rsidR="00A307E3" w:rsidRPr="00881E8E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1E8E">
        <w:rPr>
          <w:rFonts w:cstheme="minorHAnsi"/>
          <w:color w:val="7030A0"/>
        </w:rPr>
        <w:t xml:space="preserve">Four-fold degenerate Landau fans emerged from both the charge neutrality point and superlattice gaps in the high-quality magic-angle twisted bilayer graphene device </w:t>
      </w:r>
      <w:r w:rsidR="00785D67" w:rsidRPr="00881E8E">
        <w:rPr>
          <w:rFonts w:cstheme="minorHAnsi"/>
          <w:b/>
          <w:bCs/>
          <w:color w:val="7030A0"/>
        </w:rPr>
        <w:t>[1]</w:t>
      </w:r>
      <w:r w:rsidRPr="00881E8E">
        <w:rPr>
          <w:rFonts w:cstheme="minorHAnsi"/>
          <w:color w:val="7030A0"/>
        </w:rPr>
        <w:t xml:space="preserve">, breaking down into two-fold or one-fold degeneracies at higher magnetic fields </w:t>
      </w:r>
      <w:r w:rsidR="00785D67" w:rsidRPr="00881E8E">
        <w:rPr>
          <w:rFonts w:cstheme="minorHAnsi"/>
          <w:b/>
          <w:bCs/>
          <w:color w:val="7030A0"/>
        </w:rPr>
        <w:t>[2]</w:t>
      </w:r>
      <w:r w:rsidRPr="00881E8E">
        <w:rPr>
          <w:rFonts w:cstheme="minorHAnsi"/>
          <w:color w:val="7030A0"/>
        </w:rPr>
        <w:t>.</w:t>
      </w:r>
    </w:p>
    <w:p w14:paraId="00465B4A" w14:textId="37AC4F26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785D67">
        <w:rPr>
          <w:rFonts w:cstheme="minorHAnsi"/>
          <w:i/>
          <w:iCs/>
          <w:color w:val="0000FF"/>
        </w:rPr>
        <w:t xml:space="preserve">Video editor: Highlight the symmetrical red-and-blue striped patterns radiating </w:t>
      </w:r>
      <w:r w:rsidR="00785D67" w:rsidRPr="00785D67">
        <w:rPr>
          <w:rFonts w:cstheme="minorHAnsi"/>
          <w:i/>
          <w:iCs/>
          <w:color w:val="0000FF"/>
        </w:rPr>
        <w:t>between 0 to 3</w:t>
      </w:r>
    </w:p>
    <w:p w14:paraId="050E13CB" w14:textId="2E7ED81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of the graph at 3 and 4</w:t>
      </w:r>
    </w:p>
    <w:p w14:paraId="081A06AD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97EC99A" w14:textId="50A8D9AD" w:rsidR="00A307E3" w:rsidRPr="00881E8E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1E8E">
        <w:rPr>
          <w:rFonts w:cstheme="minorHAnsi"/>
          <w:color w:val="7030A0"/>
        </w:rPr>
        <w:t xml:space="preserve">Symmetry-broken two-fold degenerate Landau fans were identified at half-filling states indicating correlated insulating behavior </w:t>
      </w:r>
      <w:r w:rsidR="00785D67" w:rsidRPr="00881E8E">
        <w:rPr>
          <w:rFonts w:cstheme="minorHAnsi"/>
          <w:b/>
          <w:bCs/>
          <w:color w:val="7030A0"/>
        </w:rPr>
        <w:t>[1]</w:t>
      </w:r>
      <w:r w:rsidRPr="00881E8E">
        <w:rPr>
          <w:rFonts w:cstheme="minorHAnsi"/>
          <w:color w:val="7030A0"/>
        </w:rPr>
        <w:t xml:space="preserve">. The superconducting dome was located underneath the Landau fan around the half-filling state </w:t>
      </w:r>
      <w:r w:rsidR="00785D67" w:rsidRPr="00881E8E">
        <w:rPr>
          <w:rFonts w:cstheme="minorHAnsi"/>
          <w:b/>
          <w:bCs/>
          <w:color w:val="7030A0"/>
        </w:rPr>
        <w:t>[2]</w:t>
      </w:r>
      <w:r w:rsidRPr="00881E8E">
        <w:rPr>
          <w:rFonts w:cstheme="minorHAnsi"/>
          <w:color w:val="7030A0"/>
        </w:rPr>
        <w:t>.</w:t>
      </w:r>
    </w:p>
    <w:p w14:paraId="3450C3EE" w14:textId="32AA27C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area at </w:t>
      </w:r>
      <w:r w:rsidR="00363ED4" w:rsidRPr="00363ED4">
        <w:rPr>
          <w:rFonts w:cstheme="minorHAnsi"/>
          <w:i/>
          <w:iCs/>
          <w:color w:val="0000FF"/>
        </w:rPr>
        <w:t>±</w:t>
      </w:r>
      <w:r>
        <w:rPr>
          <w:rFonts w:cstheme="minorHAnsi"/>
          <w:i/>
          <w:iCs/>
          <w:color w:val="0000FF"/>
        </w:rPr>
        <w:t>2</w:t>
      </w:r>
    </w:p>
    <w:p w14:paraId="19795E73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BDC54A0" w14:textId="1ED1D088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A. </w:t>
      </w:r>
      <w:r w:rsidRPr="00A307E3">
        <w:rPr>
          <w:rFonts w:cstheme="minorHAnsi"/>
          <w:i/>
          <w:iCs/>
          <w:color w:val="0000FF"/>
        </w:rPr>
        <w:t>Video editor: please highlight the</w:t>
      </w:r>
      <w:r>
        <w:rPr>
          <w:rFonts w:cstheme="minorHAnsi"/>
          <w:i/>
          <w:iCs/>
          <w:color w:val="0000FF"/>
        </w:rPr>
        <w:t xml:space="preserve"> </w:t>
      </w:r>
      <w:r w:rsidR="0066083D">
        <w:rPr>
          <w:rFonts w:cstheme="minorHAnsi" w:hint="eastAsia"/>
          <w:i/>
          <w:iCs/>
          <w:color w:val="0000FF"/>
          <w:lang w:eastAsia="zh-CN"/>
        </w:rPr>
        <w:t xml:space="preserve">low-field </w:t>
      </w:r>
      <w:r>
        <w:rPr>
          <w:rFonts w:cstheme="minorHAnsi"/>
          <w:i/>
          <w:iCs/>
          <w:color w:val="0000FF"/>
        </w:rPr>
        <w:t>area at -2</w:t>
      </w:r>
    </w:p>
    <w:p w14:paraId="1EA72910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DDF015D" w14:textId="44C550BE" w:rsidR="00A307E3" w:rsidRPr="00881E8E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1E8E">
        <w:rPr>
          <w:rFonts w:cstheme="minorHAnsi"/>
          <w:color w:val="7030A0"/>
        </w:rPr>
        <w:t xml:space="preserve">Temperature-dependent resistance measurements revealed </w:t>
      </w:r>
      <w:r w:rsidRPr="00881E8E">
        <w:rPr>
          <w:bCs/>
          <w:color w:val="7030A0"/>
          <w:lang w:eastAsia="zh-CN"/>
        </w:rPr>
        <w:t>two superconducting domes at both sides of the half-filling state</w:t>
      </w:r>
      <w:r w:rsidRPr="00881E8E">
        <w:rPr>
          <w:rFonts w:cstheme="minorHAnsi"/>
          <w:color w:val="7030A0"/>
        </w:rPr>
        <w:t xml:space="preserve"> with the maximum critical temperature reaching approximately 1.7 </w:t>
      </w:r>
      <w:r w:rsidR="00AC06DB" w:rsidRPr="00881E8E">
        <w:rPr>
          <w:rFonts w:cstheme="minorHAnsi" w:hint="eastAsia"/>
          <w:color w:val="7030A0"/>
          <w:lang w:eastAsia="zh-CN"/>
        </w:rPr>
        <w:t>K</w:t>
      </w:r>
      <w:r w:rsidRPr="00881E8E">
        <w:rPr>
          <w:rFonts w:cstheme="minorHAnsi"/>
          <w:color w:val="7030A0"/>
        </w:rPr>
        <w:t xml:space="preserve">elvin </w:t>
      </w:r>
      <w:r w:rsidR="00785D67" w:rsidRPr="00881E8E">
        <w:rPr>
          <w:rFonts w:cstheme="minorHAnsi"/>
          <w:b/>
          <w:bCs/>
          <w:color w:val="7030A0"/>
        </w:rPr>
        <w:t>[1]</w:t>
      </w:r>
      <w:r w:rsidRPr="00881E8E">
        <w:rPr>
          <w:rFonts w:cstheme="minorHAnsi"/>
          <w:color w:val="7030A0"/>
        </w:rPr>
        <w:t>.</w:t>
      </w:r>
    </w:p>
    <w:p w14:paraId="19B42D3E" w14:textId="2CFBCEAD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B. </w:t>
      </w:r>
      <w:r w:rsidRPr="00A307E3">
        <w:rPr>
          <w:rFonts w:cstheme="minorHAnsi"/>
          <w:i/>
          <w:iCs/>
          <w:color w:val="0000FF"/>
        </w:rPr>
        <w:t>Video editor: please highlight the dotted area</w:t>
      </w:r>
    </w:p>
    <w:p w14:paraId="30386EAE" w14:textId="77777777" w:rsidR="00A307E3" w:rsidRPr="00881E8E" w:rsidRDefault="00A307E3" w:rsidP="00A307E3">
      <w:pPr>
        <w:pStyle w:val="ListParagraph"/>
        <w:spacing w:before="120"/>
        <w:ind w:left="907"/>
        <w:outlineLvl w:val="0"/>
        <w:rPr>
          <w:rFonts w:cstheme="minorHAnsi"/>
          <w:color w:val="7030A0"/>
        </w:rPr>
      </w:pPr>
    </w:p>
    <w:p w14:paraId="7FFAC3CD" w14:textId="305E1EE1" w:rsidR="00A307E3" w:rsidRPr="00881E8E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1E8E">
        <w:rPr>
          <w:rFonts w:cstheme="minorHAnsi"/>
          <w:color w:val="7030A0"/>
        </w:rPr>
        <w:t xml:space="preserve">Among 14 measured devices, the optimal critical temperature peaked at a twist angle near 1.08 degrees, consistent with theoretical predictions </w:t>
      </w:r>
      <w:r w:rsidR="00785D67" w:rsidRPr="00881E8E">
        <w:rPr>
          <w:rFonts w:cstheme="minorHAnsi"/>
          <w:b/>
          <w:bCs/>
          <w:color w:val="7030A0"/>
        </w:rPr>
        <w:t>[1]</w:t>
      </w:r>
      <w:r w:rsidRPr="00881E8E">
        <w:rPr>
          <w:rFonts w:cstheme="minorHAnsi"/>
          <w:color w:val="7030A0"/>
        </w:rPr>
        <w:t>.</w:t>
      </w:r>
    </w:p>
    <w:p w14:paraId="1271EEC1" w14:textId="76A6FF6A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i/>
          <w:iCs/>
          <w:color w:val="0000FF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 xml:space="preserve">Video editor: Focus on the tallest data point in the plot </w:t>
      </w:r>
    </w:p>
    <w:p w14:paraId="37E10E2C" w14:textId="77777777" w:rsidR="00A307E3" w:rsidRPr="00A307E3" w:rsidRDefault="00A307E3" w:rsidP="00A307E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FE98054" w14:textId="20FD82D2" w:rsidR="00A307E3" w:rsidRPr="00881E8E" w:rsidRDefault="00A307E3" w:rsidP="00A307E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881E8E">
        <w:rPr>
          <w:rFonts w:cstheme="minorHAnsi"/>
          <w:color w:val="7030A0"/>
        </w:rPr>
        <w:t xml:space="preserve">Disordered devices near the magic angle exhibited significantly reduced critical temperatures compared to high-quality devices </w:t>
      </w:r>
      <w:r w:rsidR="00785D67" w:rsidRPr="00881E8E">
        <w:rPr>
          <w:rFonts w:cstheme="minorHAnsi"/>
          <w:b/>
          <w:bCs/>
          <w:color w:val="7030A0"/>
        </w:rPr>
        <w:t>[1]</w:t>
      </w:r>
      <w:r w:rsidRPr="00881E8E">
        <w:rPr>
          <w:rFonts w:cstheme="minorHAnsi"/>
          <w:color w:val="7030A0"/>
        </w:rPr>
        <w:t xml:space="preserve">, as seen in their resistance versus temperature profiles </w:t>
      </w:r>
      <w:r w:rsidR="00785D67" w:rsidRPr="00881E8E">
        <w:rPr>
          <w:rFonts w:cstheme="minorHAnsi"/>
          <w:b/>
          <w:bCs/>
          <w:color w:val="7030A0"/>
        </w:rPr>
        <w:t>[2]</w:t>
      </w:r>
      <w:r w:rsidRPr="00881E8E">
        <w:rPr>
          <w:rFonts w:cstheme="minorHAnsi"/>
          <w:color w:val="7030A0"/>
        </w:rPr>
        <w:t>.</w:t>
      </w:r>
    </w:p>
    <w:p w14:paraId="5F629B79" w14:textId="1B3A53F9" w:rsidR="00A307E3" w:rsidRPr="00A307E3" w:rsidRDefault="00A307E3" w:rsidP="00A307E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C. </w:t>
      </w:r>
      <w:r w:rsidRPr="00A307E3">
        <w:rPr>
          <w:rFonts w:cstheme="minorHAnsi"/>
          <w:i/>
          <w:iCs/>
          <w:color w:val="0000FF"/>
        </w:rPr>
        <w:t>Video editor: Please highlight the two green data points</w:t>
      </w:r>
      <w:r w:rsidRPr="00A307E3">
        <w:rPr>
          <w:rFonts w:cstheme="minorHAnsi"/>
        </w:rPr>
        <w:t xml:space="preserve"> </w:t>
      </w:r>
    </w:p>
    <w:p w14:paraId="2A0085A3" w14:textId="5C2BCB08" w:rsidR="00495959" w:rsidRPr="00B07A3B" w:rsidRDefault="00A307E3" w:rsidP="00A307E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A307E3">
        <w:rPr>
          <w:rFonts w:cstheme="minorHAnsi"/>
        </w:rPr>
        <w:t xml:space="preserve">LAB MEDIA: Figure 8D. </w:t>
      </w:r>
      <w:r w:rsidRPr="00A307E3">
        <w:rPr>
          <w:rFonts w:cstheme="minorHAnsi"/>
          <w:i/>
          <w:iCs/>
          <w:color w:val="0000FF"/>
        </w:rPr>
        <w:t>Video editor: Please highlight the orange and pink curves</w:t>
      </w:r>
      <w:r w:rsidRPr="00A307E3">
        <w:rPr>
          <w:rFonts w:cstheme="minorHAnsi"/>
          <w:color w:val="0000FF"/>
        </w:rPr>
        <w:t xml:space="preserve"> </w:t>
      </w:r>
    </w:p>
    <w:p w14:paraId="4D98F447" w14:textId="0A069E8E" w:rsidR="00881E8E" w:rsidRDefault="00881E8E">
      <w:pPr>
        <w:rPr>
          <w:rFonts w:cstheme="minorHAnsi"/>
        </w:rPr>
      </w:pPr>
      <w:r>
        <w:rPr>
          <w:rFonts w:cstheme="minorHAnsi"/>
        </w:rPr>
        <w:br w:type="page"/>
      </w:r>
    </w:p>
    <w:p w14:paraId="4AC875DB" w14:textId="77777777" w:rsidR="0071038B" w:rsidRPr="0071038B" w:rsidRDefault="00881E8E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>
        <w:rPr>
          <w:rFonts w:cstheme="minorHAnsi"/>
        </w:rPr>
        <w:lastRenderedPageBreak/>
        <w:t>Pronunciation Guide:</w:t>
      </w:r>
      <w:r>
        <w:rPr>
          <w:rFonts w:cstheme="minorHAnsi"/>
        </w:rPr>
        <w:br/>
      </w:r>
      <w:r w:rsidR="0071038B" w:rsidRPr="0071038B">
        <w:rPr>
          <w:rFonts w:cstheme="minorHAnsi"/>
          <w:b/>
          <w:bCs/>
          <w:lang w:val="en-IN"/>
        </w:rPr>
        <w:t>Moiré</w:t>
      </w:r>
    </w:p>
    <w:p w14:paraId="075E223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moire</w:t>
      </w:r>
    </w:p>
    <w:p w14:paraId="41532851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mwɑːˈreɪ/</w:t>
      </w:r>
    </w:p>
    <w:p w14:paraId="2E3E75D5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mwah-ray</w:t>
      </w:r>
    </w:p>
    <w:p w14:paraId="2D3B2E04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Superlattice</w:t>
      </w:r>
    </w:p>
    <w:p w14:paraId="52612DC9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superlattice</w:t>
      </w:r>
    </w:p>
    <w:p w14:paraId="75266C28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suː.pɚˈlæt.ɪs/</w:t>
      </w:r>
    </w:p>
    <w:p w14:paraId="5E102933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soo-per-lat-iss</w:t>
      </w:r>
    </w:p>
    <w:p w14:paraId="2D096E4F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Graphene</w:t>
      </w:r>
    </w:p>
    <w:p w14:paraId="5DD98BF0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graphene</w:t>
      </w:r>
    </w:p>
    <w:p w14:paraId="7DDA5BB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ˈɡræˌfiːn/</w:t>
      </w:r>
    </w:p>
    <w:p w14:paraId="3CFD5A0A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gra-feen</w:t>
      </w:r>
    </w:p>
    <w:p w14:paraId="5E741476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Heterostructure</w:t>
      </w:r>
    </w:p>
    <w:p w14:paraId="2641E31D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heterostructure</w:t>
      </w:r>
    </w:p>
    <w:p w14:paraId="48B286C2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ˈhɛt̬.ə.roʊˌstrʌk.tʃɚ/</w:t>
      </w:r>
    </w:p>
    <w:p w14:paraId="03E8954D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heh-tuh-roh-struhk-chur</w:t>
      </w:r>
    </w:p>
    <w:p w14:paraId="0CB44FC4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Twistronics</w:t>
      </w:r>
    </w:p>
    <w:p w14:paraId="7C64CCCB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twistronics</w:t>
      </w:r>
    </w:p>
    <w:p w14:paraId="42118999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twɪsˈtrɑː.nɪks/</w:t>
      </w:r>
    </w:p>
    <w:p w14:paraId="35D8842E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twis-trah-niks</w:t>
      </w:r>
    </w:p>
    <w:p w14:paraId="4E53AB22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Hexagonal Boron Nitride</w:t>
      </w:r>
    </w:p>
    <w:p w14:paraId="7AD909B2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s:</w:t>
      </w:r>
    </w:p>
    <w:p w14:paraId="7355E367" w14:textId="77777777" w:rsidR="0071038B" w:rsidRPr="0071038B" w:rsidRDefault="0071038B" w:rsidP="0071038B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Hexagonal: https://www.merriam-webster.com/dictionary/hexagonal</w:t>
      </w:r>
    </w:p>
    <w:p w14:paraId="4101DC6E" w14:textId="77777777" w:rsidR="0071038B" w:rsidRPr="0071038B" w:rsidRDefault="0071038B" w:rsidP="0071038B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Boron: https://www.merriam-webster.com/dictionary/boron</w:t>
      </w:r>
    </w:p>
    <w:p w14:paraId="7F724518" w14:textId="77777777" w:rsidR="0071038B" w:rsidRPr="0071038B" w:rsidRDefault="0071038B" w:rsidP="0071038B">
      <w:pPr>
        <w:pStyle w:val="ListParagraph"/>
        <w:numPr>
          <w:ilvl w:val="2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Nitride: https://www.merriam-webster.com/dictionary/nitride</w:t>
      </w:r>
    </w:p>
    <w:p w14:paraId="5DD1A174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hɛkˈsæɡənl ˈbɔːrɑːn ˈnaɪˌtraɪd/</w:t>
      </w:r>
    </w:p>
    <w:p w14:paraId="4E2BC32B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hek-sag-uh-nuhl bore-on nye-tride</w:t>
      </w:r>
    </w:p>
    <w:p w14:paraId="7FEB3543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Polydimethylsiloxane (PDMS)</w:t>
      </w:r>
    </w:p>
    <w:p w14:paraId="7D675A13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polydimethylsiloxane</w:t>
      </w:r>
    </w:p>
    <w:p w14:paraId="00F78C28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pɑː.li.daɪˌmɛ.θəlˈsɪ.lɑːk.seɪn/</w:t>
      </w:r>
    </w:p>
    <w:p w14:paraId="33C89ABF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pah-lee-dye-meth-uhl-sih-lock-sayn</w:t>
      </w:r>
    </w:p>
    <w:p w14:paraId="31E55E6A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Polycarbonate</w:t>
      </w:r>
    </w:p>
    <w:p w14:paraId="4763E35C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polycarbonate</w:t>
      </w:r>
    </w:p>
    <w:p w14:paraId="5E161042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pɑː.liˈkɑːr.bə.neɪt/</w:t>
      </w:r>
    </w:p>
    <w:p w14:paraId="0F7A8F3E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pah-lee-kar-buh-nayt</w:t>
      </w:r>
    </w:p>
    <w:p w14:paraId="6BD5FA23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Landau</w:t>
      </w:r>
    </w:p>
    <w:p w14:paraId="0AEA0EE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landau</w:t>
      </w:r>
    </w:p>
    <w:p w14:paraId="504A3C89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ˈlæn.daʊ/</w:t>
      </w:r>
    </w:p>
    <w:p w14:paraId="4B01295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lan-dow</w:t>
      </w:r>
    </w:p>
    <w:p w14:paraId="069BB2B8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Inkscape</w:t>
      </w:r>
    </w:p>
    <w:p w14:paraId="1E23F498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inkscape</w:t>
      </w:r>
    </w:p>
    <w:p w14:paraId="646B241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lastRenderedPageBreak/>
        <w:t>IPA: /ˈɪŋk.skeɪp/</w:t>
      </w:r>
    </w:p>
    <w:p w14:paraId="7D545B05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ing-skayp</w:t>
      </w:r>
    </w:p>
    <w:p w14:paraId="2834D8C3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Degenerate</w:t>
      </w:r>
    </w:p>
    <w:p w14:paraId="0E6C73C1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degenerate</w:t>
      </w:r>
    </w:p>
    <w:p w14:paraId="71A16E74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dɪˈdʒenərət/</w:t>
      </w:r>
    </w:p>
    <w:p w14:paraId="591752F2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dih-jen-uh-ruht</w:t>
      </w:r>
    </w:p>
    <w:p w14:paraId="6ED60306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Heterostrain</w:t>
      </w:r>
    </w:p>
    <w:p w14:paraId="233EF9B6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No confirmed link found</w:t>
      </w:r>
    </w:p>
    <w:p w14:paraId="41FE90C3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ˈhɛt̬.ə.roʊ.streɪn/</w:t>
      </w:r>
    </w:p>
    <w:p w14:paraId="5E0453EB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heh-tuh-roh-strayn</w:t>
      </w:r>
    </w:p>
    <w:p w14:paraId="6714385C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Nanofabrication</w:t>
      </w:r>
    </w:p>
    <w:p w14:paraId="0DC30109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howtopronounce.com/nanofabrication</w:t>
      </w:r>
    </w:p>
    <w:p w14:paraId="0D0B610F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næn.oʊˌfæb.rɪˈkeɪ.ʃən/</w:t>
      </w:r>
    </w:p>
    <w:p w14:paraId="08972510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nan-oh-fab-ri-kay-shun</w:t>
      </w:r>
    </w:p>
    <w:p w14:paraId="29759B86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Cryogenic</w:t>
      </w:r>
    </w:p>
    <w:p w14:paraId="1FDC2CD0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cryogenic</w:t>
      </w:r>
    </w:p>
    <w:p w14:paraId="5CAFE5D4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kraɪ.oʊˈdʒɛn.ɪk/</w:t>
      </w:r>
    </w:p>
    <w:p w14:paraId="6310CDAE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kry-oh-jen-ik</w:t>
      </w:r>
    </w:p>
    <w:p w14:paraId="16AF79FC" w14:textId="77777777" w:rsidR="0071038B" w:rsidRPr="0071038B" w:rsidRDefault="0071038B" w:rsidP="0071038B">
      <w:pPr>
        <w:pStyle w:val="ListParagraph"/>
        <w:numPr>
          <w:ilvl w:val="0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b/>
          <w:bCs/>
          <w:lang w:val="en-IN"/>
        </w:rPr>
        <w:t>Superconductivity</w:t>
      </w:r>
    </w:p>
    <w:p w14:paraId="64E76FFE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ronunciation link: https://www.merriam-webster.com/dictionary/superconductivity</w:t>
      </w:r>
    </w:p>
    <w:p w14:paraId="1DC04D00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IPA: /ˌsuː.pɚ.kənˌdʌkˈtɪ.və.ti/</w:t>
      </w:r>
    </w:p>
    <w:p w14:paraId="7556B7C9" w14:textId="77777777" w:rsidR="0071038B" w:rsidRPr="0071038B" w:rsidRDefault="0071038B" w:rsidP="0071038B">
      <w:pPr>
        <w:pStyle w:val="ListParagraph"/>
        <w:numPr>
          <w:ilvl w:val="1"/>
          <w:numId w:val="44"/>
        </w:numPr>
        <w:spacing w:before="120"/>
        <w:outlineLvl w:val="0"/>
        <w:rPr>
          <w:rFonts w:cstheme="minorHAnsi"/>
          <w:lang w:val="en-IN"/>
        </w:rPr>
      </w:pPr>
      <w:r w:rsidRPr="0071038B">
        <w:rPr>
          <w:rFonts w:cstheme="minorHAnsi"/>
          <w:lang w:val="en-IN"/>
        </w:rPr>
        <w:t>Phonetic Spelling: soo-per-kuhn-duhk-tiv-uh-tee</w:t>
      </w:r>
    </w:p>
    <w:p w14:paraId="3AFD76B7" w14:textId="1AD5A2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8249C" w14:textId="77777777" w:rsidR="003A1BA8" w:rsidRDefault="003A1BA8">
      <w:r>
        <w:separator/>
      </w:r>
    </w:p>
    <w:p w14:paraId="43313C4E" w14:textId="77777777" w:rsidR="003A1BA8" w:rsidRDefault="003A1BA8"/>
  </w:endnote>
  <w:endnote w:type="continuationSeparator" w:id="0">
    <w:p w14:paraId="7468654C" w14:textId="77777777" w:rsidR="003A1BA8" w:rsidRDefault="003A1BA8">
      <w:r>
        <w:continuationSeparator/>
      </w:r>
    </w:p>
    <w:p w14:paraId="6402FAE2" w14:textId="77777777" w:rsidR="003A1BA8" w:rsidRDefault="003A1B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1C19B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A582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5F5639">
      <w:rPr>
        <w:rFonts w:cstheme="minorHAnsi"/>
      </w:rPr>
      <w:t xml:space="preserve"> May 19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0C9FCF" w14:textId="77777777" w:rsidR="003A1BA8" w:rsidRDefault="003A1BA8">
      <w:r>
        <w:separator/>
      </w:r>
    </w:p>
    <w:p w14:paraId="065BA291" w14:textId="77777777" w:rsidR="003A1BA8" w:rsidRDefault="003A1BA8"/>
  </w:footnote>
  <w:footnote w:type="continuationSeparator" w:id="0">
    <w:p w14:paraId="15CB0DF7" w14:textId="77777777" w:rsidR="003A1BA8" w:rsidRDefault="003A1BA8">
      <w:r>
        <w:continuationSeparator/>
      </w:r>
    </w:p>
    <w:p w14:paraId="29E36737" w14:textId="77777777" w:rsidR="003A1BA8" w:rsidRDefault="003A1B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A879846" w:rsidR="00336C61" w:rsidRPr="006D3AC7" w:rsidRDefault="00336C61" w:rsidP="005F563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5639" w:rsidRPr="00B277DF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5F563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015D8F"/>
    <w:multiLevelType w:val="multilevel"/>
    <w:tmpl w:val="FB081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E4AC8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trike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0763604">
    <w:abstractNumId w:val="33"/>
  </w:num>
  <w:num w:numId="2" w16cid:durableId="1893996665">
    <w:abstractNumId w:val="35"/>
  </w:num>
  <w:num w:numId="3" w16cid:durableId="384067796">
    <w:abstractNumId w:val="34"/>
  </w:num>
  <w:num w:numId="4" w16cid:durableId="1862740709">
    <w:abstractNumId w:val="27"/>
  </w:num>
  <w:num w:numId="5" w16cid:durableId="413740693">
    <w:abstractNumId w:val="14"/>
  </w:num>
  <w:num w:numId="6" w16cid:durableId="577055618">
    <w:abstractNumId w:val="30"/>
  </w:num>
  <w:num w:numId="7" w16cid:durableId="898981137">
    <w:abstractNumId w:val="37"/>
  </w:num>
  <w:num w:numId="8" w16cid:durableId="525677551">
    <w:abstractNumId w:val="11"/>
  </w:num>
  <w:num w:numId="9" w16cid:durableId="668874780">
    <w:abstractNumId w:val="17"/>
  </w:num>
  <w:num w:numId="10" w16cid:durableId="1854612758">
    <w:abstractNumId w:val="24"/>
  </w:num>
  <w:num w:numId="11" w16cid:durableId="107335560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7354416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97630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990550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357051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396423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22577607">
    <w:abstractNumId w:val="32"/>
  </w:num>
  <w:num w:numId="18" w16cid:durableId="1722286662">
    <w:abstractNumId w:val="28"/>
  </w:num>
  <w:num w:numId="19" w16cid:durableId="104615865">
    <w:abstractNumId w:val="26"/>
  </w:num>
  <w:num w:numId="20" w16cid:durableId="1890728339">
    <w:abstractNumId w:val="20"/>
  </w:num>
  <w:num w:numId="21" w16cid:durableId="232203055">
    <w:abstractNumId w:val="19"/>
  </w:num>
  <w:num w:numId="22" w16cid:durableId="690107141">
    <w:abstractNumId w:val="10"/>
  </w:num>
  <w:num w:numId="23" w16cid:durableId="1874492245">
    <w:abstractNumId w:val="16"/>
  </w:num>
  <w:num w:numId="24" w16cid:durableId="2083284663">
    <w:abstractNumId w:val="31"/>
  </w:num>
  <w:num w:numId="25" w16cid:durableId="661128969">
    <w:abstractNumId w:val="13"/>
  </w:num>
  <w:num w:numId="26" w16cid:durableId="382405677">
    <w:abstractNumId w:val="25"/>
  </w:num>
  <w:num w:numId="27" w16cid:durableId="1835761039">
    <w:abstractNumId w:val="22"/>
  </w:num>
  <w:num w:numId="28" w16cid:durableId="105272358">
    <w:abstractNumId w:val="9"/>
  </w:num>
  <w:num w:numId="29" w16cid:durableId="74326094">
    <w:abstractNumId w:val="7"/>
  </w:num>
  <w:num w:numId="30" w16cid:durableId="712466043">
    <w:abstractNumId w:val="6"/>
  </w:num>
  <w:num w:numId="31" w16cid:durableId="1558785036">
    <w:abstractNumId w:val="5"/>
  </w:num>
  <w:num w:numId="32" w16cid:durableId="1197549542">
    <w:abstractNumId w:val="4"/>
  </w:num>
  <w:num w:numId="33" w16cid:durableId="602760221">
    <w:abstractNumId w:val="8"/>
  </w:num>
  <w:num w:numId="34" w16cid:durableId="475494719">
    <w:abstractNumId w:val="3"/>
  </w:num>
  <w:num w:numId="35" w16cid:durableId="1459252706">
    <w:abstractNumId w:val="2"/>
  </w:num>
  <w:num w:numId="36" w16cid:durableId="114444007">
    <w:abstractNumId w:val="1"/>
  </w:num>
  <w:num w:numId="37" w16cid:durableId="1195311265">
    <w:abstractNumId w:val="0"/>
  </w:num>
  <w:num w:numId="38" w16cid:durableId="18628693">
    <w:abstractNumId w:val="15"/>
  </w:num>
  <w:num w:numId="39" w16cid:durableId="1751198347">
    <w:abstractNumId w:val="36"/>
  </w:num>
  <w:num w:numId="40" w16cid:durableId="947006288">
    <w:abstractNumId w:val="21"/>
  </w:num>
  <w:num w:numId="41" w16cid:durableId="1047995377">
    <w:abstractNumId w:val="23"/>
  </w:num>
  <w:num w:numId="42" w16cid:durableId="2111319567">
    <w:abstractNumId w:val="29"/>
  </w:num>
  <w:num w:numId="43" w16cid:durableId="700017330">
    <w:abstractNumId w:val="18"/>
  </w:num>
  <w:num w:numId="44" w16cid:durableId="166431370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B18"/>
    <w:rsid w:val="00010DD0"/>
    <w:rsid w:val="0001266D"/>
    <w:rsid w:val="00012B08"/>
    <w:rsid w:val="00013862"/>
    <w:rsid w:val="00023E22"/>
    <w:rsid w:val="00024251"/>
    <w:rsid w:val="00024282"/>
    <w:rsid w:val="00024322"/>
    <w:rsid w:val="00025DE9"/>
    <w:rsid w:val="000326C8"/>
    <w:rsid w:val="000326F7"/>
    <w:rsid w:val="0003279B"/>
    <w:rsid w:val="00037828"/>
    <w:rsid w:val="000404F6"/>
    <w:rsid w:val="0004142D"/>
    <w:rsid w:val="00043807"/>
    <w:rsid w:val="00045112"/>
    <w:rsid w:val="00055137"/>
    <w:rsid w:val="0006084E"/>
    <w:rsid w:val="00067B6C"/>
    <w:rsid w:val="00074929"/>
    <w:rsid w:val="000761FF"/>
    <w:rsid w:val="00083792"/>
    <w:rsid w:val="00085F90"/>
    <w:rsid w:val="0008613B"/>
    <w:rsid w:val="00090BAC"/>
    <w:rsid w:val="0009426E"/>
    <w:rsid w:val="0009624C"/>
    <w:rsid w:val="000A2498"/>
    <w:rsid w:val="000A6B1B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0F5A"/>
    <w:rsid w:val="000F1A61"/>
    <w:rsid w:val="000F326F"/>
    <w:rsid w:val="001016BD"/>
    <w:rsid w:val="001026D1"/>
    <w:rsid w:val="001052C8"/>
    <w:rsid w:val="00106F46"/>
    <w:rsid w:val="001115D1"/>
    <w:rsid w:val="00113F3E"/>
    <w:rsid w:val="00116AE4"/>
    <w:rsid w:val="00125924"/>
    <w:rsid w:val="00126973"/>
    <w:rsid w:val="001302B1"/>
    <w:rsid w:val="0013225B"/>
    <w:rsid w:val="001331E3"/>
    <w:rsid w:val="0013792C"/>
    <w:rsid w:val="00142D32"/>
    <w:rsid w:val="00143557"/>
    <w:rsid w:val="001445E8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E4A"/>
    <w:rsid w:val="00231134"/>
    <w:rsid w:val="002422D6"/>
    <w:rsid w:val="00244CDB"/>
    <w:rsid w:val="00247BFF"/>
    <w:rsid w:val="0025310D"/>
    <w:rsid w:val="002544F1"/>
    <w:rsid w:val="00255005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0326"/>
    <w:rsid w:val="00283E3E"/>
    <w:rsid w:val="002851C5"/>
    <w:rsid w:val="00287206"/>
    <w:rsid w:val="00292508"/>
    <w:rsid w:val="002929B8"/>
    <w:rsid w:val="00294464"/>
    <w:rsid w:val="00295BB7"/>
    <w:rsid w:val="002A6FCF"/>
    <w:rsid w:val="002A7F8B"/>
    <w:rsid w:val="002B009A"/>
    <w:rsid w:val="002B025E"/>
    <w:rsid w:val="002B0D88"/>
    <w:rsid w:val="002B26D4"/>
    <w:rsid w:val="002B55D9"/>
    <w:rsid w:val="002B6243"/>
    <w:rsid w:val="002B7584"/>
    <w:rsid w:val="002C54DB"/>
    <w:rsid w:val="002D52A1"/>
    <w:rsid w:val="002E173C"/>
    <w:rsid w:val="002E7521"/>
    <w:rsid w:val="002F0B34"/>
    <w:rsid w:val="002F0D42"/>
    <w:rsid w:val="002F3829"/>
    <w:rsid w:val="002F38CF"/>
    <w:rsid w:val="003036C1"/>
    <w:rsid w:val="00305187"/>
    <w:rsid w:val="0030618C"/>
    <w:rsid w:val="00310B23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3ED4"/>
    <w:rsid w:val="00364249"/>
    <w:rsid w:val="003672FC"/>
    <w:rsid w:val="003754A7"/>
    <w:rsid w:val="0038502C"/>
    <w:rsid w:val="00386777"/>
    <w:rsid w:val="00395684"/>
    <w:rsid w:val="00396C68"/>
    <w:rsid w:val="003A1109"/>
    <w:rsid w:val="003A1BA8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936"/>
    <w:rsid w:val="003D40E8"/>
    <w:rsid w:val="003D623D"/>
    <w:rsid w:val="003E2BC9"/>
    <w:rsid w:val="003F4B52"/>
    <w:rsid w:val="004034B6"/>
    <w:rsid w:val="004114EA"/>
    <w:rsid w:val="00414B4F"/>
    <w:rsid w:val="00420A1E"/>
    <w:rsid w:val="00421271"/>
    <w:rsid w:val="004232DB"/>
    <w:rsid w:val="00423510"/>
    <w:rsid w:val="00425E1A"/>
    <w:rsid w:val="00426350"/>
    <w:rsid w:val="004318A1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1F4"/>
    <w:rsid w:val="0046452A"/>
    <w:rsid w:val="00464D72"/>
    <w:rsid w:val="00464DE1"/>
    <w:rsid w:val="00472752"/>
    <w:rsid w:val="0047306D"/>
    <w:rsid w:val="00473C27"/>
    <w:rsid w:val="00473E1C"/>
    <w:rsid w:val="0047552C"/>
    <w:rsid w:val="0048283A"/>
    <w:rsid w:val="00482D4C"/>
    <w:rsid w:val="00483E1B"/>
    <w:rsid w:val="00491B01"/>
    <w:rsid w:val="00493A57"/>
    <w:rsid w:val="00495959"/>
    <w:rsid w:val="004A56C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8A2"/>
    <w:rsid w:val="004E2BE1"/>
    <w:rsid w:val="004E35F1"/>
    <w:rsid w:val="004E3F8E"/>
    <w:rsid w:val="004E4801"/>
    <w:rsid w:val="004E5008"/>
    <w:rsid w:val="004F17AB"/>
    <w:rsid w:val="004F664D"/>
    <w:rsid w:val="0050497A"/>
    <w:rsid w:val="00506AA8"/>
    <w:rsid w:val="0051075A"/>
    <w:rsid w:val="00511F52"/>
    <w:rsid w:val="00513853"/>
    <w:rsid w:val="005138B4"/>
    <w:rsid w:val="00516838"/>
    <w:rsid w:val="005172C9"/>
    <w:rsid w:val="0052184A"/>
    <w:rsid w:val="00524258"/>
    <w:rsid w:val="00530DD9"/>
    <w:rsid w:val="00530EC8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67C"/>
    <w:rsid w:val="00594A84"/>
    <w:rsid w:val="005A02B6"/>
    <w:rsid w:val="005A09D8"/>
    <w:rsid w:val="005A1F5E"/>
    <w:rsid w:val="005A33C6"/>
    <w:rsid w:val="005A3F8F"/>
    <w:rsid w:val="005A6491"/>
    <w:rsid w:val="005B0866"/>
    <w:rsid w:val="005B4717"/>
    <w:rsid w:val="005B6859"/>
    <w:rsid w:val="005C2915"/>
    <w:rsid w:val="005C6D1E"/>
    <w:rsid w:val="005D0E9C"/>
    <w:rsid w:val="005D0F8B"/>
    <w:rsid w:val="005D702F"/>
    <w:rsid w:val="005D783F"/>
    <w:rsid w:val="005E27DD"/>
    <w:rsid w:val="005E2B7E"/>
    <w:rsid w:val="005F0509"/>
    <w:rsid w:val="005F18A3"/>
    <w:rsid w:val="005F1ADF"/>
    <w:rsid w:val="005F5639"/>
    <w:rsid w:val="00604177"/>
    <w:rsid w:val="006137EC"/>
    <w:rsid w:val="00614B18"/>
    <w:rsid w:val="00622BE8"/>
    <w:rsid w:val="00626AF2"/>
    <w:rsid w:val="006346FE"/>
    <w:rsid w:val="0063742D"/>
    <w:rsid w:val="00637544"/>
    <w:rsid w:val="006375EC"/>
    <w:rsid w:val="006402D4"/>
    <w:rsid w:val="006446A3"/>
    <w:rsid w:val="0064494A"/>
    <w:rsid w:val="00645A61"/>
    <w:rsid w:val="00645B93"/>
    <w:rsid w:val="00646050"/>
    <w:rsid w:val="00652165"/>
    <w:rsid w:val="006537F6"/>
    <w:rsid w:val="00654735"/>
    <w:rsid w:val="006556DE"/>
    <w:rsid w:val="006565A0"/>
    <w:rsid w:val="006579DD"/>
    <w:rsid w:val="00660315"/>
    <w:rsid w:val="0066083D"/>
    <w:rsid w:val="0066127A"/>
    <w:rsid w:val="006617AB"/>
    <w:rsid w:val="00663E85"/>
    <w:rsid w:val="00664850"/>
    <w:rsid w:val="0067274F"/>
    <w:rsid w:val="006801B1"/>
    <w:rsid w:val="00681C47"/>
    <w:rsid w:val="0069134B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58A"/>
    <w:rsid w:val="006D1F9B"/>
    <w:rsid w:val="006D3AC7"/>
    <w:rsid w:val="006D7676"/>
    <w:rsid w:val="006E05AD"/>
    <w:rsid w:val="006E16D4"/>
    <w:rsid w:val="006E2F37"/>
    <w:rsid w:val="006E5B9B"/>
    <w:rsid w:val="006F06AF"/>
    <w:rsid w:val="006F0BC2"/>
    <w:rsid w:val="006F2681"/>
    <w:rsid w:val="0071038B"/>
    <w:rsid w:val="00710EA3"/>
    <w:rsid w:val="00711081"/>
    <w:rsid w:val="0071156C"/>
    <w:rsid w:val="0071294C"/>
    <w:rsid w:val="00723BAC"/>
    <w:rsid w:val="00724E3B"/>
    <w:rsid w:val="00727D71"/>
    <w:rsid w:val="00730B62"/>
    <w:rsid w:val="00730D4A"/>
    <w:rsid w:val="00731E5D"/>
    <w:rsid w:val="00736CF8"/>
    <w:rsid w:val="007376D2"/>
    <w:rsid w:val="007458C6"/>
    <w:rsid w:val="00745D4B"/>
    <w:rsid w:val="00746865"/>
    <w:rsid w:val="007474E4"/>
    <w:rsid w:val="007548F3"/>
    <w:rsid w:val="007574EC"/>
    <w:rsid w:val="007610F7"/>
    <w:rsid w:val="0076414D"/>
    <w:rsid w:val="0076691B"/>
    <w:rsid w:val="0077071A"/>
    <w:rsid w:val="00772380"/>
    <w:rsid w:val="00772548"/>
    <w:rsid w:val="00777388"/>
    <w:rsid w:val="00783126"/>
    <w:rsid w:val="00785075"/>
    <w:rsid w:val="00785D67"/>
    <w:rsid w:val="00790E8C"/>
    <w:rsid w:val="00795F2A"/>
    <w:rsid w:val="007A149A"/>
    <w:rsid w:val="007A3B4A"/>
    <w:rsid w:val="007A4E1D"/>
    <w:rsid w:val="007B0FBB"/>
    <w:rsid w:val="007B2050"/>
    <w:rsid w:val="007B3E0E"/>
    <w:rsid w:val="007B72C5"/>
    <w:rsid w:val="007D237C"/>
    <w:rsid w:val="007D4222"/>
    <w:rsid w:val="007D61A8"/>
    <w:rsid w:val="007E243F"/>
    <w:rsid w:val="007E7797"/>
    <w:rsid w:val="007F48D4"/>
    <w:rsid w:val="00802635"/>
    <w:rsid w:val="00804C75"/>
    <w:rsid w:val="00806B1B"/>
    <w:rsid w:val="00806BC9"/>
    <w:rsid w:val="008123C3"/>
    <w:rsid w:val="00816F53"/>
    <w:rsid w:val="008172EA"/>
    <w:rsid w:val="00817D9F"/>
    <w:rsid w:val="00831E2A"/>
    <w:rsid w:val="00831FBF"/>
    <w:rsid w:val="00832FA5"/>
    <w:rsid w:val="00833C0A"/>
    <w:rsid w:val="00834C87"/>
    <w:rsid w:val="0083566C"/>
    <w:rsid w:val="00836659"/>
    <w:rsid w:val="008373A7"/>
    <w:rsid w:val="008459FC"/>
    <w:rsid w:val="00851B3E"/>
    <w:rsid w:val="00851C4B"/>
    <w:rsid w:val="00854994"/>
    <w:rsid w:val="00860BC3"/>
    <w:rsid w:val="00863E77"/>
    <w:rsid w:val="008672DA"/>
    <w:rsid w:val="00871F2E"/>
    <w:rsid w:val="00873D1A"/>
    <w:rsid w:val="00875BE8"/>
    <w:rsid w:val="00877B88"/>
    <w:rsid w:val="0088113B"/>
    <w:rsid w:val="00881E8E"/>
    <w:rsid w:val="00891898"/>
    <w:rsid w:val="008970A0"/>
    <w:rsid w:val="008A0177"/>
    <w:rsid w:val="008A413E"/>
    <w:rsid w:val="008A7A3E"/>
    <w:rsid w:val="008C3B58"/>
    <w:rsid w:val="008C642C"/>
    <w:rsid w:val="008D0E4A"/>
    <w:rsid w:val="008D2A6A"/>
    <w:rsid w:val="008D52FB"/>
    <w:rsid w:val="008D5443"/>
    <w:rsid w:val="008D58EC"/>
    <w:rsid w:val="008E3A00"/>
    <w:rsid w:val="008E74F7"/>
    <w:rsid w:val="008F239E"/>
    <w:rsid w:val="008F7754"/>
    <w:rsid w:val="0090117D"/>
    <w:rsid w:val="009055DD"/>
    <w:rsid w:val="00906EFB"/>
    <w:rsid w:val="009114D8"/>
    <w:rsid w:val="009149A4"/>
    <w:rsid w:val="00915E0F"/>
    <w:rsid w:val="009212DD"/>
    <w:rsid w:val="0092160E"/>
    <w:rsid w:val="00921AB9"/>
    <w:rsid w:val="0092517A"/>
    <w:rsid w:val="00926D18"/>
    <w:rsid w:val="00927B12"/>
    <w:rsid w:val="009301B8"/>
    <w:rsid w:val="00931D78"/>
    <w:rsid w:val="0093759E"/>
    <w:rsid w:val="00941F06"/>
    <w:rsid w:val="009431F3"/>
    <w:rsid w:val="00945502"/>
    <w:rsid w:val="00947092"/>
    <w:rsid w:val="009470DC"/>
    <w:rsid w:val="00947BBA"/>
    <w:rsid w:val="00951A8E"/>
    <w:rsid w:val="009538A4"/>
    <w:rsid w:val="0095452E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87A54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3D68"/>
    <w:rsid w:val="009E4241"/>
    <w:rsid w:val="009E7BDA"/>
    <w:rsid w:val="009F0554"/>
    <w:rsid w:val="009F356C"/>
    <w:rsid w:val="009F51F2"/>
    <w:rsid w:val="00A07468"/>
    <w:rsid w:val="00A13CC3"/>
    <w:rsid w:val="00A164F5"/>
    <w:rsid w:val="00A17F03"/>
    <w:rsid w:val="00A20DA8"/>
    <w:rsid w:val="00A218EC"/>
    <w:rsid w:val="00A27D11"/>
    <w:rsid w:val="00A307E3"/>
    <w:rsid w:val="00A310D7"/>
    <w:rsid w:val="00A3138F"/>
    <w:rsid w:val="00A319BE"/>
    <w:rsid w:val="00A31F9A"/>
    <w:rsid w:val="00A36DC9"/>
    <w:rsid w:val="00A40760"/>
    <w:rsid w:val="00A4233A"/>
    <w:rsid w:val="00A44EFB"/>
    <w:rsid w:val="00A46DF6"/>
    <w:rsid w:val="00A50DAE"/>
    <w:rsid w:val="00A5213D"/>
    <w:rsid w:val="00A5222C"/>
    <w:rsid w:val="00A60320"/>
    <w:rsid w:val="00A60B73"/>
    <w:rsid w:val="00A622CC"/>
    <w:rsid w:val="00A63406"/>
    <w:rsid w:val="00A64D8E"/>
    <w:rsid w:val="00A72FC5"/>
    <w:rsid w:val="00A730E3"/>
    <w:rsid w:val="00A73AEE"/>
    <w:rsid w:val="00A75D4E"/>
    <w:rsid w:val="00A77CF6"/>
    <w:rsid w:val="00A84BA8"/>
    <w:rsid w:val="00A84C50"/>
    <w:rsid w:val="00A857D9"/>
    <w:rsid w:val="00A91283"/>
    <w:rsid w:val="00A9246D"/>
    <w:rsid w:val="00A928A2"/>
    <w:rsid w:val="00AA132F"/>
    <w:rsid w:val="00AB3338"/>
    <w:rsid w:val="00AC06D0"/>
    <w:rsid w:val="00AC06DB"/>
    <w:rsid w:val="00AC16C3"/>
    <w:rsid w:val="00AC19A3"/>
    <w:rsid w:val="00AC597A"/>
    <w:rsid w:val="00AC5EF4"/>
    <w:rsid w:val="00AC63FC"/>
    <w:rsid w:val="00AD3B12"/>
    <w:rsid w:val="00AD3B41"/>
    <w:rsid w:val="00AD4F04"/>
    <w:rsid w:val="00AE11E8"/>
    <w:rsid w:val="00AE2480"/>
    <w:rsid w:val="00AF05F6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4CC8"/>
    <w:rsid w:val="00B27C41"/>
    <w:rsid w:val="00B33E59"/>
    <w:rsid w:val="00B340A8"/>
    <w:rsid w:val="00B3428E"/>
    <w:rsid w:val="00B364AD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0B8E"/>
    <w:rsid w:val="00B71D87"/>
    <w:rsid w:val="00B7250F"/>
    <w:rsid w:val="00B807E5"/>
    <w:rsid w:val="00B847A0"/>
    <w:rsid w:val="00B87BC5"/>
    <w:rsid w:val="00B87D12"/>
    <w:rsid w:val="00BA0371"/>
    <w:rsid w:val="00BA2EF5"/>
    <w:rsid w:val="00BA7B88"/>
    <w:rsid w:val="00BC01E5"/>
    <w:rsid w:val="00BC3C73"/>
    <w:rsid w:val="00BC3F28"/>
    <w:rsid w:val="00BC6DA7"/>
    <w:rsid w:val="00BC7E90"/>
    <w:rsid w:val="00BD4346"/>
    <w:rsid w:val="00BD4449"/>
    <w:rsid w:val="00BE051D"/>
    <w:rsid w:val="00BE756D"/>
    <w:rsid w:val="00BF2674"/>
    <w:rsid w:val="00BF2B34"/>
    <w:rsid w:val="00BF3754"/>
    <w:rsid w:val="00C00F3F"/>
    <w:rsid w:val="00C035C7"/>
    <w:rsid w:val="00C058AE"/>
    <w:rsid w:val="00C05BC3"/>
    <w:rsid w:val="00C12062"/>
    <w:rsid w:val="00C171F9"/>
    <w:rsid w:val="00C2620F"/>
    <w:rsid w:val="00C34F4C"/>
    <w:rsid w:val="00C428F1"/>
    <w:rsid w:val="00C52349"/>
    <w:rsid w:val="00C557A8"/>
    <w:rsid w:val="00C602B2"/>
    <w:rsid w:val="00C630AE"/>
    <w:rsid w:val="00C70C90"/>
    <w:rsid w:val="00C7374B"/>
    <w:rsid w:val="00C75BCD"/>
    <w:rsid w:val="00C766A8"/>
    <w:rsid w:val="00C8109F"/>
    <w:rsid w:val="00C82679"/>
    <w:rsid w:val="00C836F3"/>
    <w:rsid w:val="00C9250E"/>
    <w:rsid w:val="00C93179"/>
    <w:rsid w:val="00C96FC6"/>
    <w:rsid w:val="00C97B11"/>
    <w:rsid w:val="00CA5828"/>
    <w:rsid w:val="00CB039A"/>
    <w:rsid w:val="00CB0B79"/>
    <w:rsid w:val="00CB1E95"/>
    <w:rsid w:val="00CB5DE5"/>
    <w:rsid w:val="00CC0C58"/>
    <w:rsid w:val="00CC1850"/>
    <w:rsid w:val="00CC29BF"/>
    <w:rsid w:val="00CC52BE"/>
    <w:rsid w:val="00CD4C78"/>
    <w:rsid w:val="00CD515D"/>
    <w:rsid w:val="00CD63B8"/>
    <w:rsid w:val="00CD6CC0"/>
    <w:rsid w:val="00CD7F92"/>
    <w:rsid w:val="00CE0665"/>
    <w:rsid w:val="00CE0E58"/>
    <w:rsid w:val="00CE10F2"/>
    <w:rsid w:val="00CE1494"/>
    <w:rsid w:val="00CE4904"/>
    <w:rsid w:val="00CE696A"/>
    <w:rsid w:val="00CF2130"/>
    <w:rsid w:val="00CF22F6"/>
    <w:rsid w:val="00CF6830"/>
    <w:rsid w:val="00CF771C"/>
    <w:rsid w:val="00D00D90"/>
    <w:rsid w:val="00D00EF4"/>
    <w:rsid w:val="00D025ED"/>
    <w:rsid w:val="00D103FE"/>
    <w:rsid w:val="00D10BFA"/>
    <w:rsid w:val="00D10F00"/>
    <w:rsid w:val="00D1346A"/>
    <w:rsid w:val="00D13549"/>
    <w:rsid w:val="00D150D8"/>
    <w:rsid w:val="00D22842"/>
    <w:rsid w:val="00D30007"/>
    <w:rsid w:val="00D300CE"/>
    <w:rsid w:val="00D35F6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5ACC"/>
    <w:rsid w:val="00D662C7"/>
    <w:rsid w:val="00D712A3"/>
    <w:rsid w:val="00D72766"/>
    <w:rsid w:val="00D74054"/>
    <w:rsid w:val="00D75084"/>
    <w:rsid w:val="00D75193"/>
    <w:rsid w:val="00D7547B"/>
    <w:rsid w:val="00D772B0"/>
    <w:rsid w:val="00D80DEB"/>
    <w:rsid w:val="00D87F73"/>
    <w:rsid w:val="00D92BAE"/>
    <w:rsid w:val="00D95C4C"/>
    <w:rsid w:val="00DA117F"/>
    <w:rsid w:val="00DA17FB"/>
    <w:rsid w:val="00DB16A4"/>
    <w:rsid w:val="00DB2904"/>
    <w:rsid w:val="00DB3580"/>
    <w:rsid w:val="00DB7EBA"/>
    <w:rsid w:val="00DC058D"/>
    <w:rsid w:val="00DC0F13"/>
    <w:rsid w:val="00DC1E10"/>
    <w:rsid w:val="00DC2504"/>
    <w:rsid w:val="00DC311D"/>
    <w:rsid w:val="00DC3B8D"/>
    <w:rsid w:val="00DC64B1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0CD4"/>
    <w:rsid w:val="00E24673"/>
    <w:rsid w:val="00E24898"/>
    <w:rsid w:val="00E27EF5"/>
    <w:rsid w:val="00E3077F"/>
    <w:rsid w:val="00E355EE"/>
    <w:rsid w:val="00E35FB3"/>
    <w:rsid w:val="00E44C46"/>
    <w:rsid w:val="00E55496"/>
    <w:rsid w:val="00E65758"/>
    <w:rsid w:val="00E662CA"/>
    <w:rsid w:val="00E8076C"/>
    <w:rsid w:val="00E81F36"/>
    <w:rsid w:val="00E86E4B"/>
    <w:rsid w:val="00E87DA4"/>
    <w:rsid w:val="00E96355"/>
    <w:rsid w:val="00E9662F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55D4"/>
    <w:rsid w:val="00F10CF8"/>
    <w:rsid w:val="00F10FAD"/>
    <w:rsid w:val="00F146E3"/>
    <w:rsid w:val="00F153F4"/>
    <w:rsid w:val="00F22190"/>
    <w:rsid w:val="00F22F5E"/>
    <w:rsid w:val="00F3061E"/>
    <w:rsid w:val="00F33D11"/>
    <w:rsid w:val="00F34D97"/>
    <w:rsid w:val="00F35094"/>
    <w:rsid w:val="00F3618A"/>
    <w:rsid w:val="00F4412A"/>
    <w:rsid w:val="00F44AAF"/>
    <w:rsid w:val="00F548CB"/>
    <w:rsid w:val="00F563AC"/>
    <w:rsid w:val="00F56A75"/>
    <w:rsid w:val="00F577F3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7E9D"/>
    <w:rsid w:val="00FA1A9D"/>
    <w:rsid w:val="00FA2BC1"/>
    <w:rsid w:val="00FA532D"/>
    <w:rsid w:val="00FA6952"/>
    <w:rsid w:val="00FA7A79"/>
    <w:rsid w:val="00FA7D51"/>
    <w:rsid w:val="00FB20DA"/>
    <w:rsid w:val="00FB7442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fontstyle01">
    <w:name w:val="fontstyle01"/>
    <w:basedOn w:val="DefaultParagraphFont"/>
    <w:rsid w:val="00915E0F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Narration">
    <w:name w:val="Narration"/>
    <w:basedOn w:val="TemplateNarration"/>
    <w:link w:val="NarrationChar"/>
    <w:qFormat/>
    <w:rsid w:val="00915E0F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15E0F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15E0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15E0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15E0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15E0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71038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10198" TargetMode="External"/><Relationship Id="rId13" Type="http://schemas.openxmlformats.org/officeDocument/2006/relationships/hyperlink" Target="https://review.jove.com/files/ftp_upload/68230/68230_2.1-2.3_3.x.mp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view.jove.com/files/ftp_upload/68230/68230_2.1-2.3_3.x.mp4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jarillo@mit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shuwen@mi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jarillo@mit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8C5DF-DC82-43F5-853F-4E017E6A8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2828</Words>
  <Characters>1612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9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8</cp:revision>
  <cp:lastPrinted>2025-05-26T13:15:00Z</cp:lastPrinted>
  <dcterms:created xsi:type="dcterms:W3CDTF">2025-05-12T06:15:00Z</dcterms:created>
  <dcterms:modified xsi:type="dcterms:W3CDTF">2025-05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